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DF129E" w:rsidP="00605FCF">
      <w:pPr>
        <w:pStyle w:val="Heading1"/>
      </w:pPr>
      <w:r>
        <w:t xml:space="preserve">Development </w:t>
      </w:r>
      <w:r w:rsidR="00932021">
        <w:t xml:space="preserve">Environment </w:t>
      </w:r>
      <w:r>
        <w:t>Setup</w:t>
      </w:r>
    </w:p>
    <w:p w:rsidR="00605FCF" w:rsidRDefault="00605FCF" w:rsidP="00605FCF">
      <w:r>
        <w:t>In this article, we are going to talk a</w:t>
      </w:r>
      <w:r w:rsidR="00F42A08">
        <w:t>bout what IDE is and how</w:t>
      </w:r>
      <w:r>
        <w:t xml:space="preserve"> we</w:t>
      </w:r>
      <w:r w:rsidR="00F42A08">
        <w:t xml:space="preserve"> can</w:t>
      </w:r>
      <w:r>
        <w:t xml:space="preserve"> use Visua</w:t>
      </w:r>
      <w:r w:rsidR="007A037A">
        <w:t>l</w:t>
      </w:r>
      <w:ins w:id="0" w:author="Vlada" w:date="2018-07-16T22:00:00Z">
        <w:r w:rsidR="00DF129E">
          <w:t xml:space="preserve"> </w:t>
        </w:r>
      </w:ins>
      <w:r w:rsidR="00F0722A">
        <w:t>Studio to create a new project.</w:t>
      </w:r>
    </w:p>
    <w:p w:rsidR="00605FCF" w:rsidRPr="00605FCF" w:rsidRDefault="00605FCF" w:rsidP="00605FCF">
      <w:pPr>
        <w:pStyle w:val="Heading2"/>
      </w:pPr>
      <w:r>
        <w:t>Integrated Development Environment (IDE)</w:t>
      </w:r>
    </w:p>
    <w:p w:rsidR="00DF129E" w:rsidRDefault="00DF129E" w:rsidP="00615387">
      <w:r>
        <w:t>IDE stands for Integrated Development environment. It is basically a tool that helps us develop applications more easily. It has many features that can make our lives easier.</w:t>
      </w:r>
    </w:p>
    <w:p w:rsidR="00DF129E" w:rsidRDefault="00DF129E" w:rsidP="00615387">
      <w:r>
        <w:t xml:space="preserve">For example, some common features include: </w:t>
      </w:r>
    </w:p>
    <w:p w:rsidR="00DF129E" w:rsidRDefault="00DF129E" w:rsidP="00C220BD">
      <w:pPr>
        <w:pStyle w:val="ListParagraph"/>
        <w:numPr>
          <w:ilvl w:val="0"/>
          <w:numId w:val="5"/>
        </w:numPr>
      </w:pPr>
      <w:r>
        <w:t>Source code editor</w:t>
      </w:r>
    </w:p>
    <w:p w:rsidR="00DF129E" w:rsidRDefault="00DF129E" w:rsidP="00C220BD">
      <w:pPr>
        <w:pStyle w:val="ListParagraph"/>
        <w:numPr>
          <w:ilvl w:val="0"/>
          <w:numId w:val="5"/>
        </w:numPr>
      </w:pPr>
      <w:r>
        <w:t>Debugger</w:t>
      </w:r>
    </w:p>
    <w:p w:rsidR="00DF129E" w:rsidRDefault="00DF129E" w:rsidP="00C220BD">
      <w:pPr>
        <w:pStyle w:val="ListParagraph"/>
        <w:numPr>
          <w:ilvl w:val="0"/>
          <w:numId w:val="5"/>
        </w:numPr>
      </w:pPr>
      <w:r>
        <w:t>Compiler</w:t>
      </w:r>
    </w:p>
    <w:p w:rsidR="00DF129E" w:rsidRDefault="00DF129E" w:rsidP="00C220BD">
      <w:pPr>
        <w:pStyle w:val="ListParagraph"/>
        <w:numPr>
          <w:ilvl w:val="0"/>
          <w:numId w:val="5"/>
        </w:numPr>
      </w:pPr>
      <w:r>
        <w:t>Templates for different kinds of projects</w:t>
      </w:r>
    </w:p>
    <w:p w:rsidR="00DF129E" w:rsidRDefault="00DF129E" w:rsidP="00C220BD">
      <w:pPr>
        <w:pStyle w:val="ListParagraph"/>
        <w:numPr>
          <w:ilvl w:val="0"/>
          <w:numId w:val="5"/>
        </w:numPr>
      </w:pPr>
      <w:r>
        <w:t>Much more</w:t>
      </w:r>
    </w:p>
    <w:p w:rsidR="00932021" w:rsidRDefault="00DF129E" w:rsidP="00615387">
      <w:r>
        <w:t>Our IDE of choice will be</w:t>
      </w:r>
      <w:r w:rsidR="00615387">
        <w:t xml:space="preserve"> Visual</w:t>
      </w:r>
      <w:ins w:id="1" w:author="Vlada" w:date="2018-07-16T22:02:00Z">
        <w:r>
          <w:t xml:space="preserve"> </w:t>
        </w:r>
      </w:ins>
      <w:r w:rsidR="00615387">
        <w:t>Studio 2017</w:t>
      </w:r>
      <w:r>
        <w:t xml:space="preserve"> Community Edition</w:t>
      </w:r>
      <w:r w:rsidR="00615387">
        <w:t xml:space="preserve">. To download it, </w:t>
      </w:r>
      <w:r w:rsidR="00615387" w:rsidRPr="000952CA">
        <w:rPr>
          <w:noProof/>
        </w:rPr>
        <w:t>visit</w:t>
      </w:r>
      <w:r w:rsidR="00615387">
        <w:t xml:space="preserve"> </w:t>
      </w:r>
      <w:hyperlink r:id="rId8" w:history="1">
        <w:r w:rsidR="00615387" w:rsidRPr="00615387">
          <w:rPr>
            <w:rStyle w:val="Hyperlink"/>
          </w:rPr>
          <w:t>Visual</w:t>
        </w:r>
        <w:r w:rsidR="009C7ACB">
          <w:rPr>
            <w:rStyle w:val="Hyperlink"/>
          </w:rPr>
          <w:t xml:space="preserve"> </w:t>
        </w:r>
        <w:r w:rsidR="00615387" w:rsidRPr="00615387">
          <w:rPr>
            <w:rStyle w:val="Hyperlink"/>
          </w:rPr>
          <w:t>Studio Download Page</w:t>
        </w:r>
      </w:hyperlink>
      <w:r w:rsidR="00615387">
        <w:t xml:space="preserve">. </w:t>
      </w:r>
      <w:r w:rsidR="00615387" w:rsidRPr="00615387">
        <w:t>Visual</w:t>
      </w:r>
      <w:ins w:id="2" w:author="Vlada" w:date="2018-07-16T22:02:00Z">
        <w:r>
          <w:t xml:space="preserve"> </w:t>
        </w:r>
      </w:ins>
      <w:r w:rsidR="00615387" w:rsidRPr="00615387">
        <w:t xml:space="preserve">Studio has </w:t>
      </w:r>
      <w:r>
        <w:t>the</w:t>
      </w:r>
      <w:r w:rsidR="00615387" w:rsidRPr="00615387">
        <w:t xml:space="preserve"> support for </w:t>
      </w:r>
      <w:r>
        <w:t>multiple</w:t>
      </w:r>
      <w:r w:rsidR="00615387" w:rsidRPr="00615387">
        <w:t xml:space="preserve">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eastAsia="sr-Latn-R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eastAsia="sr-Latn-RS"/>
        </w:rPr>
        <w:lastRenderedPageBreak/>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t xml:space="preserve">After we click on </w:t>
      </w:r>
      <w:r w:rsidR="001D69BF">
        <w:t xml:space="preserve">the </w:t>
      </w:r>
      <w:r w:rsidRPr="001D69BF">
        <w:rPr>
          <w:noProof/>
        </w:rPr>
        <w:t>OK</w:t>
      </w:r>
      <w:r>
        <w:t xml:space="preserve"> button, we are going to see our created project. The main file to work </w:t>
      </w:r>
      <w:r w:rsidR="00F42A08">
        <w:t xml:space="preserve">with is the Program.cs and </w:t>
      </w:r>
      <w:r>
        <w:t>soon</w:t>
      </w:r>
      <w:r w:rsidR="00F42A08">
        <w:t xml:space="preserve"> enough</w:t>
      </w:r>
      <w:r>
        <w:t xml:space="preserve"> we are going to talk more about it:</w:t>
      </w:r>
    </w:p>
    <w:p w:rsidR="00532557" w:rsidRDefault="00532557" w:rsidP="00615387">
      <w:r>
        <w:rPr>
          <w:noProof/>
          <w:lang w:eastAsia="sr-Latn-R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D7A60" w:rsidRDefault="008D7A60" w:rsidP="00615387">
      <w:r>
        <w:t xml:space="preserve">We can build our application with Ctrl+F5, and run it with </w:t>
      </w:r>
      <w:r w:rsidR="00D15CC0">
        <w:t xml:space="preserve">an </w:t>
      </w:r>
      <w:r w:rsidRPr="00D15CC0">
        <w:rPr>
          <w:noProof/>
        </w:rPr>
        <w:t>F5</w:t>
      </w:r>
      <w:r>
        <w:t xml:space="preserve"> key or by pressing the green triangle button with „Start“ text </w:t>
      </w:r>
      <w:r w:rsidRPr="00D15CC0">
        <w:rPr>
          <w:noProof/>
        </w:rPr>
        <w:t>beside</w:t>
      </w:r>
      <w:r>
        <w:t xml:space="preserve"> it.</w:t>
      </w:r>
    </w:p>
    <w:p w:rsidR="00802EC1" w:rsidRDefault="00802EC1" w:rsidP="00E83DAA">
      <w:pPr>
        <w:pStyle w:val="Heading2"/>
      </w:pPr>
      <w:r>
        <w:lastRenderedPageBreak/>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eastAsia="sr-Latn-R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eastAsia="sr-Latn-R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 xml:space="preserve">Now we </w:t>
      </w:r>
      <w:r w:rsidR="008D7A60">
        <w:t>have the perfect IDE that will help us</w:t>
      </w:r>
      <w:r>
        <w:t xml:space="preserve"> and </w:t>
      </w:r>
      <w:r w:rsidR="008D7A60">
        <w:t xml:space="preserve">the knowledge </w:t>
      </w:r>
      <w:r w:rsidR="00F42A08">
        <w:t>to create a new project. S</w:t>
      </w:r>
      <w:r>
        <w:t>oon</w:t>
      </w:r>
      <w:r w:rsidR="00F42A08">
        <w:t xml:space="preserve"> enough</w:t>
      </w:r>
      <w:r>
        <w:t xml:space="preserve"> we are going to use this knowledge in our applications.</w:t>
      </w:r>
    </w:p>
    <w:p w:rsidR="00EE1036" w:rsidDel="008D7A60" w:rsidRDefault="00EE1036" w:rsidP="00E83DAA">
      <w:pPr>
        <w:rPr>
          <w:del w:id="3" w:author="Vlada" w:date="2018-07-16T22:13:00Z"/>
        </w:rPr>
      </w:pPr>
    </w:p>
    <w:p w:rsidR="00EE1036" w:rsidRDefault="00EE1036" w:rsidP="000952CA">
      <w:pPr>
        <w:pStyle w:val="Heading1"/>
      </w:pPr>
      <w:r>
        <w:t>Data Types, Declarations and Variable Definitions</w:t>
      </w:r>
    </w:p>
    <w:p w:rsidR="00EE1036" w:rsidRDefault="001D5B60" w:rsidP="00EE1036">
      <w:r>
        <w:t>In C# d</w:t>
      </w:r>
      <w:r w:rsidR="00EE1036">
        <w:t>ifferent data types are registered differently</w:t>
      </w:r>
      <w:r>
        <w:t>. Furthermore,</w:t>
      </w:r>
      <w:r w:rsidR="00EE1036">
        <w:t xml:space="preserve"> different actions are allowed to </w:t>
      </w:r>
      <w:r w:rsidR="00E308FC">
        <w:t xml:space="preserve">be </w:t>
      </w:r>
      <w:r w:rsidR="00EE1036">
        <w:t>execute</w:t>
      </w:r>
      <w:r w:rsidR="00E308FC">
        <w:t>d</w:t>
      </w:r>
      <w:r w:rsidR="00EE1036">
        <w:t xml:space="preserve"> upon them as well. For different data types, </w:t>
      </w:r>
      <w:r w:rsidR="000952CA">
        <w:t xml:space="preserve">a </w:t>
      </w:r>
      <w:r w:rsidR="00EE1036" w:rsidRPr="000952CA">
        <w:rPr>
          <w:noProof/>
        </w:rPr>
        <w:t>certain</w:t>
      </w:r>
      <w:r w:rsidR="00EE1036">
        <w:t xml:space="preserve"> amount of </w:t>
      </w:r>
      <w:del w:id="4" w:author="Mare" w:date="2018-07-17T21:01:00Z">
        <w:r w:rsidR="00E308FC" w:rsidDel="00C220BD">
          <w:delText>(</w:delText>
        </w:r>
      </w:del>
      <w:r w:rsidR="00E308FC">
        <w:t>memory</w:t>
      </w:r>
      <w:del w:id="5" w:author="Mare" w:date="2018-07-17T21:01:00Z">
        <w:r w:rsidR="00E308FC" w:rsidDel="00C220BD">
          <w:delText>)</w:delText>
        </w:r>
      </w:del>
      <w:r w:rsidR="00E308FC">
        <w:t xml:space="preserve"> </w:t>
      </w:r>
      <w:r w:rsidR="00EE1036">
        <w:t>space is reserved on our computer.</w:t>
      </w:r>
    </w:p>
    <w:p w:rsidR="00EE1036" w:rsidRDefault="00EE1036" w:rsidP="00EE1036">
      <w:r>
        <w:t xml:space="preserve">With </w:t>
      </w:r>
      <w:r w:rsidR="00E308FC">
        <w:t xml:space="preserve">each </w:t>
      </w:r>
      <w:r>
        <w:t>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w:t>
      </w:r>
      <w:r w:rsidR="00E308FC">
        <w:t xml:space="preserve">are </w:t>
      </w:r>
      <w:r>
        <w:t xml:space="preserve">expressed with a </w:t>
      </w:r>
      <w:r w:rsidRPr="000952CA">
        <w:rPr>
          <w:noProof/>
        </w:rPr>
        <w:t>certain</w:t>
      </w:r>
      <w:r>
        <w:t xml:space="preserve"> number of bits. For unsigned </w:t>
      </w:r>
      <w:r w:rsidRPr="00D15CC0">
        <w:rPr>
          <w:noProof/>
        </w:rPr>
        <w:t>numbers</w:t>
      </w:r>
      <w:r w:rsidR="00D15CC0">
        <w:rPr>
          <w:noProof/>
        </w:rPr>
        <w:t>,</w:t>
      </w:r>
      <w:r w:rsidR="00E308FC">
        <w:rPr>
          <w:noProof/>
        </w:rPr>
        <w:t xml:space="preserve"> </w:t>
      </w:r>
      <w:r w:rsidR="00C220BD">
        <w:rPr>
          <w:noProof/>
        </w:rPr>
        <w:t xml:space="preserve">the </w:t>
      </w:r>
      <w:r w:rsidR="00E308FC">
        <w:rPr>
          <w:noProof/>
        </w:rPr>
        <w:t>range</w:t>
      </w:r>
      <w:r w:rsidR="00C220BD">
        <w:rPr>
          <w:noProof/>
        </w:rPr>
        <w:t xml:space="preserve"> is</w:t>
      </w:r>
      <w:r>
        <w:t xml:space="preserve"> from 0 to 2</w:t>
      </w:r>
      <w:r w:rsidRPr="000952CA">
        <w:rPr>
          <w:vertAlign w:val="superscript"/>
        </w:rPr>
        <w:t>N</w:t>
      </w:r>
      <w:r>
        <w:t>-1</w:t>
      </w:r>
      <w:r w:rsidR="00E308FC">
        <w:t>, and</w:t>
      </w:r>
      <w:r>
        <w:t xml:space="preserve"> signed number</w:t>
      </w:r>
      <w:r w:rsidR="00E308FC">
        <w:t>s</w:t>
      </w:r>
      <w:r>
        <w:t xml:space="preserve"> </w:t>
      </w:r>
      <w:r w:rsidR="00E308FC">
        <w:t>range</w:t>
      </w:r>
      <w:ins w:id="6" w:author="Mare" w:date="2018-07-17T21:03:00Z">
        <w:r w:rsidR="00C220BD">
          <w:t xml:space="preserve"> is</w:t>
        </w:r>
      </w:ins>
      <w:r w:rsidR="00E308FC">
        <w:t xml:space="preserve"> </w:t>
      </w:r>
      <w:r>
        <w:t>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w:t>
      </w:r>
      <w:ins w:id="7" w:author="Vlada" w:date="2018-07-16T22:18:00Z">
        <w:r w:rsidR="00E308FC">
          <w:rPr>
            <w:noProof/>
          </w:rPr>
          <w:t>e</w:t>
        </w:r>
      </w:ins>
      <w:r w:rsidR="00065812" w:rsidRPr="00065812">
        <w:rPr>
          <w:noProof/>
        </w:rPr>
        <w:t>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E308FC" w:rsidP="000952CA">
      <w:r>
        <w:t>The following table contains</w:t>
      </w:r>
      <w:r w:rsidR="000952CA">
        <w:t xml:space="preserve"> different data types that </w:t>
      </w:r>
      <w:r w:rsidR="000952CA" w:rsidRPr="000952CA">
        <w:rPr>
          <w:noProof/>
        </w:rPr>
        <w:t>represent</w:t>
      </w:r>
      <w:r w:rsidR="000952CA">
        <w:t xml:space="preserve"> the whole numbers:</w:t>
      </w:r>
    </w:p>
    <w:p w:rsidR="000C192E" w:rsidRDefault="000C192E" w:rsidP="000952CA"/>
    <w:p w:rsidR="000C192E" w:rsidRDefault="000C192E" w:rsidP="000952CA">
      <w:bookmarkStart w:id="8" w:name="_GoBack"/>
      <w:bookmarkEnd w:id="8"/>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lastRenderedPageBreak/>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E308FC" w:rsidP="00E83DAA">
      <w:r>
        <w:t>The t</w:t>
      </w:r>
      <w:r w:rsidR="001D5B60">
        <w:t xml:space="preserve">ypes </w:t>
      </w:r>
      <w:r w:rsidR="00065812">
        <w:t>mentioned</w:t>
      </w:r>
      <w:r w:rsidR="001D5B60">
        <w:t xml:space="preserve"> above</w:t>
      </w:r>
      <w:r w:rsidR="00065812">
        <w:t xml:space="preserve"> are the whole number types. But in C#, we have the number types with the </w:t>
      </w:r>
      <w:r w:rsidR="00065812">
        <w:rPr>
          <w:noProof/>
        </w:rPr>
        <w:t>floating point.</w:t>
      </w:r>
      <w:r w:rsidR="00065812">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1D5B60" w:rsidP="00E83DAA">
      <w:r>
        <w:t>In</w:t>
      </w:r>
      <w:r w:rsidR="000D2C68">
        <w:t xml:space="preserve"> C#</w:t>
      </w:r>
      <w:r>
        <w:t xml:space="preserve">, we have two more basic </w:t>
      </w:r>
      <w:r w:rsidR="000D2C68">
        <w:t>data</w:t>
      </w:r>
      <w:r>
        <w:t xml:space="preserve"> types</w:t>
      </w:r>
      <w:r w:rsidR="000D2C68">
        <w:t>:</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t xml:space="preserve">One more type that is often introduced as the </w:t>
      </w:r>
      <w:r w:rsidRPr="000D2C68">
        <w:rPr>
          <w:noProof/>
        </w:rPr>
        <w:t>basic</w:t>
      </w:r>
      <w:r>
        <w:t xml:space="preserve"> data type is the </w:t>
      </w:r>
      <w:r w:rsidRPr="000D2C68">
        <w:rPr>
          <w:b/>
        </w:rPr>
        <w:t>string</w:t>
      </w:r>
      <w:r>
        <w:t xml:space="preserve"> type. But </w:t>
      </w:r>
      <w:r w:rsidR="00D15CC0">
        <w:t xml:space="preserve">the </w:t>
      </w:r>
      <w:r w:rsidRPr="00D15CC0">
        <w:rPr>
          <w:b/>
          <w:noProof/>
        </w:rPr>
        <w:t>string</w:t>
      </w:r>
      <w:r>
        <w:t xml:space="preserve"> is not a value type</w:t>
      </w:r>
      <w:r w:rsidR="00553C93">
        <w:t xml:space="preserve"> it is </w:t>
      </w:r>
      <w:r w:rsidR="00705947">
        <w:t xml:space="preserve">a </w:t>
      </w:r>
      <w:r w:rsidR="009E6568" w:rsidRPr="00705947">
        <w:rPr>
          <w:noProof/>
        </w:rPr>
        <w:t>reference</w:t>
      </w:r>
      <w:r w:rsidR="00553C93">
        <w:t xml:space="preserve">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 xml:space="preserve">So, we </w:t>
      </w:r>
      <w:r w:rsidR="00D3596A">
        <w:t>know</w:t>
      </w:r>
      <w:r>
        <w:t xml:space="preserve"> we have the value types and </w:t>
      </w:r>
      <w:r w:rsidR="009E6568">
        <w:t>reference</w:t>
      </w:r>
      <w:r>
        <w:t xml:space="preserve">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lastRenderedPageBreak/>
        <w:t xml:space="preserve">work-day </w:t>
      </w:r>
    </w:p>
    <w:p w:rsidR="00553C93" w:rsidRDefault="00553C93" w:rsidP="00553C93">
      <w:pPr>
        <w:pStyle w:val="ListParagraph"/>
        <w:numPr>
          <w:ilvl w:val="0"/>
          <w:numId w:val="3"/>
        </w:numPr>
      </w:pPr>
      <w:r>
        <w:t>1place...</w:t>
      </w:r>
    </w:p>
    <w:p w:rsidR="00553C93" w:rsidRDefault="00553C93" w:rsidP="00553C93">
      <w:r>
        <w:t xml:space="preserve">We </w:t>
      </w:r>
      <w:r w:rsidR="000C0A8D">
        <w:t xml:space="preserve">should </w:t>
      </w:r>
      <w:r>
        <w:t xml:space="preserve">mention that C# is </w:t>
      </w:r>
      <w:r w:rsidR="00D3596A">
        <w:t xml:space="preserve">a </w:t>
      </w:r>
      <w:r w:rsidRPr="000B366E">
        <w:rPr>
          <w:noProof/>
        </w:rPr>
        <w:t>case</w:t>
      </w:r>
      <w:r w:rsidR="000B366E">
        <w:rPr>
          <w:noProof/>
        </w:rPr>
        <w:t>-</w:t>
      </w:r>
      <w:r w:rsidRPr="000B366E">
        <w:rPr>
          <w:noProof/>
        </w:rPr>
        <w:t>sensitive</w:t>
      </w:r>
      <w:r>
        <w:t xml:space="preser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eastAsia="sr-Latn-R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D3596A" w:rsidRDefault="00066AF8" w:rsidP="00553C93">
      <w:r>
        <w:rPr>
          <w:noProof/>
          <w:lang w:eastAsia="sr-Latn-RS"/>
        </w:rPr>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 xml:space="preserve">We </w:t>
      </w:r>
      <w:r w:rsidR="000C0A8D">
        <w:t xml:space="preserve">should </w:t>
      </w:r>
      <w:r w:rsidR="00D3596A">
        <w:t xml:space="preserve">declare our variables </w:t>
      </w:r>
      <w:r>
        <w:t>in</w:t>
      </w:r>
      <w:r w:rsidR="00D3596A">
        <w:t xml:space="preserve"> a</w:t>
      </w:r>
      <w:r>
        <w:t xml:space="preserve"> following way:</w:t>
      </w:r>
    </w:p>
    <w:p w:rsidR="00066AF8" w:rsidRDefault="00066AF8" w:rsidP="00066AF8">
      <w:r>
        <w:t>&lt;data type&gt; &lt;variable name&gt; ;  or &lt;data type&gt; &lt;variable name&gt;, &lt;variable name&gt; ... ;</w:t>
      </w:r>
    </w:p>
    <w:p w:rsidR="00553C93" w:rsidRDefault="00040C6A" w:rsidP="00066AF8">
      <w:del w:id="9" w:author="Vlada" w:date="2018-07-16T22:26:00Z">
        <w:r w:rsidDel="000C0A8D">
          <w:delText xml:space="preserve"> </w:delText>
        </w:r>
      </w:del>
      <w:r>
        <w:t>So</w:t>
      </w:r>
      <w:r w:rsidR="000C0A8D">
        <w:t xml:space="preserve"> a</w:t>
      </w:r>
      <w:r>
        <w:t xml:space="preserve">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lastRenderedPageBreak/>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w:t>
      </w:r>
      <w:r w:rsidR="009E6568">
        <w:t>reference</w:t>
      </w:r>
      <w:r w:rsidR="00D3596A">
        <w:t xml:space="preserve"> type</w:t>
      </w:r>
      <w:r>
        <w:t xml:space="preserve"> variable, we need to use the </w:t>
      </w:r>
      <w:r w:rsidRPr="00D95CB3">
        <w:rPr>
          <w:b/>
        </w:rPr>
        <w:t>new</w:t>
      </w:r>
      <w:r>
        <w:rPr>
          <w:b/>
        </w:rPr>
        <w:t xml:space="preserve"> </w:t>
      </w:r>
      <w:r>
        <w:t xml:space="preserve">keyword in </w:t>
      </w:r>
      <w:r w:rsidR="00D3596A">
        <w:t xml:space="preserve">the </w:t>
      </w:r>
      <w:r>
        <w:t>expression part</w:t>
      </w:r>
      <w:ins w:id="10" w:author="Mare" w:date="2018-07-17T21:12:00Z">
        <w:r w:rsidR="005D2EAD">
          <w:t xml:space="preserve"> </w:t>
        </w:r>
      </w:ins>
      <w:r w:rsidR="005D2EAD">
        <w:t>(string is exception to this rule)</w:t>
      </w:r>
      <w: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5D2EAD">
        <w:rPr>
          <w:rFonts w:ascii="Consolas" w:hAnsi="Consolas" w:cs="Consolas"/>
          <w:noProof/>
          <w:color w:val="000000"/>
          <w:sz w:val="19"/>
          <w:szCs w:val="19"/>
        </w:rPr>
        <w:t>Student student</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3049B" w:rsidRDefault="00D95CB3" w:rsidP="00D95CB3">
      <w:r>
        <w:rPr>
          <w:rFonts w:ascii="Consolas" w:hAnsi="Consolas" w:cs="Consolas"/>
          <w:color w:val="000000"/>
          <w:sz w:val="19"/>
          <w:szCs w:val="19"/>
        </w:rPr>
        <w:t>}</w:t>
      </w:r>
    </w:p>
    <w:p w:rsidR="005D2EAD" w:rsidRDefault="005D2EAD">
      <w:pPr>
        <w:pPrChange w:id="11" w:author="Mare" w:date="2018-07-17T21:11:00Z">
          <w:pPr>
            <w:pStyle w:val="Heading2"/>
          </w:pPr>
        </w:pPrChange>
      </w:pPr>
      <w:r>
        <w:t xml:space="preserve">We would like to mention that we don’t </w:t>
      </w:r>
      <w:r w:rsidRPr="005D2EAD">
        <w:rPr>
          <w:noProof/>
        </w:rPr>
        <w:t>reco</w:t>
      </w:r>
      <w:r>
        <w:rPr>
          <w:noProof/>
        </w:rPr>
        <w:t>m</w:t>
      </w:r>
      <w:r w:rsidRPr="005D2EAD">
        <w:rPr>
          <w:noProof/>
        </w:rPr>
        <w:t>mend</w:t>
      </w:r>
      <w:r>
        <w:t xml:space="preserve"> to call variables with names „x“ or „y“... We have used that names just for the sake of simplicity. It is a better idea to give </w:t>
      </w:r>
      <w:r w:rsidRPr="005D2EAD">
        <w:rPr>
          <w:noProof/>
        </w:rPr>
        <w:t>meaningful names</w:t>
      </w:r>
      <w:r>
        <w:t xml:space="preserve"> to our variables.</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w:t>
      </w:r>
      <w:r w:rsidR="00D3596A">
        <w:t xml:space="preserve">the </w:t>
      </w:r>
      <w:r w:rsidR="00F7171A">
        <w:t>numbers</w:t>
      </w:r>
      <w:r w:rsidR="00D3596A">
        <w:t>, the result of expression</w:t>
      </w:r>
      <w:r w:rsidR="00F7171A">
        <w:t xml:space="preserve"> 5 + 5 is 10. But with </w:t>
      </w:r>
      <w:r w:rsidR="00D3596A">
        <w:t xml:space="preserve">the </w:t>
      </w:r>
      <w:r w:rsidR="00F7171A">
        <w:t>strings</w:t>
      </w:r>
      <w:r w:rsidR="00D3596A">
        <w:t>, the result of expression</w:t>
      </w:r>
      <w:r w:rsidR="00F7171A">
        <w:t xml:space="preserve">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4F2F6B">
        <w:rPr>
          <w:noProof/>
        </w:rPr>
        <w:t xml:space="preserve">an </w:t>
      </w:r>
      <w:r w:rsidR="00F7171A" w:rsidRPr="004F2F6B">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lastRenderedPageBreak/>
        <w:t>Relational Operators</w:t>
      </w:r>
    </w:p>
    <w:p w:rsidR="00FE35E5" w:rsidRDefault="00FE35E5" w:rsidP="00FE35E5">
      <w:r>
        <w:t>All the relational operators return a true or false result. They are used to compare expressions or variables from both sides of the relational operator. These operators have a lower priority than arithmetic ones. So in the following example: x*a-8*b&gt;y+5*z; the left side</w:t>
      </w:r>
      <w:r w:rsidR="00D3596A">
        <w:t xml:space="preserve"> of the greater </w:t>
      </w:r>
      <w:r w:rsidR="00D3596A" w:rsidRPr="000B366E">
        <w:rPr>
          <w:noProof/>
        </w:rPr>
        <w:t>th</w:t>
      </w:r>
      <w:r w:rsidR="000B366E">
        <w:rPr>
          <w:noProof/>
        </w:rPr>
        <w:t>a</w:t>
      </w:r>
      <w:r w:rsidR="00D3596A" w:rsidRPr="000B366E">
        <w:rPr>
          <w:noProof/>
        </w:rPr>
        <w:t>n</w:t>
      </w:r>
      <w:r w:rsidR="00D3596A">
        <w:t xml:space="preserve"> operator</w:t>
      </w:r>
      <w:r>
        <w:t xml:space="preserve"> </w:t>
      </w:r>
      <w:r w:rsidR="0044395E">
        <w:rPr>
          <w:noProof/>
        </w:rPr>
        <w:t>ha</w:t>
      </w:r>
      <w:r w:rsidRPr="0044395E">
        <w:rPr>
          <w:noProof/>
        </w:rPr>
        <w:t>s calculated</w:t>
      </w:r>
      <w:r>
        <w:t xml:space="preserve"> first then the right side and then they are compared. </w:t>
      </w:r>
    </w:p>
    <w:p w:rsidR="00FE35E5" w:rsidRDefault="00FE35E5" w:rsidP="00FE35E5">
      <w:r>
        <w:t xml:space="preserve">For the value type variables and the strings, the == (equality) operator will return true only if they are the same, otherwise, it will return false. But if variables are </w:t>
      </w:r>
      <w:r w:rsidR="009E6568">
        <w:t>reference</w:t>
      </w:r>
      <w:r>
        <w:t xml:space="preserve">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eastAsia="sr-Latn-R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eastAsia="sr-Latn-R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lastRenderedPageBreak/>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p>
    <w:p w:rsidR="00AE2083" w:rsidRDefault="00AE2083" w:rsidP="00B451AB">
      <w:r>
        <w:t>Let’s see this with an example:</w:t>
      </w:r>
    </w:p>
    <w:p w:rsidR="00AE2083" w:rsidRDefault="00AE2083" w:rsidP="00AE2083">
      <w:pPr>
        <w:autoSpaceDE w:val="0"/>
        <w:autoSpaceDN w:val="0"/>
        <w:adjustRightInd w:val="0"/>
        <w:spacing w:after="0" w:line="240" w:lineRule="auto"/>
        <w:rPr>
          <w:rFonts w:ascii="Consolas" w:hAnsi="Consolas" w:cs="Consolas"/>
          <w:color w:val="0000FF"/>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4;</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 = 30;</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 = 20;</w:t>
      </w:r>
    </w:p>
    <w:p w:rsidR="00AE2083" w:rsidRDefault="00AE2083" w:rsidP="00AE2083">
      <w:pPr>
        <w:autoSpaceDE w:val="0"/>
        <w:autoSpaceDN w:val="0"/>
        <w:adjustRightInd w:val="0"/>
        <w:spacing w:after="0" w:line="240" w:lineRule="auto"/>
        <w:rPr>
          <w:rFonts w:ascii="Consolas" w:hAnsi="Consolas" w:cs="Consolas"/>
          <w:color w:val="000000"/>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a &lt; b &amp;&amp; a &lt; c)</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in number is </w:t>
      </w:r>
      <w:r>
        <w:rPr>
          <w:rFonts w:ascii="Consolas" w:hAnsi="Consolas" w:cs="Consolas"/>
          <w:color w:val="000000"/>
          <w:sz w:val="19"/>
          <w:szCs w:val="19"/>
        </w:rPr>
        <w:t>{a}</w:t>
      </w:r>
      <w:r>
        <w:rPr>
          <w:rFonts w:ascii="Consolas" w:hAnsi="Consolas" w:cs="Consolas"/>
          <w:color w:val="A31515"/>
          <w:sz w:val="19"/>
          <w:szCs w:val="19"/>
        </w:rPr>
        <w:t>"</w:t>
      </w:r>
      <w:r>
        <w:rPr>
          <w:rFonts w:ascii="Consolas" w:hAnsi="Consolas" w:cs="Consolas"/>
          <w:color w:val="000000"/>
          <w:sz w:val="19"/>
          <w:szCs w:val="19"/>
        </w:rPr>
        <w:t>);</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a &lt; b || a &lt; c)</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The a variable is smaller then b or c"</w:t>
      </w:r>
      <w:r>
        <w:rPr>
          <w:rFonts w:ascii="Consolas" w:hAnsi="Consolas" w:cs="Consolas"/>
          <w:color w:val="000000"/>
          <w:sz w:val="19"/>
          <w:szCs w:val="19"/>
        </w:rPr>
        <w:t>);</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a &gt; b))</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a is less than b"</w:t>
      </w:r>
      <w:r>
        <w:rPr>
          <w:rFonts w:ascii="Consolas" w:hAnsi="Consolas" w:cs="Consolas"/>
          <w:color w:val="000000"/>
          <w:sz w:val="19"/>
          <w:szCs w:val="19"/>
        </w:rPr>
        <w:t>);</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r>
        <w:rPr>
          <w:rFonts w:ascii="Consolas" w:hAnsi="Consolas" w:cs="Consolas"/>
          <w:color w:val="000000"/>
          <w:sz w:val="19"/>
          <w:szCs w:val="19"/>
        </w:rPr>
        <w:t xml:space="preserve">    }</w:t>
      </w:r>
    </w:p>
    <w:p w:rsidR="008D4074" w:rsidRDefault="008D4074" w:rsidP="008D4074">
      <w:pPr>
        <w:pStyle w:val="Heading2"/>
      </w:pPr>
      <w:r>
        <w:t>Increment and Decrement Operators</w:t>
      </w:r>
    </w:p>
    <w:p w:rsidR="008D4074" w:rsidRDefault="008D4074" w:rsidP="008D4074">
      <w:r w:rsidRPr="008D4074">
        <w:t>In the C# lan</w:t>
      </w:r>
      <w:r w:rsidR="00E53B87">
        <w:t>guage, we can use operators that</w:t>
      </w:r>
      <w:r w:rsidRPr="008D4074">
        <w:t xml:space="preserve"> increments and decrements the variable value by 1. Those operators are ++ and --</w:t>
      </w:r>
      <w:r w:rsidR="00F3049B">
        <w:t>, and they are very useful in many cases</w:t>
      </w:r>
      <w:r w:rsidRPr="008D4074">
        <w:t>.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F3049B" w:rsidP="008D4074">
      <w:r>
        <w:t>Would be to write</w:t>
      </w:r>
      <w:r w:rsidR="008C7BA0">
        <w:t xml:space="preserv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w:t>
      </w:r>
      <w:r w:rsidR="00E53B87">
        <w:t xml:space="preserve"> notations:</w:t>
      </w:r>
      <w:r w:rsidRPr="00D97F36">
        <w:t xml:space="preserve"> --variable, ++variable and </w:t>
      </w:r>
      <w:r w:rsidR="00E53B87">
        <w:t xml:space="preserve">the </w:t>
      </w:r>
      <w:r w:rsidRPr="00D97F36">
        <w:t>suffix</w:t>
      </w:r>
      <w:r w:rsidR="00E53B87">
        <w:t xml:space="preserve"> notations:</w:t>
      </w:r>
      <w:r w:rsidRPr="00D97F36">
        <w:t xml:space="preserve"> </w:t>
      </w:r>
      <w:r w:rsidR="00E53B87">
        <w:t xml:space="preserve">variable--, variable++ </w:t>
      </w:r>
      <w:r w:rsidRPr="00D97F36">
        <w:t>. Even though both notations will change the value by 1, the result will be different. This is easier to explain through an example:</w:t>
      </w:r>
    </w:p>
    <w:p w:rsidR="008F7667" w:rsidRDefault="00D97F36" w:rsidP="008C7BA0">
      <w:r>
        <w:rPr>
          <w:noProof/>
          <w:lang w:eastAsia="sr-Latn-R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 xml:space="preserve">What we </w:t>
      </w:r>
      <w:r w:rsidR="00F3049B">
        <w:t xml:space="preserve">can </w:t>
      </w:r>
      <w:r w:rsidRPr="008F7667">
        <w:t>notice is that the prefix notation decrement</w:t>
      </w:r>
      <w:r w:rsidR="00932DEB">
        <w:t>s</w:t>
      </w:r>
      <w:r w:rsidRPr="008F7667">
        <w:t xml:space="preserve"> the value of "a" variable first and then assign</w:t>
      </w:r>
      <w:r w:rsidR="00932DEB">
        <w:t>s</w:t>
      </w:r>
      <w:r w:rsidRPr="008F7667">
        <w:t xml:space="preserve">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eastAsia="sr-Latn-R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923F25">
        <w:rPr>
          <w:noProof/>
        </w:rPr>
        <w:t>type</w:t>
      </w:r>
      <w:r>
        <w:t xml:space="preserve"> conversions in C#.</w:t>
      </w:r>
    </w:p>
    <w:p w:rsidR="008F7667" w:rsidRDefault="00E26E6B" w:rsidP="00E26E6B">
      <w:pPr>
        <w:pStyle w:val="Heading1"/>
      </w:pPr>
      <w:r>
        <w:t>Type Conversion</w:t>
      </w:r>
    </w:p>
    <w:p w:rsidR="00E26E6B" w:rsidRDefault="00E26E6B" w:rsidP="00E26E6B">
      <w:r w:rsidRPr="00E26E6B">
        <w:t xml:space="preserve">In C#, data can be converted from one type to another by using </w:t>
      </w:r>
      <w:r w:rsidR="00932DEB">
        <w:t xml:space="preserve">an </w:t>
      </w:r>
      <w:r w:rsidRPr="00E26E6B">
        <w:t xml:space="preserve">implicit conversion (automatic) </w:t>
      </w:r>
      <w:r w:rsidR="00932DEB">
        <w:t>or</w:t>
      </w:r>
      <w:r w:rsidR="00932DEB" w:rsidRPr="00E26E6B">
        <w:t xml:space="preserve"> </w:t>
      </w:r>
      <w:r w:rsidR="00932DEB">
        <w:t xml:space="preserve">an </w:t>
      </w:r>
      <w:r w:rsidRPr="00E26E6B">
        <w:t>explicit conversion (</w:t>
      </w:r>
      <w:r w:rsidR="00932DEB">
        <w:t>we can choose how it’s done</w:t>
      </w:r>
      <w:r w:rsidRPr="00E26E6B">
        <w:t>).</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t>
      </w:r>
      <w:r w:rsidR="00932DEB">
        <w:t>There are</w:t>
      </w:r>
      <w:r>
        <w:t xml:space="preserve"> two situations in which implicit conversion applies. </w:t>
      </w:r>
    </w:p>
    <w:p w:rsidR="00E26E6B" w:rsidRDefault="00E26E6B" w:rsidP="00E26E6B">
      <w:r>
        <w:lastRenderedPageBreak/>
        <w:t xml:space="preserve">The </w:t>
      </w:r>
      <w:r w:rsidR="00A9171F">
        <w:t>f</w:t>
      </w:r>
      <w:r>
        <w:t>irst one is when we calculate an expression</w:t>
      </w:r>
      <w:r w:rsidR="00932DEB">
        <w:t>.</w:t>
      </w:r>
      <w:r>
        <w:t xml:space="preserve"> </w:t>
      </w:r>
      <w:r w:rsidR="00932DEB">
        <w:t>T</w:t>
      </w:r>
      <w:r>
        <w:t xml:space="preserve">he compiler automatically </w:t>
      </w:r>
      <w:r w:rsidRPr="00D15CC0">
        <w:rPr>
          <w:noProof/>
        </w:rPr>
        <w:t>adapt</w:t>
      </w:r>
      <w:r w:rsidR="00D15CC0">
        <w:rPr>
          <w:noProof/>
        </w:rPr>
        <w:t>s</w:t>
      </w:r>
      <w:r>
        <w:t xml:space="preserve">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eastAsia="sr-Latn-R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 xml:space="preserve">In this example, we see that both „x“ and „y“ are of </w:t>
      </w:r>
      <w:r w:rsidR="00932DEB">
        <w:t xml:space="preserve">the </w:t>
      </w:r>
      <w:r>
        <w:t xml:space="preserve">type int, but the result is of </w:t>
      </w:r>
      <w:r w:rsidR="00932DEB">
        <w:t xml:space="preserve">the </w:t>
      </w:r>
      <w:r>
        <w:t>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w:t>
      </w:r>
      <w:r w:rsidR="00E53B87">
        <w:t xml:space="preserve">the </w:t>
      </w:r>
      <w:r>
        <w:t>Convert</w:t>
      </w:r>
      <w:r w:rsidR="00E53B87">
        <w:t xml:space="preserve"> class</w:t>
      </w:r>
      <w:r>
        <w:t>.</w:t>
      </w:r>
    </w:p>
    <w:p w:rsidR="002B6CE0" w:rsidRDefault="002B6CE0" w:rsidP="002B6CE0">
      <w:r>
        <w:t>Let's look at the following example:</w:t>
      </w:r>
    </w:p>
    <w:p w:rsidR="0075632A" w:rsidRDefault="002B6CE0" w:rsidP="0075632A">
      <w:r>
        <w:rPr>
          <w:noProof/>
          <w:lang w:eastAsia="sr-Latn-R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w:t>
      </w:r>
      <w:r w:rsidR="00D15CC0">
        <w:rPr>
          <w:noProof/>
        </w:rPr>
        <w:t xml:space="preserve">. </w:t>
      </w:r>
      <w:r>
        <w:t>What we are missing here is the cast operator, so let's use it:</w:t>
      </w:r>
    </w:p>
    <w:p w:rsidR="0075632A" w:rsidRDefault="0075632A" w:rsidP="0075632A">
      <w:r>
        <w:rPr>
          <w:noProof/>
          <w:lang w:eastAsia="sr-Latn-R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w:t>
      </w:r>
      <w:r w:rsidR="0020546C">
        <w:t xml:space="preserve"> conversion</w:t>
      </w:r>
      <w:r w:rsidRPr="00F5245B">
        <w:t xml:space="preserve">, </w:t>
      </w:r>
      <w:r w:rsidR="00932DEB">
        <w:t>we can safely cast our data types and the compiler approves of that</w:t>
      </w:r>
      <w:r w:rsidRPr="00F5245B">
        <w:t xml:space="preserve">. But what we </w:t>
      </w:r>
      <w:r w:rsidR="00932DEB">
        <w:t xml:space="preserve">can </w:t>
      </w:r>
      <w:r w:rsidRPr="00F5245B">
        <w:t xml:space="preserve">see is that our result is not what we </w:t>
      </w:r>
      <w:r w:rsidR="00932DEB">
        <w:t>would</w:t>
      </w:r>
      <w:r w:rsidRPr="00F5245B">
        <w:t xml:space="preserve"> expect</w:t>
      </w:r>
      <w:r w:rsidR="00932DEB">
        <w:t xml:space="preserve"> it to be</w:t>
      </w:r>
      <w:r w:rsidRPr="00F5245B">
        <w:t>.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r w:rsidR="00932DEB">
        <w:t xml:space="preserve"> Like we did with the double to int conversion for example.</w:t>
      </w:r>
    </w:p>
    <w:p w:rsidR="00382959" w:rsidRDefault="00382959" w:rsidP="00F5245B">
      <w:r>
        <w:t>As we said, we can use the Convert class with its static methods, to explicitly convert one base type to another base type:</w:t>
      </w:r>
    </w:p>
    <w:p w:rsidR="00382959" w:rsidRDefault="00382959" w:rsidP="00F5245B">
      <w:r>
        <w:rPr>
          <w:noProof/>
          <w:lang w:eastAsia="sr-Latn-R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 xml:space="preserve">In this article, we are going to </w:t>
      </w:r>
      <w:r w:rsidR="00DB5F1D">
        <w:t xml:space="preserve">learn </w:t>
      </w:r>
      <w:r>
        <w:t>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eastAsia="sr-Latn-R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w:t>
      </w:r>
      <w:r w:rsidR="00E53B87">
        <w:t>:</w:t>
      </w:r>
      <w:r>
        <w:t xml:space="preserve">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 xml:space="preserve">Now we know how to manipulate inputs in our </w:t>
      </w:r>
      <w:r w:rsidR="00DB5F1D">
        <w:t xml:space="preserve">applications </w:t>
      </w:r>
      <w:r>
        <w:t>and how to display the result in the console window.</w:t>
      </w:r>
    </w:p>
    <w:p w:rsidR="00A24947" w:rsidRDefault="00A24947" w:rsidP="00A24947">
      <w:pPr>
        <w:pStyle w:val="Heading1"/>
      </w:pPr>
      <w:r>
        <w:t>Work</w:t>
      </w:r>
      <w:r w:rsidR="00DB5F1D">
        <w:t>ing</w:t>
      </w:r>
      <w:r>
        <w:t xml:space="preserve"> with Strings</w:t>
      </w:r>
    </w:p>
    <w:p w:rsidR="00A24947" w:rsidRDefault="00A24947" w:rsidP="00A24947">
      <w:r w:rsidRPr="00A24947">
        <w:t>The string ty</w:t>
      </w:r>
      <w:r w:rsidR="00E53B87">
        <w:t xml:space="preserve">pe represents a character array, and its </w:t>
      </w:r>
      <w:r w:rsidRPr="00A24947">
        <w:t>length is determined by the Length property. All the character positions inside that string are enumerated from 0 to Length-1. C# provides us</w:t>
      </w:r>
      <w:r w:rsidR="00DB5F1D">
        <w:t xml:space="preserve"> with</w:t>
      </w:r>
      <w:r w:rsidRPr="00A24947">
        <w:t xml:space="preserve"> many </w:t>
      </w:r>
      <w:r w:rsidR="00DB5F1D">
        <w:t xml:space="preserve">different </w:t>
      </w:r>
      <w:r w:rsidRPr="00A24947">
        <w:t xml:space="preserve">methods to work with strings and we are going to examine </w:t>
      </w:r>
      <w:r w:rsidR="00DB5F1D">
        <w:t>ones that are used most of the time</w:t>
      </w:r>
      <w:r w:rsidRPr="00A24947">
        <w:t>.</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w:t>
      </w:r>
      <w:r w:rsidR="00DB5F1D">
        <w:t xml:space="preserve">value of the position of </w:t>
      </w:r>
      <w:r w:rsidR="00D15CC0">
        <w:t xml:space="preserve">the </w:t>
      </w:r>
      <w:r w:rsidR="00DB5F1D" w:rsidRPr="00D15CC0">
        <w:rPr>
          <w:noProof/>
        </w:rPr>
        <w:t>first</w:t>
      </w:r>
      <w:r w:rsidR="00DB5F1D">
        <w:t xml:space="preserve"> appearance of the character or a string</w:t>
      </w:r>
      <w:r w:rsidRPr="00F45A3B">
        <w:t xml:space="preserve"> in the </w:t>
      </w:r>
      <w:r w:rsidR="00DB5F1D">
        <w:t xml:space="preserve">selected </w:t>
      </w:r>
      <w:r w:rsidRPr="00F45A3B">
        <w:t xml:space="preserve">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t>Contains(string value)</w:t>
      </w:r>
      <w:r w:rsidRPr="00F65F59">
        <w:t xml:space="preserve"> is the method that returns true if a string contains the value, </w:t>
      </w:r>
      <w:r>
        <w:t>otherwise, it will return</w:t>
      </w:r>
      <w:r w:rsidR="00DB5F1D">
        <w:t>s</w:t>
      </w:r>
      <w:r>
        <w:t xml:space="preserve">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w:t>
      </w:r>
      <w:r w:rsidR="005C181F">
        <w:t>eci</w:t>
      </w:r>
      <w:r>
        <w:t>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w:t>
      </w:r>
      <w:r w:rsidR="005C181F">
        <w:t xml:space="preserve">ple 1: Create an application </w:t>
      </w:r>
      <w:r>
        <w:t xml:space="preserve">which accepts </w:t>
      </w:r>
      <w:r w:rsidR="005C181F">
        <w:t xml:space="preserve">the </w:t>
      </w:r>
      <w:r>
        <w:t>name and last name space separated</w:t>
      </w:r>
      <w:r w:rsidR="005C181F">
        <w:t xml:space="preserve"> as input</w:t>
      </w:r>
      <w:r>
        <w:t>, and then prints out</w:t>
      </w:r>
      <w:r w:rsidR="005C181F">
        <w:t xml:space="preserve"> the</w:t>
      </w:r>
      <w:r>
        <w:t xml:space="preserve"> name in one row and last name in </w:t>
      </w:r>
      <w:r w:rsidR="005C181F">
        <w:t>another</w:t>
      </w:r>
      <w:r>
        <w:t xml:space="preserve">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eastAsia="sr-Latn-R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eastAsia="sr-Latn-R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eastAsia="sr-Latn-R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har</w:t>
      </w:r>
      <w:proofErr w:type="gramEnd"/>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eastAsia="sr-Latn-R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w:t>
      </w:r>
      <w:r w:rsidR="005C181F">
        <w:t>,</w:t>
      </w:r>
      <w:r>
        <w:t xml:space="preserve"> we can write </w:t>
      </w:r>
      <w:r w:rsidR="00D15CC0">
        <w:t xml:space="preserve">a </w:t>
      </w:r>
      <w:r w:rsidRPr="00D15CC0">
        <w:rPr>
          <w:noProof/>
        </w:rPr>
        <w:t>conditional</w:t>
      </w:r>
      <w:r>
        <w:t xml:space="preserve"> statement inside</w:t>
      </w:r>
      <w:r w:rsidR="005C181F">
        <w:t xml:space="preserve"> a </w:t>
      </w:r>
      <w:r>
        <w:t xml:space="preserve">conditional statement if </w:t>
      </w:r>
      <w:r w:rsidR="0084278C">
        <w:t xml:space="preserve">that’s one of the requirements of our project. </w:t>
      </w:r>
      <w:r>
        <w:t>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B5F1D" w:rsidRDefault="002D0A70" w:rsidP="002D0A70">
      <w:r>
        <w:rPr>
          <w:rFonts w:ascii="Consolas" w:hAnsi="Consolas" w:cs="Consolas"/>
          <w:color w:val="000000"/>
          <w:sz w:val="19"/>
          <w:szCs w:val="19"/>
        </w:rPr>
        <w:t>}</w:t>
      </w:r>
    </w:p>
    <w:p w:rsidR="00807CD9" w:rsidRDefault="00807CD9" w:rsidP="00EB4D26">
      <w:pPr>
        <w:autoSpaceDE w:val="0"/>
        <w:autoSpaceDN w:val="0"/>
        <w:adjustRightInd w:val="0"/>
        <w:spacing w:after="0" w:line="240" w:lineRule="auto"/>
      </w:pPr>
      <w:r>
        <w:t>Even though we can create nested conditional statements, we do not recommend them that much, because it would lead to low readability.</w:t>
      </w:r>
    </w:p>
    <w:p w:rsidR="00807CD9" w:rsidRDefault="00807CD9" w:rsidP="00EB4D26">
      <w:pPr>
        <w:autoSpaceDE w:val="0"/>
        <w:autoSpaceDN w:val="0"/>
        <w:adjustRightInd w:val="0"/>
        <w:spacing w:after="0" w:line="240" w:lineRule="auto"/>
      </w:pPr>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eastAsia="sr-Latn-R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807CD9" w:rsidP="00734156">
      <w:pPr>
        <w:pStyle w:val="Heading2"/>
      </w:pPr>
      <w:r>
        <w:t>Switch-Case Statements</w:t>
      </w:r>
    </w:p>
    <w:p w:rsidR="00734156" w:rsidRDefault="00023847" w:rsidP="00023847">
      <w:r w:rsidRPr="00023847">
        <w:t xml:space="preserve">In a situation where we need more than one or two conditions to execute some expression, using multiple branching could be an </w:t>
      </w:r>
      <w:r w:rsidR="0084278C">
        <w:t>advantage</w:t>
      </w:r>
      <w:r w:rsidRPr="00023847">
        <w:t>. To use multiple branching in C#</w:t>
      </w:r>
      <w:r w:rsidR="005C181F">
        <w:t>,</w:t>
      </w:r>
      <w:r w:rsidRPr="00023847">
        <w:t xml:space="preserve">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month number from 1 to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onth = Convert.ToInt32(Console.ReadLine());</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witch</w:t>
      </w:r>
      <w:proofErr w:type="gramEnd"/>
      <w:r>
        <w:rPr>
          <w:rFonts w:ascii="Consolas" w:hAnsi="Consolas" w:cs="Consolas"/>
          <w:color w:val="000000"/>
          <w:sz w:val="19"/>
          <w:szCs w:val="19"/>
          <w:lang w:val="en-US"/>
        </w:rPr>
        <w:t xml:space="preserve">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 </w:t>
      </w:r>
      <w:r>
        <w:rPr>
          <w:rFonts w:ascii="Consolas" w:hAnsi="Consolas" w:cs="Consolas"/>
          <w:color w:val="0000FF"/>
          <w:sz w:val="19"/>
          <w:szCs w:val="19"/>
          <w:lang w:val="en-US"/>
        </w:rPr>
        <w:t>case</w:t>
      </w:r>
      <w:r>
        <w:rPr>
          <w:rFonts w:ascii="Consolas" w:hAnsi="Consolas" w:cs="Consolas"/>
          <w:color w:val="000000"/>
          <w:sz w:val="19"/>
          <w:szCs w:val="19"/>
          <w:lang w:val="en-US"/>
        </w:rPr>
        <w:t xml:space="preserve"> 3: </w:t>
      </w:r>
      <w:r>
        <w:rPr>
          <w:rFonts w:ascii="Consolas" w:hAnsi="Consolas" w:cs="Consolas"/>
          <w:color w:val="0000FF"/>
          <w:sz w:val="19"/>
          <w:szCs w:val="19"/>
          <w:lang w:val="en-US"/>
        </w:rPr>
        <w:t>case</w:t>
      </w:r>
      <w:r>
        <w:rPr>
          <w:rFonts w:ascii="Consolas" w:hAnsi="Consolas" w:cs="Consolas"/>
          <w:color w:val="000000"/>
          <w:sz w:val="19"/>
          <w:szCs w:val="19"/>
          <w:lang w:val="en-US"/>
        </w:rPr>
        <w:t xml:space="preserve"> 5:</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7: </w:t>
      </w:r>
      <w:r>
        <w:rPr>
          <w:rFonts w:ascii="Consolas" w:hAnsi="Consolas" w:cs="Consolas"/>
          <w:color w:val="0000FF"/>
          <w:sz w:val="19"/>
          <w:szCs w:val="19"/>
          <w:lang w:val="en-US"/>
        </w:rPr>
        <w:t>case</w:t>
      </w:r>
      <w:r>
        <w:rPr>
          <w:rFonts w:ascii="Consolas" w:hAnsi="Consolas" w:cs="Consolas"/>
          <w:color w:val="000000"/>
          <w:sz w:val="19"/>
          <w:szCs w:val="19"/>
          <w:lang w:val="en-US"/>
        </w:rPr>
        <w:t xml:space="preserve"> 8:</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0: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1"</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4: </w:t>
      </w:r>
      <w:r>
        <w:rPr>
          <w:rFonts w:ascii="Consolas" w:hAnsi="Consolas" w:cs="Consolas"/>
          <w:color w:val="0000FF"/>
          <w:sz w:val="19"/>
          <w:szCs w:val="19"/>
          <w:lang w:val="en-US"/>
        </w:rPr>
        <w:t>case</w:t>
      </w:r>
      <w:r>
        <w:rPr>
          <w:rFonts w:ascii="Consolas" w:hAnsi="Consolas" w:cs="Consolas"/>
          <w:color w:val="000000"/>
          <w:sz w:val="19"/>
          <w:szCs w:val="19"/>
          <w:lang w:val="en-US"/>
        </w:rPr>
        <w:t xml:space="preserve"> 6:</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9: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1:</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0"</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28 or 29"</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efault</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Your number is not between 1 and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C181F" w:rsidRDefault="005C181F" w:rsidP="005C181F">
      <w:r>
        <w:rPr>
          <w:rFonts w:ascii="Consolas" w:hAnsi="Consolas" w:cs="Consolas"/>
          <w:color w:val="000000"/>
          <w:sz w:val="19"/>
          <w:szCs w:val="19"/>
          <w:lang w:val="en-US"/>
        </w:rPr>
        <w:t xml:space="preserve">        }</w:t>
      </w:r>
    </w:p>
    <w:p w:rsidR="00824C12" w:rsidRDefault="00824C12" w:rsidP="00831462">
      <w:r>
        <w:rPr>
          <w:noProof/>
          <w:lang w:eastAsia="sr-Latn-RS"/>
        </w:rPr>
        <w:lastRenderedPageBreak/>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eastAsia="sr-Latn-R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lastRenderedPageBreak/>
        <w:t>In a while loop, we are going through all the numbers from n to m and adding every number to the sum variable. We are using this expression: sum += n; which is a shorter for sum = sum + n;</w:t>
      </w:r>
    </w:p>
    <w:p w:rsidR="00FC06C0" w:rsidRDefault="00D56A3D" w:rsidP="00D56A3D">
      <w:pPr>
        <w:rPr>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1226C4" w:rsidRDefault="001226C4" w:rsidP="00D56A3D">
      <w:pPr>
        <w:rPr>
          <w:ins w:id="12" w:author="Vlada" w:date="2018-07-16T23:06:00Z"/>
          <w:rFonts w:cs="Consolas"/>
        </w:rPr>
      </w:pPr>
      <w:r>
        <w:rPr>
          <w:rFonts w:cs="Consolas"/>
        </w:rPr>
        <w:t xml:space="preserve">We should use while loops when the number of iterations </w:t>
      </w:r>
      <w:r>
        <w:rPr>
          <w:rFonts w:cs="Consolas"/>
          <w:noProof/>
        </w:rPr>
        <w:t>is</w:t>
      </w:r>
      <w:r>
        <w:rPr>
          <w:rFonts w:cs="Consolas"/>
        </w:rPr>
        <w:t xml:space="preserve"> uncertain. This means that we could repeat iteration until some condition is </w:t>
      </w:r>
      <w:r w:rsidRPr="001226C4">
        <w:rPr>
          <w:rFonts w:cs="Consolas"/>
          <w:noProof/>
        </w:rPr>
        <w:t>fulfi</w:t>
      </w:r>
      <w:r>
        <w:rPr>
          <w:rFonts w:cs="Consolas"/>
          <w:noProof/>
        </w:rPr>
        <w:t>l</w:t>
      </w:r>
      <w:r w:rsidRPr="001226C4">
        <w:rPr>
          <w:rFonts w:cs="Consolas"/>
          <w:noProof/>
        </w:rPr>
        <w:t>led</w:t>
      </w:r>
      <w:r>
        <w:rPr>
          <w:rFonts w:cs="Consolas"/>
        </w:rPr>
        <w:t xml:space="preserve">, but we are not sure how many iterations we would need to reach the condition </w:t>
      </w:r>
      <w:r w:rsidRPr="001226C4">
        <w:rPr>
          <w:rFonts w:cs="Consolas"/>
          <w:noProof/>
        </w:rPr>
        <w:t>fulfillment</w:t>
      </w:r>
      <w:r>
        <w:rPr>
          <w:rFonts w:cs="Consolas"/>
        </w:rPr>
        <w:t>.</w:t>
      </w:r>
    </w:p>
    <w:p w:rsidR="00D56A3D" w:rsidRDefault="00524257" w:rsidP="00524257">
      <w:pPr>
        <w:pStyle w:val="Heading1"/>
      </w:pPr>
      <w:r>
        <w:t>For Loop</w:t>
      </w:r>
    </w:p>
    <w:p w:rsidR="00524257" w:rsidRDefault="00524257" w:rsidP="00524257">
      <w:r w:rsidRPr="00524257">
        <w:t>For loop is another loop with a precondition. We use the fol</w:t>
      </w:r>
      <w:r w:rsidR="00171E25">
        <w:t>lowing syntax to write it in</w:t>
      </w:r>
      <w:r w:rsidRPr="00524257">
        <w:t xml:space="preserv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w:t>
      </w:r>
      <w:del w:id="13" w:author="Vlada" w:date="2018-07-16T23:05:00Z">
        <w:r w:rsidRPr="00524257" w:rsidDel="0084278C">
          <w:delText xml:space="preserve">on </w:delText>
        </w:r>
      </w:del>
      <w:ins w:id="14" w:author="Vlada" w:date="2018-07-16T23:05:00Z">
        <w:r w:rsidR="0084278C">
          <w:t>at</w:t>
        </w:r>
        <w:r w:rsidR="0084278C" w:rsidRPr="00524257">
          <w:t xml:space="preserve"> </w:t>
        </w:r>
      </w:ins>
      <w:r w:rsidRPr="00524257">
        <w:t xml:space="preserve">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eastAsia="sr-Latn-RS"/>
        </w:rPr>
        <w:lastRenderedPageBreak/>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pPr>
        <w:rPr>
          <w:ins w:id="15" w:author="Vlada" w:date="2018-07-16T23:06:00Z"/>
        </w:rPr>
      </w:pPr>
      <w:r>
        <w:rPr>
          <w:noProof/>
          <w:lang w:eastAsia="sr-Latn-R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FA1B00" w:rsidRDefault="00FA1B00" w:rsidP="00FA1B00">
      <w:r>
        <w:t>We should use for loops when we know how many iterations we are going to have. This means if we iterate through all the elements inside a collection or we have an ending point for iterations.</w:t>
      </w:r>
    </w:p>
    <w:p w:rsidR="007920F3" w:rsidRDefault="007920F3" w:rsidP="007920F3">
      <w:pPr>
        <w:pStyle w:val="Heading1"/>
      </w:pPr>
      <w:r>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eastAsia="sr-Latn-RS"/>
        </w:rPr>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w:t>
      </w:r>
      <w:r w:rsidR="00171E25">
        <w:t>ion which prints out the sum</w:t>
      </w:r>
      <w:r>
        <w:t xml:space="preserve">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tartingNumber</w:t>
      </w:r>
      <w:proofErr w:type="gramEnd"/>
      <w:r>
        <w:rPr>
          <w:rFonts w:ascii="Consolas" w:hAnsi="Consolas" w:cs="Consolas"/>
          <w:color w:val="000000"/>
          <w:sz w:val="19"/>
          <w:szCs w:val="19"/>
          <w:lang w:val="en-US"/>
        </w:rPr>
        <w:t xml:space="preserve">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w:t>
      </w:r>
      <w:r>
        <w:rPr>
          <w:rFonts w:ascii="Consolas" w:hAnsi="Consolas" w:cs="Consolas"/>
          <w:color w:val="0000FF"/>
          <w:sz w:val="19"/>
          <w:szCs w:val="19"/>
          <w:lang w:val="en-US"/>
        </w:rPr>
        <w:t>while</w:t>
      </w:r>
      <w:proofErr w:type="gramEnd"/>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eastAsia="sr-Latn-R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Default="00713DCE" w:rsidP="00713DCE"/>
    <w:p w:rsidR="00AC474A" w:rsidRDefault="00AC474A" w:rsidP="00AC474A">
      <w:pPr>
        <w:pStyle w:val="Heading1"/>
      </w:pPr>
      <w:r>
        <w:lastRenderedPageBreak/>
        <w:t>Handling Exceptions</w:t>
      </w:r>
    </w:p>
    <w:p w:rsidR="00AC474A" w:rsidRDefault="00D15CC0" w:rsidP="00AC474A">
      <w:r>
        <w:rPr>
          <w:noProof/>
        </w:rPr>
        <w:t>The e</w:t>
      </w:r>
      <w:r w:rsidR="00AC474A" w:rsidRPr="00D15CC0">
        <w:rPr>
          <w:noProof/>
        </w:rPr>
        <w:t>xception</w:t>
      </w:r>
      <w:r w:rsidR="00AC474A">
        <w:t xml:space="preserve"> </w:t>
      </w:r>
      <w:r w:rsidR="0084278C">
        <w:t>is a</w:t>
      </w:r>
      <w:r w:rsidR="00AC474A">
        <w:t xml:space="preserve"> problem that appear</w:t>
      </w:r>
      <w:r w:rsidR="0084278C">
        <w:t>s</w:t>
      </w:r>
      <w:r w:rsidR="00AC474A">
        <w:t xml:space="preserve"> </w:t>
      </w:r>
      <w:r w:rsidR="0084278C">
        <w:t xml:space="preserve">unexpectedly </w:t>
      </w:r>
      <w:r w:rsidR="00AC474A">
        <w:t>in our code while we develop our project. That’s why we call these exceptions unhandled exceptions. If they are not handled, they will cause our application to stop working and will throw one of the exception messages. That is not something we want in our code.</w:t>
      </w:r>
    </w:p>
    <w:p w:rsidR="00AC474A" w:rsidRDefault="00AC474A" w:rsidP="00AC474A">
      <w:pPr>
        <w:pStyle w:val="Heading2"/>
      </w:pPr>
      <w:r>
        <w:t>Try-Catch Block</w:t>
      </w:r>
    </w:p>
    <w:p w:rsidR="00AC474A" w:rsidRDefault="00AC474A" w:rsidP="00AC474A">
      <w:r>
        <w:t xml:space="preserve">C# provides us </w:t>
      </w:r>
      <w:r w:rsidR="0084278C">
        <w:t xml:space="preserve">with </w:t>
      </w:r>
      <w:r>
        <w:t>a built-in support to handle th</w:t>
      </w:r>
      <w:r w:rsidR="0084278C">
        <w:t>e</w:t>
      </w:r>
      <w:r>
        <w:t xml:space="preserve">se exceptions by using a </w:t>
      </w:r>
      <w:r w:rsidRPr="00AC474A">
        <w:rPr>
          <w:noProof/>
        </w:rPr>
        <w:t>try-catch</w:t>
      </w:r>
      <w:r>
        <w:t xml:space="preserve"> block of code:</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try</w:t>
      </w:r>
      <w:proofErr w:type="gramEnd"/>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w:t>
      </w:r>
      <w:r>
        <w:rPr>
          <w:rFonts w:ascii="Consolas" w:eastAsia="Times New Roman" w:hAnsi="Consolas" w:cs="Consolas"/>
          <w:color w:val="212529"/>
          <w:sz w:val="21"/>
          <w:szCs w:val="21"/>
          <w:lang w:val="en-US"/>
        </w:rPr>
        <w:t>expressions that could cause an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catch(</w:t>
      </w:r>
      <w:proofErr w:type="gramEnd"/>
      <w:r w:rsidRPr="00AC474A">
        <w:rPr>
          <w:rFonts w:ascii="Consolas" w:eastAsia="Times New Roman" w:hAnsi="Consolas" w:cs="Consolas"/>
          <w:color w:val="212529"/>
          <w:sz w:val="21"/>
          <w:szCs w:val="21"/>
          <w:lang w:val="en-US"/>
        </w:rPr>
        <w:t>Exception ex)</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handle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Default="00AC474A" w:rsidP="00AC474A"/>
    <w:p w:rsidR="00AC474A" w:rsidRDefault="00AC474A" w:rsidP="00AC474A">
      <w:r>
        <w:t xml:space="preserve">In the try </w:t>
      </w:r>
      <w:r w:rsidRPr="00AC474A">
        <w:rPr>
          <w:noProof/>
        </w:rPr>
        <w:t>block</w:t>
      </w:r>
      <w:r>
        <w:rPr>
          <w:noProof/>
        </w:rPr>
        <w:t>,</w:t>
      </w:r>
      <w:r>
        <w:t xml:space="preserve"> we write our code and the catch block will handle all the exceptions that could arise in the try block. This way our program won’t stop at all and we can show some meaningful message to </w:t>
      </w:r>
      <w:r w:rsidR="00171E25">
        <w:t>a</w:t>
      </w:r>
      <w:r>
        <w:t xml:space="preserve"> user.</w:t>
      </w:r>
    </w:p>
    <w:p w:rsidR="00AC474A" w:rsidRDefault="00AC474A" w:rsidP="00AC474A">
      <w:r>
        <w:t xml:space="preserve">Let’s see how our program works without and with </w:t>
      </w:r>
      <w:r w:rsidR="00171E25">
        <w:t>exception handling</w:t>
      </w:r>
      <w:r>
        <w:t xml:space="preserve">. </w:t>
      </w:r>
    </w:p>
    <w:p w:rsidR="009434F8" w:rsidRDefault="009434F8" w:rsidP="00AC474A">
      <w:r>
        <w:t>Example 1: Create an application which prints out the square root of the integer number entered by the user:</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r>
        <w:t xml:space="preserve">This code is going to work just fine if a user enters an integer number, but </w:t>
      </w:r>
      <w:r w:rsidRPr="009434F8">
        <w:rPr>
          <w:noProof/>
        </w:rPr>
        <w:t>look</w:t>
      </w:r>
      <w:r>
        <w:rPr>
          <w:noProof/>
        </w:rPr>
        <w:t xml:space="preserve"> at</w:t>
      </w:r>
      <w:r>
        <w:t xml:space="preserve"> what is going to </w:t>
      </w:r>
      <w:r w:rsidRPr="009434F8">
        <w:rPr>
          <w:noProof/>
        </w:rPr>
        <w:t>happen</w:t>
      </w:r>
      <w:r>
        <w:t xml:space="preserve"> if a user enters a string:</w:t>
      </w:r>
    </w:p>
    <w:p w:rsidR="009434F8" w:rsidRDefault="009434F8" w:rsidP="009434F8">
      <w:r>
        <w:rPr>
          <w:noProof/>
          <w:lang w:eastAsia="sr-Latn-RS"/>
        </w:rPr>
        <w:lastRenderedPageBreak/>
        <w:drawing>
          <wp:inline distT="0" distB="0" distL="0" distR="0">
            <wp:extent cx="576072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Unhandled_Exceptio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3190875"/>
                    </a:xfrm>
                    <a:prstGeom prst="rect">
                      <a:avLst/>
                    </a:prstGeom>
                  </pic:spPr>
                </pic:pic>
              </a:graphicData>
            </a:graphic>
          </wp:inline>
        </w:drawing>
      </w:r>
    </w:p>
    <w:p w:rsidR="009434F8" w:rsidRDefault="005E022C" w:rsidP="009434F8">
      <w:r>
        <w:t xml:space="preserve">We see that our application has stopped working. This is very bad for </w:t>
      </w:r>
      <w:r w:rsidR="0084278C">
        <w:t>the user experience</w:t>
      </w:r>
      <w:r>
        <w:t>. So, let’s implement the same code but with the try-catch block:</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re is something wrong in our application, please look at this message: </w:t>
      </w:r>
      <w:r>
        <w:rPr>
          <w:rFonts w:ascii="Consolas" w:hAnsi="Consolas" w:cs="Consolas"/>
          <w:color w:val="000000"/>
          <w:sz w:val="19"/>
          <w:szCs w:val="19"/>
          <w:lang w:val="en-US"/>
        </w:rPr>
        <w:t>{ex.Messag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r>
        <w:rPr>
          <w:rFonts w:ascii="Consolas" w:hAnsi="Consolas" w:cs="Consolas"/>
          <w:color w:val="000000"/>
          <w:sz w:val="19"/>
          <w:szCs w:val="19"/>
          <w:lang w:val="en-US"/>
        </w:rPr>
        <w:t xml:space="preserve">    }</w:t>
      </w:r>
    </w:p>
    <w:p w:rsidR="009434F8" w:rsidRDefault="005E022C" w:rsidP="009434F8">
      <w:r>
        <w:rPr>
          <w:noProof/>
          <w:lang w:eastAsia="sr-Latn-RS"/>
        </w:rPr>
        <w:drawing>
          <wp:inline distT="0" distB="0" distL="0" distR="0">
            <wp:extent cx="5760720" cy="1073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7-Handled_Exception.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1073785"/>
                    </a:xfrm>
                    <a:prstGeom prst="rect">
                      <a:avLst/>
                    </a:prstGeom>
                  </pic:spPr>
                </pic:pic>
              </a:graphicData>
            </a:graphic>
          </wp:inline>
        </w:drawing>
      </w:r>
    </w:p>
    <w:p w:rsidR="009434F8" w:rsidRDefault="005E022C" w:rsidP="009434F8">
      <w:r>
        <w:t xml:space="preserve">As we can see, our app </w:t>
      </w:r>
      <w:r w:rsidR="0084278C">
        <w:t xml:space="preserve">has not </w:t>
      </w:r>
      <w:r>
        <w:t>stop</w:t>
      </w:r>
      <w:r w:rsidR="0084278C">
        <w:t>ped</w:t>
      </w:r>
      <w:r>
        <w:t xml:space="preserve"> and we have a nice readable message for our user, which </w:t>
      </w:r>
      <w:r w:rsidR="0084278C">
        <w:t>provides a</w:t>
      </w:r>
      <w:r>
        <w:t xml:space="preserve"> much better</w:t>
      </w:r>
      <w:r w:rsidR="0084278C">
        <w:t xml:space="preserve"> user experience</w:t>
      </w:r>
      <w:r>
        <w:t xml:space="preserve"> then the previous example.</w:t>
      </w:r>
    </w:p>
    <w:p w:rsidR="005E022C" w:rsidRDefault="005E022C" w:rsidP="009434F8">
      <w:r>
        <w:lastRenderedPageBreak/>
        <w:t>C# has its own set of specific exceptions which we can use in our application. Some of them are: NullReferenceException, ArgumentOutOfRangeException, InvalidCastException, FileNotFoundException, DevideByZeroException, FormatException, InvalidOperationException etc.</w:t>
      </w:r>
    </w:p>
    <w:p w:rsidR="005E022C" w:rsidRDefault="005E022C" w:rsidP="009434F8">
      <w:r>
        <w:t>We can use them in this wa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Code in here that could cause an exceptio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DivideByZero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Cannot divide by zero.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InvalidOperation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Forma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r>
        <w:rPr>
          <w:rFonts w:ascii="Consolas" w:hAnsi="Consolas" w:cs="Consolas"/>
          <w:color w:val="000000"/>
          <w:sz w:val="19"/>
          <w:szCs w:val="19"/>
          <w:lang w:val="en-US"/>
        </w:rPr>
        <w:t>(</w:t>
      </w:r>
      <w:proofErr w:type="gramEnd"/>
      <w:r>
        <w:rPr>
          <w:rFonts w:ascii="Consolas" w:hAnsi="Consolas" w:cs="Consolas"/>
          <w:color w:val="000000"/>
          <w:sz w:val="19"/>
          <w:szCs w:val="19"/>
          <w:lang w:val="en-US"/>
        </w:rPr>
        <w: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w:t>
      </w:r>
      <w:r w:rsidR="00545605">
        <w:rPr>
          <w:rFonts w:ascii="Consolas" w:hAnsi="Consolas" w:cs="Consolas"/>
          <w:color w:val="A31515"/>
          <w:sz w:val="19"/>
          <w:szCs w:val="19"/>
          <w:lang w:val="en-US"/>
        </w:rPr>
        <w:t>Any exception that previous catch blocks didn’t handl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r>
        <w:rPr>
          <w:rFonts w:ascii="Consolas" w:hAnsi="Consolas" w:cs="Consolas"/>
          <w:color w:val="000000"/>
          <w:sz w:val="19"/>
          <w:szCs w:val="19"/>
          <w:lang w:val="en-US"/>
        </w:rPr>
        <w:t xml:space="preserve">    }</w:t>
      </w:r>
    </w:p>
    <w:p w:rsidR="005E022C" w:rsidRDefault="005E022C" w:rsidP="005E022C">
      <w:r>
        <w:t xml:space="preserve">It is very important to place </w:t>
      </w:r>
      <w:r w:rsidR="00545605">
        <w:t xml:space="preserve">the </w:t>
      </w:r>
      <w:r>
        <w:t>specific catch blocks before the global catch block</w:t>
      </w:r>
      <w:r w:rsidR="00545605">
        <w:t>, otherwise, our compiler will complain:</w:t>
      </w:r>
    </w:p>
    <w:p w:rsidR="00545605" w:rsidRDefault="00545605" w:rsidP="005E022C">
      <w:r>
        <w:rPr>
          <w:noProof/>
          <w:lang w:eastAsia="sr-Latn-RS"/>
        </w:rPr>
        <w:drawing>
          <wp:inline distT="0" distB="0" distL="0" distR="0">
            <wp:extent cx="5760720" cy="1588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8-Invalid_Exceptio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588135"/>
                    </a:xfrm>
                    <a:prstGeom prst="rect">
                      <a:avLst/>
                    </a:prstGeom>
                  </pic:spPr>
                </pic:pic>
              </a:graphicData>
            </a:graphic>
          </wp:inline>
        </w:drawing>
      </w:r>
    </w:p>
    <w:p w:rsidR="00545605" w:rsidRDefault="00545605" w:rsidP="005E022C">
      <w:r>
        <w:t>Excellent.</w:t>
      </w:r>
    </w:p>
    <w:p w:rsidR="00CF5DE3" w:rsidRDefault="00545605" w:rsidP="005E022C">
      <w:r>
        <w:t>Now we know how to write a safe code and h</w:t>
      </w:r>
      <w:r w:rsidR="00F41C4E">
        <w:t>ow to handle errors in our app.</w:t>
      </w:r>
    </w:p>
    <w:p w:rsidR="00CF5DE3" w:rsidRDefault="00CF5DE3" w:rsidP="00CF5DE3">
      <w:pPr>
        <w:pStyle w:val="Heading1"/>
      </w:pPr>
      <w:r>
        <w:lastRenderedPageBreak/>
        <w:t>Access Modifiers</w:t>
      </w:r>
    </w:p>
    <w:p w:rsidR="003A2348" w:rsidRDefault="003A2348" w:rsidP="00CF5DE3">
      <w:r w:rsidRPr="003A2348">
        <w:t xml:space="preserve">In this </w:t>
      </w:r>
      <w:r w:rsidRPr="00D15CC0">
        <w:rPr>
          <w:noProof/>
        </w:rPr>
        <w:t>article</w:t>
      </w:r>
      <w:r w:rsidR="00D15CC0">
        <w:rPr>
          <w:noProof/>
        </w:rPr>
        <w:t>,</w:t>
      </w:r>
      <w:r w:rsidRPr="003A2348">
        <w:t xml:space="preserve"> we are going to explain different types of access modifiers in C# and what their purpose</w:t>
      </w:r>
      <w:r w:rsidR="0084278C">
        <w:t xml:space="preserve"> is</w:t>
      </w:r>
      <w:r w:rsidRPr="003A2348">
        <w:t xml:space="preserve">. It is important </w:t>
      </w:r>
      <w:r w:rsidR="0084278C">
        <w:t>to know this</w:t>
      </w:r>
      <w:r w:rsidRPr="003A2348">
        <w:t xml:space="preserve"> in order to work easier with methods </w:t>
      </w:r>
      <w:r w:rsidR="0084278C">
        <w:t>a bit later on</w:t>
      </w:r>
      <w:r w:rsidRPr="003A2348">
        <w:t>.</w:t>
      </w:r>
    </w:p>
    <w:p w:rsidR="00CF5DE3" w:rsidRDefault="00CF5DE3" w:rsidP="00CF5DE3">
      <w:r w:rsidRPr="00CF5DE3">
        <w:t xml:space="preserve">Access modifiers specify the accessibility of an object and all of its members in the C# project. All the C# types have access modifiers implemented, even if they are not </w:t>
      </w:r>
      <w:r w:rsidR="0084278C">
        <w:t>stated</w:t>
      </w:r>
      <w:r w:rsidR="0084278C" w:rsidRPr="00CF5DE3">
        <w:t xml:space="preserve"> </w:t>
      </w:r>
      <w:r w:rsidRPr="00CF5DE3">
        <w:t>(default access modifier is applied then).</w:t>
      </w:r>
    </w:p>
    <w:p w:rsidR="00CF5DE3" w:rsidRDefault="00CF5DE3" w:rsidP="00CF5DE3">
      <w:pPr>
        <w:pStyle w:val="Heading2"/>
      </w:pPr>
      <w:r>
        <w:t>Access Modifiers Types</w:t>
      </w:r>
    </w:p>
    <w:p w:rsidR="00D4639A" w:rsidRDefault="00D4639A" w:rsidP="00D4639A">
      <w:r>
        <w:t>C# provides five types of access modifiers: private, public, protected, internal, protected-internal.</w:t>
      </w:r>
    </w:p>
    <w:p w:rsidR="00D4639A" w:rsidRDefault="00D4639A" w:rsidP="00D4639A">
      <w:r>
        <w:t xml:space="preserve">Objects that implement </w:t>
      </w:r>
      <w:r w:rsidRPr="00D4639A">
        <w:rPr>
          <w:b/>
        </w:rPr>
        <w:t>private</w:t>
      </w:r>
      <w:r>
        <w:t xml:space="preserve"> access modifier are accessible only inside a class or a structure. We can't access them outside the class they are created.</w:t>
      </w:r>
    </w:p>
    <w:p w:rsidR="00D4639A" w:rsidRDefault="00D4639A" w:rsidP="00D4639A">
      <w:r>
        <w:t xml:space="preserve">Objects that implement </w:t>
      </w:r>
      <w:r w:rsidRPr="00066D7B">
        <w:rPr>
          <w:b/>
        </w:rPr>
        <w:t>public</w:t>
      </w:r>
      <w:r>
        <w:t xml:space="preserve"> access modifier are accessible from everywhere in our project. There are no accessibility restrictions.</w:t>
      </w:r>
    </w:p>
    <w:p w:rsidR="00D4639A" w:rsidRDefault="00D4639A" w:rsidP="00D4639A">
      <w:r>
        <w:t xml:space="preserve">The </w:t>
      </w:r>
      <w:r w:rsidRPr="00066D7B">
        <w:rPr>
          <w:b/>
        </w:rPr>
        <w:t>protected</w:t>
      </w:r>
      <w:r>
        <w:t xml:space="preserve"> keyword implies that the object is accessible inside the class and in all classes that derive from that class.</w:t>
      </w:r>
    </w:p>
    <w:p w:rsidR="00D4639A" w:rsidRDefault="00D4639A" w:rsidP="00D4639A">
      <w:r>
        <w:t xml:space="preserve">The </w:t>
      </w:r>
      <w:r w:rsidRPr="00066D7B">
        <w:rPr>
          <w:b/>
        </w:rPr>
        <w:t>internal</w:t>
      </w:r>
      <w:r>
        <w:t xml:space="preserve"> keyword specifies that the object is accessible only inside its own assembly but not in other assemblies.</w:t>
      </w:r>
    </w:p>
    <w:p w:rsidR="0084278C" w:rsidRDefault="00D4639A" w:rsidP="00D4639A">
      <w:pPr>
        <w:rPr>
          <w:ins w:id="16" w:author="Marinko Spasojevic" w:date="2018-07-18T08:20:00Z"/>
        </w:rPr>
      </w:pPr>
      <w:r>
        <w:t xml:space="preserve">The </w:t>
      </w:r>
      <w:r w:rsidRPr="00807CD9">
        <w:rPr>
          <w:b/>
        </w:rPr>
        <w:t>protected</w:t>
      </w:r>
      <w:r>
        <w:t xml:space="preserve"> </w:t>
      </w:r>
      <w:r w:rsidRPr="00066D7B">
        <w:rPr>
          <w:b/>
        </w:rPr>
        <w:t xml:space="preserve">internal </w:t>
      </w:r>
      <w:r w:rsidRPr="00807CD9">
        <w:t>access</w:t>
      </w:r>
      <w:r>
        <w:t xml:space="preserve"> modifier is a combination of protected and internal.</w:t>
      </w:r>
    </w:p>
    <w:p w:rsidR="00B94C25" w:rsidRDefault="00B94C25" w:rsidP="00D4639A">
      <w:ins w:id="17" w:author="Marinko Spasojevic" w:date="2018-07-18T08:20:00Z">
        <w:r>
          <w:t>Ja iskreno ne bih ovde primere jer je meni ovo objektno programiranje, narocito protected internal. To ce se sve i videti u OOP modulu, ovde sam ih samo predstavio da bi metode bilo lakse shvatiti u sledecoj lekciji.</w:t>
        </w:r>
      </w:ins>
    </w:p>
    <w:p w:rsidR="00BC1962" w:rsidRDefault="00F95119" w:rsidP="00F95119">
      <w:pPr>
        <w:pStyle w:val="Heading1"/>
      </w:pPr>
      <w:r>
        <w:t>Methods</w:t>
      </w:r>
    </w:p>
    <w:p w:rsidR="00CB14A8" w:rsidRDefault="00CB14A8" w:rsidP="00CB14A8">
      <w:r w:rsidRPr="00CB14A8">
        <w:t xml:space="preserve">A method is a code block we can use to extract part of our code to reuse </w:t>
      </w:r>
      <w:r w:rsidR="00F41C4E">
        <w:t>it,</w:t>
      </w:r>
      <w:r w:rsidRPr="00CB14A8">
        <w:t xml:space="preserve"> thus making our classes more readable and easier to maintain. We can execute all </w:t>
      </w:r>
      <w:r w:rsidR="00F41C4E">
        <w:t>the</w:t>
      </w:r>
      <w:r w:rsidRPr="00CB14A8">
        <w:t xml:space="preserve"> code inside a method once we call that method by using its name and specifying required arguments.</w:t>
      </w:r>
    </w:p>
    <w:p w:rsidR="00CB14A8" w:rsidRDefault="00CB14A8" w:rsidP="00CB14A8">
      <w:pPr>
        <w:pStyle w:val="Heading2"/>
      </w:pPr>
      <w:r>
        <w:t xml:space="preserve">Method </w:t>
      </w:r>
      <w:r w:rsidRPr="00923F25">
        <w:rPr>
          <w:noProof/>
        </w:rPr>
        <w:t>Sign</w:t>
      </w:r>
      <w:r w:rsidR="00923F25">
        <w:rPr>
          <w:noProof/>
        </w:rPr>
        <w:t>a</w:t>
      </w:r>
      <w:r w:rsidRPr="00923F25">
        <w:rPr>
          <w:noProof/>
        </w:rPr>
        <w:t>tures</w:t>
      </w:r>
    </w:p>
    <w:p w:rsidR="00CB14A8" w:rsidRDefault="00CB14A8" w:rsidP="00CB14A8">
      <w:r w:rsidRPr="00CB14A8">
        <w:t xml:space="preserve">We can declare our methods by specifying the method signature that consists of </w:t>
      </w:r>
      <w:r w:rsidR="003A723B">
        <w:t xml:space="preserve">the </w:t>
      </w:r>
      <w:r w:rsidRPr="003A723B">
        <w:rPr>
          <w:b/>
        </w:rPr>
        <w:t>access modifier</w:t>
      </w:r>
      <w:r w:rsidRPr="00CB14A8">
        <w:t xml:space="preserve"> (public, private...), a </w:t>
      </w:r>
      <w:r w:rsidRPr="003A723B">
        <w:rPr>
          <w:b/>
        </w:rPr>
        <w:t>return value</w:t>
      </w:r>
      <w:r w:rsidRPr="00CB14A8">
        <w:t xml:space="preserve"> (void, int, double...), a </w:t>
      </w:r>
      <w:r w:rsidRPr="003A723B">
        <w:rPr>
          <w:b/>
        </w:rPr>
        <w:t>name of a method</w:t>
      </w:r>
      <w:r w:rsidRPr="00CB14A8">
        <w:t xml:space="preserve">, and </w:t>
      </w:r>
      <w:r w:rsidRPr="003A723B">
        <w:rPr>
          <w:b/>
        </w:rPr>
        <w:t>method parameters</w:t>
      </w:r>
      <w:r w:rsidRPr="00CB14A8">
        <w:t>. If we want our method to have an implementation, it needs to have two curly brackets to specifies the body of the method. We place our code between tho</w:t>
      </w:r>
      <w:r w:rsidR="003A723B">
        <w:t>se curly brackets.</w:t>
      </w:r>
    </w:p>
    <w:p w:rsidR="005537D9" w:rsidRDefault="005537D9" w:rsidP="00CB14A8">
      <w:r>
        <w:t xml:space="preserve">A method that returns a value needs to satisfy two conditions. First, it needs to specify a return type before the method name, and second, it needs to have a return statement within its body (inside curly braces). On the other </w:t>
      </w:r>
      <w:r w:rsidRPr="00D15CC0">
        <w:rPr>
          <w:noProof/>
          <w:rPrChange w:id="18" w:author="Mare" w:date="2018-07-18T20:14:00Z">
            <w:rPr/>
          </w:rPrChange>
        </w:rPr>
        <w:t>hand</w:t>
      </w:r>
      <w:r w:rsidR="00D15CC0">
        <w:rPr>
          <w:noProof/>
        </w:rPr>
        <w:t>,</w:t>
      </w:r>
      <w:r>
        <w:t xml:space="preserve"> if the method doesn’t return anything, the „void“ keyword is used instead of the return type, and it doesn’t need to have a return statement inside its body.</w:t>
      </w:r>
    </w:p>
    <w:p w:rsidR="003A723B" w:rsidRDefault="003A723B" w:rsidP="00CB14A8">
      <w:r>
        <w:rPr>
          <w:noProof/>
          <w:lang w:eastAsia="sr-Latn-RS"/>
        </w:rPr>
        <w:lastRenderedPageBreak/>
        <w:drawing>
          <wp:inline distT="0" distB="0" distL="0" distR="0">
            <wp:extent cx="4444780" cy="191409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9-Method_signitures.png"/>
                    <pic:cNvPicPr/>
                  </pic:nvPicPr>
                  <pic:blipFill>
                    <a:blip r:embed="rId40">
                      <a:extLst>
                        <a:ext uri="{28A0092B-C50C-407E-A947-70E740481C1C}">
                          <a14:useLocalDpi xmlns:a14="http://schemas.microsoft.com/office/drawing/2010/main" val="0"/>
                        </a:ext>
                      </a:extLst>
                    </a:blip>
                    <a:stretch>
                      <a:fillRect/>
                    </a:stretch>
                  </pic:blipFill>
                  <pic:spPr>
                    <a:xfrm>
                      <a:off x="0" y="0"/>
                      <a:ext cx="4462042" cy="1921532"/>
                    </a:xfrm>
                    <a:prstGeom prst="rect">
                      <a:avLst/>
                    </a:prstGeom>
                  </pic:spPr>
                </pic:pic>
              </a:graphicData>
            </a:graphic>
          </wp:inline>
        </w:drawing>
      </w:r>
    </w:p>
    <w:p w:rsidR="00F607DC" w:rsidRPr="00F607DC" w:rsidRDefault="00F607DC" w:rsidP="00CB14A8">
      <w:r>
        <w:t xml:space="preserve">In our </w:t>
      </w:r>
      <w:r w:rsidRPr="003100BB">
        <w:rPr>
          <w:noProof/>
        </w:rPr>
        <w:t>project</w:t>
      </w:r>
      <w:r w:rsidR="003100BB">
        <w:rPr>
          <w:noProof/>
        </w:rPr>
        <w:t>,</w:t>
      </w:r>
      <w:r>
        <w:t xml:space="preserve"> we </w:t>
      </w:r>
      <w:r w:rsidRPr="00F607DC">
        <w:rPr>
          <w:b/>
        </w:rPr>
        <w:t>can</w:t>
      </w:r>
      <w:r>
        <w:rPr>
          <w:b/>
        </w:rPr>
        <w:t xml:space="preserve"> </w:t>
      </w:r>
      <w:r>
        <w:t xml:space="preserve">have two different methods with the same name, but we </w:t>
      </w:r>
      <w:r w:rsidRPr="00F607DC">
        <w:rPr>
          <w:b/>
        </w:rPr>
        <w:t>can’t</w:t>
      </w:r>
      <w:r>
        <w:rPr>
          <w:b/>
        </w:rPr>
        <w:t xml:space="preserve"> </w:t>
      </w:r>
      <w:r>
        <w:t xml:space="preserve">have two different methods with </w:t>
      </w:r>
      <w:r w:rsidR="003100BB">
        <w:rPr>
          <w:noProof/>
        </w:rPr>
        <w:t>the</w:t>
      </w:r>
      <w:r w:rsidRPr="003100BB">
        <w:rPr>
          <w:noProof/>
        </w:rPr>
        <w:t xml:space="preserve"> same</w:t>
      </w:r>
      <w:r>
        <w:t xml:space="preserve"> method signature. At least one part of the method signature needs to be different. When we have </w:t>
      </w:r>
      <w:r w:rsidRPr="003100BB">
        <w:rPr>
          <w:noProof/>
        </w:rPr>
        <w:t>two</w:t>
      </w:r>
      <w:r>
        <w:t xml:space="preserve"> or more methods with </w:t>
      </w:r>
      <w:r w:rsidR="003100BB">
        <w:rPr>
          <w:noProof/>
        </w:rPr>
        <w:t>the</w:t>
      </w:r>
      <w:r w:rsidRPr="003100BB">
        <w:rPr>
          <w:noProof/>
        </w:rPr>
        <w:t xml:space="preserve"> same</w:t>
      </w:r>
      <w:r>
        <w:t xml:space="preserve"> name but different signature, that’s called </w:t>
      </w:r>
      <w:r>
        <w:rPr>
          <w:b/>
        </w:rPr>
        <w:t>Method Overloading.</w:t>
      </w:r>
    </w:p>
    <w:p w:rsidR="00DE0BE8" w:rsidRDefault="00DE0BE8" w:rsidP="00DE0BE8">
      <w:pPr>
        <w:pStyle w:val="Heading2"/>
      </w:pPr>
      <w:r>
        <w:t>Parameters and Arguments</w:t>
      </w:r>
    </w:p>
    <w:p w:rsidR="00DE0BE8" w:rsidRDefault="00DE0BE8" w:rsidP="00CB14A8">
      <w:r w:rsidRPr="00DE0BE8">
        <w:t xml:space="preserve">In </w:t>
      </w:r>
      <w:r w:rsidR="000C3A59">
        <w:t>the</w:t>
      </w:r>
      <w:r w:rsidR="000C3A59" w:rsidRPr="00DE0BE8">
        <w:t xml:space="preserve"> </w:t>
      </w:r>
      <w:r w:rsidRPr="00DE0BE8">
        <w:t>previous example, we have seen that our methods accept only one parameter</w:t>
      </w:r>
      <w:r w:rsidR="000C3A59">
        <w:t>.</w:t>
      </w:r>
      <w:r w:rsidRPr="00DE0BE8">
        <w:t xml:space="preserve"> </w:t>
      </w:r>
      <w:r w:rsidR="000C3A59">
        <w:t>But, w</w:t>
      </w:r>
      <w:r w:rsidRPr="00DE0BE8">
        <w:t xml:space="preserve">e can create a method </w:t>
      </w:r>
      <w:r w:rsidR="006F2A59">
        <w:t>that accepts</w:t>
      </w:r>
      <w:r w:rsidRPr="00DE0BE8">
        <w:t xml:space="preserve"> as many parameters as we need:</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AllNumbers(</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 </w:t>
      </w:r>
      <w:r>
        <w:rPr>
          <w:rFonts w:ascii="Consolas" w:hAnsi="Consolas" w:cs="Consolas"/>
          <w:color w:val="0000FF"/>
          <w:sz w:val="19"/>
          <w:szCs w:val="19"/>
        </w:rPr>
        <w:t>int</w:t>
      </w:r>
      <w:r>
        <w:rPr>
          <w:rFonts w:ascii="Consolas" w:hAnsi="Consolas" w:cs="Consolas"/>
          <w:color w:val="000000"/>
          <w:sz w:val="19"/>
          <w:szCs w:val="19"/>
        </w:rPr>
        <w:t xml:space="preserve"> c)</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a}</w:t>
      </w:r>
      <w:r>
        <w:rPr>
          <w:rFonts w:ascii="Consolas" w:hAnsi="Consolas" w:cs="Consolas"/>
          <w:color w:val="A31515"/>
          <w:sz w:val="19"/>
          <w:szCs w:val="19"/>
        </w:rPr>
        <w:t xml:space="preserve"> </w:t>
      </w:r>
      <w:r>
        <w:rPr>
          <w:rFonts w:ascii="Consolas" w:hAnsi="Consolas" w:cs="Consolas"/>
          <w:color w:val="000000"/>
          <w:sz w:val="19"/>
          <w:szCs w:val="19"/>
        </w:rPr>
        <w:t>{b}</w:t>
      </w:r>
      <w:r>
        <w:rPr>
          <w:rFonts w:ascii="Consolas" w:hAnsi="Consolas" w:cs="Consolas"/>
          <w:color w:val="A31515"/>
          <w:sz w:val="19"/>
          <w:szCs w:val="19"/>
        </w:rPr>
        <w:t xml:space="preserve"> </w:t>
      </w:r>
      <w:r>
        <w:rPr>
          <w:rFonts w:ascii="Consolas" w:hAnsi="Consolas" w:cs="Consolas"/>
          <w:color w:val="000000"/>
          <w:sz w:val="19"/>
          <w:szCs w:val="19"/>
        </w:rPr>
        <w:t>{c}</w:t>
      </w:r>
      <w:r>
        <w:rPr>
          <w:rFonts w:ascii="Consolas" w:hAnsi="Consolas" w:cs="Consolas"/>
          <w:color w:val="A31515"/>
          <w:sz w:val="19"/>
          <w:szCs w:val="19"/>
        </w:rPr>
        <w:t>"</w:t>
      </w:r>
      <w:r>
        <w:rPr>
          <w:rFonts w:ascii="Consolas" w:hAnsi="Consolas" w:cs="Consolas"/>
          <w:color w:val="000000"/>
          <w:sz w:val="19"/>
          <w:szCs w:val="19"/>
        </w:rPr>
        <w:t>);</w:t>
      </w:r>
    </w:p>
    <w:p w:rsidR="00DE0BE8" w:rsidRDefault="00DE0BE8" w:rsidP="00DE0BE8">
      <w:r>
        <w:rPr>
          <w:rFonts w:ascii="Consolas" w:hAnsi="Consolas" w:cs="Consolas"/>
          <w:color w:val="000000"/>
          <w:sz w:val="19"/>
          <w:szCs w:val="19"/>
        </w:rPr>
        <w:t>}</w:t>
      </w:r>
    </w:p>
    <w:p w:rsidR="00DE0BE8" w:rsidRDefault="00DE0BE8" w:rsidP="00DE0BE8">
      <w:r w:rsidRPr="00DE0BE8">
        <w:t>It is important that every parameter has its own type, name and that they are comma separated.</w:t>
      </w:r>
    </w:p>
    <w:p w:rsidR="00DE0BE8" w:rsidRDefault="00DE0BE8" w:rsidP="00DE0BE8">
      <w:r w:rsidRPr="00DE0BE8">
        <w:t>When we create a method in the signature, we create parameters (imagine them as the placeholders for the value of the same type). But, when we call that method we are passing real values (</w:t>
      </w:r>
      <w:r>
        <w:t>arguments) for those parameters:</w:t>
      </w:r>
    </w:p>
    <w:p w:rsidR="007456BB" w:rsidRDefault="00DE0BE8" w:rsidP="00DE0BE8">
      <w:r>
        <w:rPr>
          <w:rFonts w:ascii="Consolas" w:hAnsi="Consolas" w:cs="Consolas"/>
          <w:color w:val="000000"/>
          <w:sz w:val="19"/>
          <w:szCs w:val="19"/>
        </w:rPr>
        <w:t>WriteAllNumbers(15, 16, 67);</w:t>
      </w:r>
    </w:p>
    <w:p w:rsidR="00DE0BE8" w:rsidRDefault="007456BB" w:rsidP="007456BB">
      <w:r>
        <w:t xml:space="preserve">Example 1: Create an application which prints out the sum, </w:t>
      </w:r>
      <w:r w:rsidRPr="00923F25">
        <w:rPr>
          <w:noProof/>
        </w:rPr>
        <w:t>subtraction</w:t>
      </w:r>
      <w:r w:rsidR="00923F25">
        <w:rPr>
          <w:noProof/>
        </w:rPr>
        <w:t>,</w:t>
      </w:r>
      <w:r>
        <w:t xml:space="preserve"> </w:t>
      </w:r>
      <w:r w:rsidRPr="00923F25">
        <w:rPr>
          <w:noProof/>
        </w:rPr>
        <w:t>and</w:t>
      </w:r>
      <w:r>
        <w:t xml:space="preserve"> multiplication of the two input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um(</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w:t>
      </w:r>
      <w:r>
        <w:rPr>
          <w:rFonts w:ascii="Consolas" w:hAnsi="Consolas" w:cs="Consolas"/>
          <w:color w:val="008000"/>
          <w:sz w:val="19"/>
          <w:szCs w:val="19"/>
        </w:rPr>
        <w:t>//method needs to be static because we are calling it in a static Main metho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Pr="00923F25">
        <w:rPr>
          <w:rFonts w:ascii="Consolas" w:hAnsi="Consolas" w:cs="Consolas"/>
          <w:noProof/>
          <w:color w:val="000000"/>
          <w:sz w:val="19"/>
          <w:szCs w:val="19"/>
        </w:rPr>
        <w:t>Subtract</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bstrac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ltiplication(</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ultiplica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firstArgument, secondArgument);</w:t>
      </w:r>
    </w:p>
    <w:p w:rsidR="007456BB" w:rsidRDefault="00923F25"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b</w:t>
      </w:r>
      <w:r w:rsidR="007456BB">
        <w:rPr>
          <w:rFonts w:ascii="Consolas" w:hAnsi="Consolas" w:cs="Consolas"/>
          <w:color w:val="000000"/>
          <w:sz w:val="19"/>
          <w:szCs w:val="19"/>
        </w:rPr>
        <w:t>tract(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ultiplication(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r>
        <w:rPr>
          <w:rFonts w:ascii="Consolas" w:hAnsi="Consolas" w:cs="Consolas"/>
          <w:color w:val="000000"/>
          <w:sz w:val="19"/>
          <w:szCs w:val="19"/>
        </w:rPr>
        <w:t xml:space="preserve">    }</w:t>
      </w:r>
    </w:p>
    <w:p w:rsidR="007456BB" w:rsidRDefault="007456BB" w:rsidP="007456BB">
      <w:r>
        <w:rPr>
          <w:noProof/>
          <w:lang w:eastAsia="sr-Latn-RS"/>
        </w:rPr>
        <w:drawing>
          <wp:inline distT="0" distB="0" distL="0" distR="0">
            <wp:extent cx="2896004" cy="17718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0-Method_Example1.png"/>
                    <pic:cNvPicPr/>
                  </pic:nvPicPr>
                  <pic:blipFill>
                    <a:blip r:embed="rId41">
                      <a:extLst>
                        <a:ext uri="{28A0092B-C50C-407E-A947-70E740481C1C}">
                          <a14:useLocalDpi xmlns:a14="http://schemas.microsoft.com/office/drawing/2010/main" val="0"/>
                        </a:ext>
                      </a:extLst>
                    </a:blip>
                    <a:stretch>
                      <a:fillRect/>
                    </a:stretch>
                  </pic:blipFill>
                  <pic:spPr>
                    <a:xfrm>
                      <a:off x="0" y="0"/>
                      <a:ext cx="2896004" cy="1771897"/>
                    </a:xfrm>
                    <a:prstGeom prst="rect">
                      <a:avLst/>
                    </a:prstGeom>
                  </pic:spPr>
                </pic:pic>
              </a:graphicData>
            </a:graphic>
          </wp:inline>
        </w:drawing>
      </w:r>
    </w:p>
    <w:p w:rsidR="00923F25" w:rsidRDefault="00374F95">
      <w:pPr>
        <w:pStyle w:val="Heading2"/>
        <w:pPrChange w:id="19" w:author="Marinko Spasojevic" w:date="2018-07-18T08:22:00Z">
          <w:pPr/>
        </w:pPrChange>
      </w:pPr>
      <w:r>
        <w:t>Optional Parameters</w:t>
      </w:r>
    </w:p>
    <w:p w:rsidR="00374F95" w:rsidRDefault="00374F95" w:rsidP="00D143AF">
      <w:pPr>
        <w:rPr>
          <w:ins w:id="20" w:author="Marinko Spasojevic" w:date="2018-07-18T08:28:00Z"/>
        </w:rPr>
      </w:pPr>
      <w:r>
        <w:t>An optional parameter has a default value. The method that has opti</w:t>
      </w:r>
      <w:r w:rsidR="00D143AF">
        <w:t>onal parameters could be called</w:t>
      </w:r>
      <w:r>
        <w:t xml:space="preserve"> without </w:t>
      </w:r>
      <w:r w:rsidR="00D143AF">
        <w:t xml:space="preserve">those arguments. But we can provide them as well. If we provide </w:t>
      </w:r>
      <w:r w:rsidR="001E1C26">
        <w:t xml:space="preserve">the </w:t>
      </w:r>
      <w:r w:rsidR="00D143AF">
        <w:t xml:space="preserve">values as arguments for optional parameters then the default values will be </w:t>
      </w:r>
      <w:r w:rsidR="00D143AF" w:rsidRPr="001E1C26">
        <w:rPr>
          <w:noProof/>
          <w:rPrChange w:id="21" w:author="Mare" w:date="2018-07-18T20:13:00Z">
            <w:rPr/>
          </w:rPrChange>
        </w:rPr>
        <w:t>overri</w:t>
      </w:r>
      <w:r w:rsidR="001E1C26">
        <w:rPr>
          <w:noProof/>
        </w:rPr>
        <w:t>d</w:t>
      </w:r>
      <w:r w:rsidR="00D143AF" w:rsidRPr="001E1C26">
        <w:rPr>
          <w:noProof/>
          <w:rPrChange w:id="22" w:author="Mare" w:date="2018-07-18T20:13:00Z">
            <w:rPr/>
          </w:rPrChange>
        </w:rPr>
        <w:t>den</w:t>
      </w:r>
      <w:r w:rsidR="00D143AF">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ethodWithOptParams(</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 10)</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first + second);</w:t>
      </w:r>
    </w:p>
    <w:p w:rsidR="00D143AF" w:rsidRDefault="00D143AF" w:rsidP="00D143AF">
      <w:pPr>
        <w:rPr>
          <w:rFonts w:ascii="Consolas" w:hAnsi="Consolas" w:cs="Consolas"/>
          <w:color w:val="000000"/>
          <w:sz w:val="19"/>
          <w:szCs w:val="19"/>
        </w:rPr>
      </w:pPr>
      <w:r>
        <w:rPr>
          <w:rFonts w:ascii="Consolas" w:hAnsi="Consolas" w:cs="Consolas"/>
          <w:color w:val="000000"/>
          <w:sz w:val="19"/>
          <w:szCs w:val="19"/>
        </w:rPr>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ethodWithOptParams(20); //result is 30</w:t>
      </w:r>
    </w:p>
    <w:p w:rsidR="00D143AF" w:rsidRPr="00374F95" w:rsidRDefault="00D143AF" w:rsidP="00D143AF">
      <w:r>
        <w:rPr>
          <w:rFonts w:ascii="Consolas" w:hAnsi="Consolas" w:cs="Consolas"/>
          <w:color w:val="000000"/>
          <w:sz w:val="19"/>
          <w:szCs w:val="19"/>
        </w:rPr>
        <w:t>MethodWithOptParams(20, 35); //result is 55</w:t>
      </w:r>
    </w:p>
    <w:p w:rsidR="00923F25" w:rsidRDefault="00923F25" w:rsidP="00923F25">
      <w:pPr>
        <w:pStyle w:val="Heading1"/>
      </w:pPr>
      <w:r>
        <w:t>Ref and Out Keywords</w:t>
      </w:r>
    </w:p>
    <w:p w:rsidR="00923F25" w:rsidRDefault="00923F25" w:rsidP="00923F25">
      <w:r>
        <w:t xml:space="preserve">In </w:t>
      </w:r>
      <w:r w:rsidR="006F2A59">
        <w:t xml:space="preserve">the </w:t>
      </w:r>
      <w:r>
        <w:t>previous po</w:t>
      </w:r>
      <w:r w:rsidR="00DC65FE">
        <w:t xml:space="preserve">st, we were </w:t>
      </w:r>
      <w:r w:rsidR="007422CA">
        <w:t xml:space="preserve">passing </w:t>
      </w:r>
      <w:r w:rsidR="00DC65FE">
        <w:t xml:space="preserve">a value type arguments while calling our methods. Why is the type of the argument important here? Well, when we </w:t>
      </w:r>
      <w:r w:rsidR="007422CA">
        <w:t>pass</w:t>
      </w:r>
      <w:r w:rsidR="00DC65FE">
        <w:t xml:space="preserve"> the argument of type int, double, decimal etc (basic value types), we </w:t>
      </w:r>
      <w:r w:rsidR="001E1C26" w:rsidRPr="001E1C26">
        <w:rPr>
          <w:noProof/>
        </w:rPr>
        <w:t>do</w:t>
      </w:r>
      <w:r w:rsidR="00DC65FE" w:rsidRPr="001E1C26">
        <w:rPr>
          <w:noProof/>
          <w:rPrChange w:id="23" w:author="Mare" w:date="2018-07-18T20:14:00Z">
            <w:rPr/>
          </w:rPrChange>
        </w:rPr>
        <w:t xml:space="preserve"> not </w:t>
      </w:r>
      <w:r w:rsidR="007422CA" w:rsidRPr="001E1C26">
        <w:rPr>
          <w:noProof/>
          <w:rPrChange w:id="24" w:author="Mare" w:date="2018-07-18T20:14:00Z">
            <w:rPr/>
          </w:rPrChange>
        </w:rPr>
        <w:t>pass</w:t>
      </w:r>
      <w:r w:rsidR="007422CA">
        <w:t xml:space="preserve"> </w:t>
      </w:r>
      <w:r w:rsidR="00DC65FE">
        <w:t>the actual value but its copy. This means that our original values are not changed inside the methods</w:t>
      </w:r>
      <w:r w:rsidR="00ED4A1D">
        <w:t xml:space="preserve">, because we </w:t>
      </w:r>
      <w:r w:rsidR="007422CA">
        <w:t xml:space="preserve">pass </w:t>
      </w:r>
      <w:r w:rsidR="00ED4A1D">
        <w:t xml:space="preserve">a </w:t>
      </w:r>
      <w:r w:rsidR="00ED4A1D" w:rsidRPr="00ED4A1D">
        <w:rPr>
          <w:noProof/>
        </w:rPr>
        <w:t>complete</w:t>
      </w:r>
      <w:r w:rsidR="00ED4A1D">
        <w:rPr>
          <w:noProof/>
        </w:rPr>
        <w:t>ly</w:t>
      </w:r>
      <w:r w:rsidR="00ED4A1D">
        <w:t xml:space="preserve"> new copy of a</w:t>
      </w:r>
      <w:r w:rsidR="00C13276">
        <w:t>n</w:t>
      </w:r>
      <w:r w:rsidR="00ED4A1D">
        <w:t xml:space="preserve"> original value and all the </w:t>
      </w:r>
      <w:r w:rsidR="00ED4A1D" w:rsidRPr="00ED4A1D">
        <w:rPr>
          <w:noProof/>
        </w:rPr>
        <w:t>operations</w:t>
      </w:r>
      <w:r w:rsidR="00ED4A1D">
        <w:t xml:space="preserve"> inside a method are executed upon the copy value.</w:t>
      </w:r>
      <w:r w:rsidR="00DC65FE">
        <w:t xml:space="preserve"> </w:t>
      </w:r>
    </w:p>
    <w:p w:rsidR="00ED4A1D" w:rsidRDefault="00ED4A1D" w:rsidP="00923F25">
      <w:r>
        <w:t>We can show this in an example:</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AndWrite(</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w:t>
      </w:r>
      <w:proofErr w:type="gramEnd"/>
      <w:r>
        <w:rPr>
          <w:rFonts w:ascii="Consolas" w:hAnsi="Consolas" w:cs="Consolas"/>
          <w:color w:val="000000"/>
          <w:sz w:val="19"/>
          <w:szCs w:val="19"/>
          <w:lang w:val="en-US"/>
        </w:rPr>
        <w:t xml:space="preserve"> = 10;</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ChangeAndWrite method, number value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5;</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prior to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AndWrite(</w:t>
      </w:r>
      <w:proofErr w:type="gramEnd"/>
      <w:r>
        <w:rPr>
          <w:rFonts w:ascii="Consolas" w:hAnsi="Consolas" w:cs="Consolas"/>
          <w:color w:val="000000"/>
          <w:sz w:val="19"/>
          <w:szCs w:val="19"/>
          <w:lang w:val="en-US"/>
        </w:rPr>
        <w:t>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after the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r>
        <w:rPr>
          <w:rFonts w:ascii="Consolas" w:hAnsi="Consolas" w:cs="Consolas"/>
          <w:color w:val="000000"/>
          <w:sz w:val="19"/>
          <w:szCs w:val="19"/>
          <w:lang w:val="en-US"/>
        </w:rPr>
        <w:t xml:space="preserve">    }</w:t>
      </w:r>
    </w:p>
    <w:p w:rsidR="00ED4A1D" w:rsidRDefault="00ED4A1D" w:rsidP="00ED4A1D">
      <w:r>
        <w:rPr>
          <w:noProof/>
          <w:lang w:eastAsia="sr-Latn-RS"/>
        </w:rPr>
        <w:drawing>
          <wp:inline distT="0" distB="0" distL="0" distR="0">
            <wp:extent cx="4515480" cy="600159"/>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1-RefOut-SendingValueParams.png"/>
                    <pic:cNvPicPr/>
                  </pic:nvPicPr>
                  <pic:blipFill>
                    <a:blip r:embed="rId42">
                      <a:extLst>
                        <a:ext uri="{28A0092B-C50C-407E-A947-70E740481C1C}">
                          <a14:useLocalDpi xmlns:a14="http://schemas.microsoft.com/office/drawing/2010/main" val="0"/>
                        </a:ext>
                      </a:extLst>
                    </a:blip>
                    <a:stretch>
                      <a:fillRect/>
                    </a:stretch>
                  </pic:blipFill>
                  <pic:spPr>
                    <a:xfrm>
                      <a:off x="0" y="0"/>
                      <a:ext cx="4515480" cy="600159"/>
                    </a:xfrm>
                    <a:prstGeom prst="rect">
                      <a:avLst/>
                    </a:prstGeom>
                  </pic:spPr>
                </pic:pic>
              </a:graphicData>
            </a:graphic>
          </wp:inline>
        </w:drawing>
      </w:r>
    </w:p>
    <w:p w:rsidR="00830BC9" w:rsidRDefault="00ED4A1D" w:rsidP="00ED4A1D">
      <w:r>
        <w:t>As we can see, the value of the number variable change</w:t>
      </w:r>
      <w:r w:rsidR="00C13276">
        <w:t>s</w:t>
      </w:r>
      <w:r>
        <w:t xml:space="preserve"> only inside the method but the original value is the same as before calling the </w:t>
      </w:r>
      <w:r w:rsidRPr="006E23F4">
        <w:rPr>
          <w:noProof/>
        </w:rPr>
        <w:t>ChangeAndWrite</w:t>
      </w:r>
      <w:r>
        <w:t xml:space="preserve"> method. And again, this is because we are </w:t>
      </w:r>
      <w:r w:rsidR="007422CA">
        <w:t xml:space="preserve">passing </w:t>
      </w:r>
      <w:r>
        <w:t>the ex</w:t>
      </w:r>
      <w:r w:rsidR="00C13276">
        <w:t>act copy of the original value.</w:t>
      </w:r>
    </w:p>
    <w:p w:rsidR="00830BC9" w:rsidRDefault="00830BC9" w:rsidP="00830BC9">
      <w:pPr>
        <w:pStyle w:val="Heading2"/>
      </w:pPr>
      <w:r>
        <w:t>Using Ref and Out Keywords</w:t>
      </w:r>
    </w:p>
    <w:p w:rsidR="00ED4A1D" w:rsidRDefault="006F2A59" w:rsidP="00ED4A1D">
      <w:r>
        <w:t>W</w:t>
      </w:r>
      <w:r w:rsidR="00ED4A1D">
        <w:t>e can change this</w:t>
      </w:r>
      <w:r>
        <w:t xml:space="preserve"> default </w:t>
      </w:r>
      <w:r w:rsidRPr="00D15CC0">
        <w:rPr>
          <w:noProof/>
          <w:rPrChange w:id="25" w:author="Mare" w:date="2018-07-18T20:13:00Z">
            <w:rPr/>
          </w:rPrChange>
        </w:rPr>
        <w:t>behavior</w:t>
      </w:r>
      <w:r w:rsidR="00ED4A1D">
        <w:t>. If we want to change the original values inside our methods, we can do tha</w:t>
      </w:r>
      <w:r w:rsidR="00830BC9">
        <w:t>t by using ref and out keywords inside the method signature and inside the method call as well.</w:t>
      </w:r>
    </w:p>
    <w:p w:rsidR="00830BC9" w:rsidRDefault="00830BC9" w:rsidP="00ED4A1D">
      <w:r>
        <w:t xml:space="preserve">We can use the ref keyword only if the variable which we use as an argument is initialized before calling a method. </w:t>
      </w:r>
      <w:r w:rsidR="006F2A59">
        <w:t>By using the</w:t>
      </w:r>
      <w:r>
        <w:t xml:space="preserve"> out keyword, we </w:t>
      </w:r>
      <w:r w:rsidRPr="00830BC9">
        <w:rPr>
          <w:noProof/>
        </w:rPr>
        <w:t>don</w:t>
      </w:r>
      <w:r>
        <w:rPr>
          <w:noProof/>
        </w:rPr>
        <w:t>'</w:t>
      </w:r>
      <w:r w:rsidRPr="00830BC9">
        <w:rPr>
          <w:noProof/>
        </w:rPr>
        <w:t>t</w:t>
      </w:r>
      <w:r>
        <w:t xml:space="preserve"> have to initialize it before calling a method but inside a </w:t>
      </w:r>
      <w:r w:rsidRPr="00830BC9">
        <w:rPr>
          <w:noProof/>
        </w:rPr>
        <w:t>method</w:t>
      </w:r>
      <w:r>
        <w:rPr>
          <w:noProof/>
        </w:rPr>
        <w:t>,</w:t>
      </w:r>
      <w:r>
        <w:t xml:space="preserve"> it needs to </w:t>
      </w:r>
      <w:r w:rsidR="00171D42">
        <w:t>be initialized</w:t>
      </w:r>
      <w:r>
        <w:t>.</w:t>
      </w:r>
    </w:p>
    <w:p w:rsidR="00830BC9" w:rsidRDefault="001B7BE6" w:rsidP="00ED4A1D">
      <w:r>
        <w:t xml:space="preserve">So, </w:t>
      </w:r>
      <w:r w:rsidR="006F2A59">
        <w:t>let’s</w:t>
      </w:r>
      <w:r>
        <w:t xml:space="preserve"> </w:t>
      </w:r>
      <w:r w:rsidR="006F2A59">
        <w:t>simplify it</w:t>
      </w:r>
      <w:r>
        <w:t xml:space="preserve">. If we want to change the </w:t>
      </w:r>
      <w:r w:rsidRPr="001B7BE6">
        <w:rPr>
          <w:noProof/>
        </w:rPr>
        <w:t>existing</w:t>
      </w:r>
      <w:r>
        <w:t xml:space="preserve"> value of a variable inside a method, we are going to use the ref keyword. But, if we want to assign a </w:t>
      </w:r>
      <w:r w:rsidRPr="001B7BE6">
        <w:rPr>
          <w:noProof/>
        </w:rPr>
        <w:t>completely</w:t>
      </w:r>
      <w:r>
        <w:t xml:space="preserve"> new value to the variable inside a method, then we use the out keyword.</w:t>
      </w:r>
    </w:p>
    <w:p w:rsidR="001B7BE6" w:rsidRDefault="001B7BE6" w:rsidP="001B7BE6">
      <w:pPr>
        <w:pStyle w:val="Heading2"/>
      </w:pPr>
      <w:r>
        <w:t>Example1 for the Value Type</w:t>
      </w:r>
    </w:p>
    <w:p w:rsidR="001B7BE6" w:rsidRDefault="001B7BE6" w:rsidP="001B7BE6">
      <w:r>
        <w:t>In the previous example, we saw how the value type variables behave if we don’t use the ref or out keywords. In this one, we are going to see the behavior of value type variables when we use those keyword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Ref</w:t>
      </w:r>
      <w:proofErr w:type="gramEnd"/>
      <w:r>
        <w:rPr>
          <w:rFonts w:ascii="Consolas" w:hAnsi="Consolas" w:cs="Consolas"/>
          <w:color w:val="000000"/>
          <w:sz w:val="19"/>
          <w:szCs w:val="19"/>
          <w:lang w:val="en-US"/>
        </w:rPr>
        <w:t xml:space="preserve"> = 2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Out( </w:t>
      </w:r>
      <w:r>
        <w:rPr>
          <w:rFonts w:ascii="Consolas" w:hAnsi="Consolas" w:cs="Consolas"/>
          <w:color w:val="0000FF"/>
          <w:sz w:val="19"/>
          <w:szCs w:val="19"/>
          <w:lang w:val="en-US"/>
        </w:rPr>
        <w:t>out</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Out</w:t>
      </w:r>
      <w:proofErr w:type="gramEnd"/>
      <w:r>
        <w:rPr>
          <w:rFonts w:ascii="Consolas" w:hAnsi="Consolas" w:cs="Consolas"/>
          <w:color w:val="000000"/>
          <w:sz w:val="19"/>
          <w:szCs w:val="19"/>
          <w:lang w:val="en-US"/>
        </w:rPr>
        <w:t xml:space="preserve"> = 60;</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Ref = 1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Before calling the ChangeOut method the numberOut is unassigned"</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Out(</w:t>
      </w:r>
      <w:proofErr w:type="gramEnd"/>
      <w:r>
        <w:rPr>
          <w:rFonts w:ascii="Consolas" w:hAnsi="Consolas" w:cs="Consolas"/>
          <w:color w:val="0000FF"/>
          <w:sz w:val="19"/>
          <w:szCs w:val="19"/>
          <w:lang w:val="en-US"/>
        </w:rPr>
        <w:t>ou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 w:rsidR="001B7BE6" w:rsidRDefault="001B7BE6" w:rsidP="001B7BE6">
      <w:r>
        <w:rPr>
          <w:noProof/>
          <w:lang w:eastAsia="sr-Latn-RS"/>
        </w:rPr>
        <w:drawing>
          <wp:inline distT="0" distB="0" distL="0" distR="0">
            <wp:extent cx="5087060" cy="133368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1-RefOut-SendingValueParamsWithRefOut.png"/>
                    <pic:cNvPicPr/>
                  </pic:nvPicPr>
                  <pic:blipFill>
                    <a:blip r:embed="rId43">
                      <a:extLst>
                        <a:ext uri="{28A0092B-C50C-407E-A947-70E740481C1C}">
                          <a14:useLocalDpi xmlns:a14="http://schemas.microsoft.com/office/drawing/2010/main" val="0"/>
                        </a:ext>
                      </a:extLst>
                    </a:blip>
                    <a:stretch>
                      <a:fillRect/>
                    </a:stretch>
                  </pic:blipFill>
                  <pic:spPr>
                    <a:xfrm>
                      <a:off x="0" y="0"/>
                      <a:ext cx="5087060" cy="1333686"/>
                    </a:xfrm>
                    <a:prstGeom prst="rect">
                      <a:avLst/>
                    </a:prstGeom>
                  </pic:spPr>
                </pic:pic>
              </a:graphicData>
            </a:graphic>
          </wp:inline>
        </w:drawing>
      </w:r>
    </w:p>
    <w:p w:rsidR="001B7BE6" w:rsidRDefault="009E6568" w:rsidP="005028B9">
      <w:pPr>
        <w:pStyle w:val="Heading2"/>
      </w:pPr>
      <w:r>
        <w:t>Example 2 for the Reference</w:t>
      </w:r>
      <w:r w:rsidR="005028B9">
        <w:t xml:space="preserve"> Type</w:t>
      </w:r>
    </w:p>
    <w:p w:rsidR="005028B9" w:rsidRDefault="005028B9" w:rsidP="005028B9">
      <w:r>
        <w:t xml:space="preserve">We </w:t>
      </w:r>
      <w:r w:rsidR="00C13276">
        <w:t>have learned</w:t>
      </w:r>
      <w:r>
        <w:t xml:space="preserve"> from the previous post about ty</w:t>
      </w:r>
      <w:r w:rsidR="00C13276">
        <w:t>pes, that the reference type</w:t>
      </w:r>
      <w:r w:rsidR="009E6568">
        <w:t xml:space="preserve"> </w:t>
      </w:r>
      <w:r w:rsidR="009E6568" w:rsidRPr="009E6568">
        <w:rPr>
          <w:noProof/>
        </w:rPr>
        <w:t>do</w:t>
      </w:r>
      <w:r w:rsidR="00C13276">
        <w:rPr>
          <w:noProof/>
        </w:rPr>
        <w:t>es</w:t>
      </w:r>
      <w:r w:rsidR="009E6568" w:rsidRPr="009E6568">
        <w:rPr>
          <w:noProof/>
        </w:rPr>
        <w:t>n’t</w:t>
      </w:r>
      <w:r>
        <w:t xml:space="preserve"> store </w:t>
      </w:r>
      <w:r w:rsidR="00C13276">
        <w:t>its</w:t>
      </w:r>
      <w:r>
        <w:t xml:space="preserve"> value inside </w:t>
      </w:r>
      <w:r w:rsidR="00C13276">
        <w:t>its</w:t>
      </w:r>
      <w:r>
        <w:t xml:space="preserve"> own memory location but the address towards the memory location where the value is stored.</w:t>
      </w:r>
      <w:r w:rsidR="009E6568">
        <w:t xml:space="preserve"> Therefore when we send an argument as a reference type to the method and change that parameter, the original value is changed. This is because we are not sending the copy of the value but the copy of the address that </w:t>
      </w:r>
      <w:r w:rsidR="009E6568" w:rsidRPr="009E6568">
        <w:rPr>
          <w:noProof/>
        </w:rPr>
        <w:t>point</w:t>
      </w:r>
      <w:r w:rsidR="009E6568">
        <w:rPr>
          <w:noProof/>
        </w:rPr>
        <w:t>s</w:t>
      </w:r>
      <w:r w:rsidR="009E6568">
        <w:t xml:space="preserve"> to the original value. This is the same thing as when we use the ref keyword with the value types.</w:t>
      </w:r>
    </w:p>
    <w:p w:rsidR="009E6568" w:rsidRDefault="009E6568" w:rsidP="005028B9">
      <w:r w:rsidRPr="009E6568">
        <w:rPr>
          <w:noProof/>
        </w:rPr>
        <w:t>Still</w:t>
      </w:r>
      <w:r>
        <w:rPr>
          <w:noProof/>
        </w:rPr>
        <w:t>,</w:t>
      </w:r>
      <w:r>
        <w:t xml:space="preserve"> we can use the ref keyword with the reference types if we want to create a new object with the same address.</w:t>
      </w:r>
    </w:p>
    <w:p w:rsidR="009E6568" w:rsidRDefault="009E6568" w:rsidP="005028B9">
      <w:r>
        <w:t>Let’s see all of this in an exampl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Color(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Color = Color.Gre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Color method the color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outRef(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out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Yellow);</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Color.Blu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Color(</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th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outRef(</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E6568" w:rsidRDefault="000051F4" w:rsidP="000051F4">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A1062" w:rsidRDefault="007A1062" w:rsidP="000051F4">
      <w:r>
        <w:rPr>
          <w:noProof/>
          <w:lang w:eastAsia="sr-Latn-RS"/>
        </w:rPr>
        <w:drawing>
          <wp:inline distT="0" distB="0" distL="0" distR="0">
            <wp:extent cx="5760720" cy="1539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2-RefOut-SendingRefParamsWithRefOut.png"/>
                    <pic:cNvPicPr/>
                  </pic:nvPicPr>
                  <pic:blipFill>
                    <a:blip r:embed="rId44">
                      <a:extLst>
                        <a:ext uri="{28A0092B-C50C-407E-A947-70E740481C1C}">
                          <a14:useLocalDpi xmlns:a14="http://schemas.microsoft.com/office/drawing/2010/main" val="0"/>
                        </a:ext>
                      </a:extLst>
                    </a:blip>
                    <a:stretch>
                      <a:fillRect/>
                    </a:stretch>
                  </pic:blipFill>
                  <pic:spPr>
                    <a:xfrm>
                      <a:off x="0" y="0"/>
                      <a:ext cx="5760720" cy="1539875"/>
                    </a:xfrm>
                    <a:prstGeom prst="rect">
                      <a:avLst/>
                    </a:prstGeom>
                  </pic:spPr>
                </pic:pic>
              </a:graphicData>
            </a:graphic>
          </wp:inline>
        </w:drawing>
      </w:r>
    </w:p>
    <w:p w:rsidR="007A1062" w:rsidRDefault="007A1062" w:rsidP="000051F4">
      <w:r>
        <w:t xml:space="preserve">In the first </w:t>
      </w:r>
      <w:r w:rsidRPr="007A1062">
        <w:rPr>
          <w:noProof/>
        </w:rPr>
        <w:t>method</w:t>
      </w:r>
      <w:r>
        <w:rPr>
          <w:noProof/>
        </w:rPr>
        <w:t>,</w:t>
      </w:r>
      <w:r>
        <w:t xml:space="preserve"> we are not using the ref keyword but the value is </w:t>
      </w:r>
      <w:r w:rsidRPr="007A1062">
        <w:rPr>
          <w:noProof/>
        </w:rPr>
        <w:t>changed</w:t>
      </w:r>
      <w:r>
        <w:t xml:space="preserve"> because we </w:t>
      </w:r>
      <w:r w:rsidR="00171D42">
        <w:t>pass</w:t>
      </w:r>
      <w:r w:rsidR="006F2A59">
        <w:t xml:space="preserve"> </w:t>
      </w:r>
      <w:r>
        <w:t xml:space="preserve">the copy of the address </w:t>
      </w:r>
      <w:r w:rsidR="006F2A59">
        <w:t>in which</w:t>
      </w:r>
      <w:r>
        <w:t xml:space="preserve"> the original value is stored. In the second method, the original value stays the same because we create a new object inside method thus the new </w:t>
      </w:r>
      <w:r w:rsidR="006F2A59">
        <w:t xml:space="preserve">memory </w:t>
      </w:r>
      <w:r>
        <w:t>address</w:t>
      </w:r>
      <w:r w:rsidR="006F2A59">
        <w:t xml:space="preserve"> is allocated</w:t>
      </w:r>
      <w:r>
        <w:t xml:space="preserve">. But in the third </w:t>
      </w:r>
      <w:r w:rsidRPr="007A1062">
        <w:rPr>
          <w:noProof/>
        </w:rPr>
        <w:t>method</w:t>
      </w:r>
      <w:r>
        <w:rPr>
          <w:noProof/>
        </w:rPr>
        <w:t>,</w:t>
      </w:r>
      <w:r>
        <w:t xml:space="preserve"> we are using the ref keyword and the </w:t>
      </w:r>
      <w:r w:rsidRPr="007A1062">
        <w:rPr>
          <w:noProof/>
        </w:rPr>
        <w:t>origin</w:t>
      </w:r>
      <w:r>
        <w:rPr>
          <w:noProof/>
        </w:rPr>
        <w:t>al</w:t>
      </w:r>
      <w:r>
        <w:t xml:space="preserve"> value changes </w:t>
      </w:r>
      <w:r w:rsidRPr="007A1062">
        <w:rPr>
          <w:noProof/>
        </w:rPr>
        <w:t>bec</w:t>
      </w:r>
      <w:r>
        <w:rPr>
          <w:noProof/>
        </w:rPr>
        <w:t>au</w:t>
      </w:r>
      <w:r w:rsidRPr="007A1062">
        <w:rPr>
          <w:noProof/>
        </w:rPr>
        <w:t>se</w:t>
      </w:r>
      <w:r>
        <w:t xml:space="preserve"> with the ref keyword we are </w:t>
      </w:r>
      <w:r w:rsidRPr="007A1062">
        <w:rPr>
          <w:noProof/>
        </w:rPr>
        <w:t>copy</w:t>
      </w:r>
      <w:r>
        <w:rPr>
          <w:noProof/>
        </w:rPr>
        <w:t>i</w:t>
      </w:r>
      <w:r w:rsidRPr="007A1062">
        <w:rPr>
          <w:noProof/>
        </w:rPr>
        <w:t>ng</w:t>
      </w:r>
      <w:r>
        <w:t xml:space="preserve"> the same address to </w:t>
      </w:r>
      <w:r w:rsidR="00C13276">
        <w:t>a</w:t>
      </w:r>
      <w:r>
        <w:t xml:space="preserve"> new object.</w:t>
      </w:r>
    </w:p>
    <w:p w:rsidR="007A1062" w:rsidRDefault="007A1062" w:rsidP="007A1062">
      <w:pPr>
        <w:pStyle w:val="Heading2"/>
      </w:pPr>
      <w:r>
        <w:t>Conclusion</w:t>
      </w:r>
    </w:p>
    <w:p w:rsidR="007A1062" w:rsidRPr="007A1062" w:rsidRDefault="007A1062" w:rsidP="007A1062">
      <w:r>
        <w:t xml:space="preserve">Now we know how to use ref and out keywords with </w:t>
      </w:r>
      <w:r w:rsidRPr="007A1062">
        <w:rPr>
          <w:noProof/>
        </w:rPr>
        <w:t>the value</w:t>
      </w:r>
      <w:r>
        <w:t xml:space="preserve"> and reference types. This is </w:t>
      </w:r>
      <w:r w:rsidRPr="007A1062">
        <w:rPr>
          <w:noProof/>
        </w:rPr>
        <w:t>quite</w:t>
      </w:r>
      <w:r>
        <w:rPr>
          <w:noProof/>
        </w:rPr>
        <w:t xml:space="preserve"> a</w:t>
      </w:r>
      <w:r>
        <w:t xml:space="preserve"> </w:t>
      </w:r>
      <w:r w:rsidRPr="007A1062">
        <w:rPr>
          <w:noProof/>
        </w:rPr>
        <w:t>useful</w:t>
      </w:r>
      <w:r>
        <w:t xml:space="preserve"> feature in C#, thus knowing how to work with those keywords is an advantage for the developers.</w:t>
      </w:r>
    </w:p>
    <w:p w:rsidR="003B7CD1" w:rsidRDefault="00796C5B" w:rsidP="00796C5B">
      <w:pPr>
        <w:pStyle w:val="Heading1"/>
      </w:pPr>
      <w:r>
        <w:lastRenderedPageBreak/>
        <w:t>Recursion and Recursive Methods</w:t>
      </w:r>
    </w:p>
    <w:p w:rsidR="00796C5B" w:rsidRDefault="00796C5B" w:rsidP="00796C5B">
      <w:r w:rsidRPr="00796C5B">
        <w:t>Recursion is a concept in which method call</w:t>
      </w:r>
      <w:r w:rsidR="00AF2517">
        <w:t>s</w:t>
      </w:r>
      <w:r w:rsidRPr="00796C5B">
        <w:t xml:space="preserve"> itself. Every recursive method needs to be terminated, therefore, we need to write a condition in which we check is the termination condition satisfied. If we don't do that, a recursive method will </w:t>
      </w:r>
      <w:r w:rsidR="006F2A59">
        <w:t>end up calling itself endlessly.</w:t>
      </w:r>
    </w:p>
    <w:p w:rsidR="00796C5B" w:rsidRDefault="00796C5B" w:rsidP="00796C5B">
      <w:r>
        <w:t xml:space="preserve">Example 1: </w:t>
      </w:r>
      <w:r w:rsidRPr="00796C5B">
        <w:t>Create an application which calculates the sum of all the numbers from n to m recursivel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CalculateSumRecursively</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n, </w:t>
      </w:r>
      <w:r>
        <w:rPr>
          <w:rFonts w:ascii="Consolas" w:hAnsi="Consolas" w:cs="Consolas"/>
          <w:color w:val="0000FF"/>
          <w:sz w:val="19"/>
          <w:szCs w:val="19"/>
        </w:rPr>
        <w:t>int</w:t>
      </w:r>
      <w:r>
        <w:rPr>
          <w:rFonts w:ascii="Consolas" w:hAnsi="Consolas" w:cs="Consolas"/>
          <w:color w:val="000000"/>
          <w:sz w:val="19"/>
          <w:szCs w:val="19"/>
        </w:rPr>
        <w:t xml:space="preserve">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n;</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 &lt;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n: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m: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704A" w:rsidRDefault="00796C5B" w:rsidP="00796C5B">
      <w:r>
        <w:rPr>
          <w:rFonts w:ascii="Consolas" w:hAnsi="Consolas" w:cs="Consolas"/>
          <w:color w:val="000000"/>
          <w:sz w:val="19"/>
          <w:szCs w:val="19"/>
        </w:rPr>
        <w:t xml:space="preserve">    }</w:t>
      </w:r>
    </w:p>
    <w:p w:rsidR="00796C5B" w:rsidRDefault="0025704A" w:rsidP="0025704A">
      <w:r>
        <w:rPr>
          <w:noProof/>
          <w:lang w:eastAsia="sr-Latn-RS"/>
        </w:rPr>
        <w:drawing>
          <wp:inline distT="0" distB="0" distL="0" distR="0">
            <wp:extent cx="3248478" cy="14098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3-Recursion.png"/>
                    <pic:cNvPicPr/>
                  </pic:nvPicPr>
                  <pic:blipFill>
                    <a:blip r:embed="rId45">
                      <a:extLst>
                        <a:ext uri="{28A0092B-C50C-407E-A947-70E740481C1C}">
                          <a14:useLocalDpi xmlns:a14="http://schemas.microsoft.com/office/drawing/2010/main" val="0"/>
                        </a:ext>
                      </a:extLst>
                    </a:blip>
                    <a:stretch>
                      <a:fillRect/>
                    </a:stretch>
                  </pic:blipFill>
                  <pic:spPr>
                    <a:xfrm>
                      <a:off x="0" y="0"/>
                      <a:ext cx="3248478" cy="1409897"/>
                    </a:xfrm>
                    <a:prstGeom prst="rect">
                      <a:avLst/>
                    </a:prstGeom>
                  </pic:spPr>
                </pic:pic>
              </a:graphicData>
            </a:graphic>
          </wp:inline>
        </w:drawing>
      </w:r>
    </w:p>
    <w:p w:rsidR="0025704A" w:rsidRDefault="0025704A" w:rsidP="0025704A">
      <w:pPr>
        <w:pStyle w:val="Heading2"/>
      </w:pPr>
      <w:r>
        <w:t>Code Explanation</w:t>
      </w:r>
    </w:p>
    <w:p w:rsidR="00A1563B" w:rsidRDefault="00A1563B" w:rsidP="00A1563B">
      <w:r>
        <w:t>The method CalculateSumRecursively is our recursive method that calculates the sum of the numbers from "n" to "m". The first thing we do is to set our sum to the value of n. Then, we check if the value of n is less then the value of m. If it is we increase the value of n by 1 and add to our sum a result of the same method but with the increased n. If it is not, we just return the value of the sum variable.</w:t>
      </w:r>
    </w:p>
    <w:p w:rsidR="00A1563B" w:rsidRDefault="00A1563B" w:rsidP="00A1563B">
      <w:r>
        <w:t xml:space="preserve">The C# will reserve a memory storage for every recursive method so that the values from the previous method are not overridden. </w:t>
      </w:r>
    </w:p>
    <w:p w:rsidR="0025704A" w:rsidRDefault="00A1563B" w:rsidP="00A1563B">
      <w:r>
        <w:lastRenderedPageBreak/>
        <w:t>So let's see our example through the diagram:</w:t>
      </w:r>
    </w:p>
    <w:p w:rsidR="00A1563B" w:rsidRDefault="0024230E" w:rsidP="00A1563B">
      <w:r>
        <w:rPr>
          <w:noProof/>
          <w:lang w:eastAsia="sr-Latn-RS"/>
        </w:rPr>
        <w:drawing>
          <wp:inline distT="0" distB="0" distL="0" distR="0">
            <wp:extent cx="5760720" cy="46761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4-RecursionGraph.png"/>
                    <pic:cNvPicPr/>
                  </pic:nvPicPr>
                  <pic:blipFill>
                    <a:blip r:embed="rId46">
                      <a:extLst>
                        <a:ext uri="{28A0092B-C50C-407E-A947-70E740481C1C}">
                          <a14:useLocalDpi xmlns:a14="http://schemas.microsoft.com/office/drawing/2010/main" val="0"/>
                        </a:ext>
                      </a:extLst>
                    </a:blip>
                    <a:stretch>
                      <a:fillRect/>
                    </a:stretch>
                  </pic:blipFill>
                  <pic:spPr>
                    <a:xfrm>
                      <a:off x="0" y="0"/>
                      <a:ext cx="5760720" cy="4676140"/>
                    </a:xfrm>
                    <a:prstGeom prst="rect">
                      <a:avLst/>
                    </a:prstGeom>
                  </pic:spPr>
                </pic:pic>
              </a:graphicData>
            </a:graphic>
          </wp:inline>
        </w:drawing>
      </w:r>
    </w:p>
    <w:p w:rsidR="0024230E" w:rsidRDefault="0024230E" w:rsidP="0024230E">
      <w:pPr>
        <w:pStyle w:val="Heading2"/>
      </w:pPr>
      <w:r>
        <w:t>Additional Example</w:t>
      </w:r>
    </w:p>
    <w:p w:rsidR="0024230E" w:rsidRDefault="0024230E" w:rsidP="0024230E">
      <w:r>
        <w:t xml:space="preserve">Let’s practice some more with the Example2: </w:t>
      </w:r>
      <w:r w:rsidR="00BF756E">
        <w:t xml:space="preserve">Create an application which prints out how many times the number can be </w:t>
      </w:r>
      <w:r w:rsidR="00BF756E" w:rsidRPr="006E23F4">
        <w:rPr>
          <w:noProof/>
        </w:rPr>
        <w:t>d</w:t>
      </w:r>
      <w:r w:rsidR="006E23F4">
        <w:rPr>
          <w:noProof/>
        </w:rPr>
        <w:t>i</w:t>
      </w:r>
      <w:r w:rsidR="00BF756E" w:rsidRPr="006E23F4">
        <w:rPr>
          <w:noProof/>
        </w:rPr>
        <w:t>vided</w:t>
      </w:r>
      <w:r w:rsidR="00BF756E">
        <w:t xml:space="preserve"> by 2:</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Divisions(</w:t>
      </w:r>
      <w:r>
        <w:rPr>
          <w:rFonts w:ascii="Consolas" w:hAnsi="Consolas" w:cs="Consolas"/>
          <w:color w:val="0000FF"/>
          <w:sz w:val="19"/>
          <w:szCs w:val="19"/>
        </w:rPr>
        <w:t>double</w:t>
      </w:r>
      <w:r>
        <w:rPr>
          <w:rFonts w:ascii="Consolas" w:hAnsi="Consolas" w:cs="Consolas"/>
          <w:color w:val="000000"/>
          <w:sz w:val="19"/>
          <w:szCs w:val="19"/>
        </w:rPr>
        <w:t xml:space="preserve"> 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umber % 2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2;</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number = Convert.ToDouble(Console.ReadLine());</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nt</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otal number of divisions: </w:t>
      </w:r>
      <w:r>
        <w:rPr>
          <w:rFonts w:ascii="Consolas" w:hAnsi="Consolas" w:cs="Consolas"/>
          <w:color w:val="000000"/>
          <w:sz w:val="19"/>
          <w:szCs w:val="19"/>
        </w:rPr>
        <w:t>{count}</w:t>
      </w:r>
      <w:r>
        <w:rPr>
          <w:rFonts w:ascii="Consolas" w:hAnsi="Consolas" w:cs="Consolas"/>
          <w:color w:val="A31515"/>
          <w:sz w:val="19"/>
          <w:szCs w:val="19"/>
        </w:rPr>
        <w:t>"</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743E" w:rsidRDefault="00BF756E" w:rsidP="00BF756E">
      <w:r>
        <w:rPr>
          <w:rFonts w:ascii="Consolas" w:hAnsi="Consolas" w:cs="Consolas"/>
          <w:color w:val="000000"/>
          <w:sz w:val="19"/>
          <w:szCs w:val="19"/>
        </w:rPr>
        <w:t xml:space="preserve">    }</w:t>
      </w:r>
    </w:p>
    <w:p w:rsidR="00BF756E" w:rsidRDefault="00F7743E" w:rsidP="00F7743E">
      <w:r>
        <w:t>Excellent.</w:t>
      </w:r>
    </w:p>
    <w:p w:rsidR="00F7743E" w:rsidRDefault="00F7743E" w:rsidP="00F7743E">
      <w:r>
        <w:t xml:space="preserve">Now we have a good knowledge </w:t>
      </w:r>
      <w:r w:rsidR="006E23F4">
        <w:rPr>
          <w:noProof/>
        </w:rPr>
        <w:t>of</w:t>
      </w:r>
      <w:r>
        <w:t xml:space="preserve"> recursion and recursive methods.</w:t>
      </w:r>
    </w:p>
    <w:p w:rsidR="00C1725F" w:rsidRDefault="00C1725F" w:rsidP="00F7743E"/>
    <w:p w:rsidR="00C1725F" w:rsidRDefault="00C1725F" w:rsidP="00C1725F">
      <w:pPr>
        <w:pStyle w:val="Heading1"/>
      </w:pPr>
      <w:r>
        <w:t>Arrays</w:t>
      </w:r>
    </w:p>
    <w:p w:rsidR="00C1725F" w:rsidRDefault="006E23F4" w:rsidP="00C1725F">
      <w:r>
        <w:t xml:space="preserve">We often have a </w:t>
      </w:r>
      <w:r w:rsidRPr="006E23F4">
        <w:rPr>
          <w:noProof/>
        </w:rPr>
        <w:t>situation</w:t>
      </w:r>
      <w:r>
        <w:t xml:space="preserve"> where we need to use a couple variables of the same type and to execute the same operation on each of them. Imagine if we need </w:t>
      </w:r>
      <w:r w:rsidRPr="006E23F4">
        <w:rPr>
          <w:noProof/>
        </w:rPr>
        <w:t>hundreds</w:t>
      </w:r>
      <w:r>
        <w:t xml:space="preserve"> of </w:t>
      </w:r>
      <w:r w:rsidR="00D6767C">
        <w:t>variables</w:t>
      </w:r>
      <w:r>
        <w:t xml:space="preserve"> or even more,</w:t>
      </w:r>
      <w:r w:rsidR="00D6767C">
        <w:t xml:space="preserve"> </w:t>
      </w:r>
      <w:r>
        <w:t xml:space="preserve">well we </w:t>
      </w:r>
      <w:r w:rsidR="00D6767C">
        <w:t>can agree upon a fact</w:t>
      </w:r>
      <w:r>
        <w:t xml:space="preserve"> that creating a </w:t>
      </w:r>
      <w:r w:rsidRPr="006E23F4">
        <w:rPr>
          <w:noProof/>
        </w:rPr>
        <w:t>hund</w:t>
      </w:r>
      <w:r>
        <w:rPr>
          <w:noProof/>
        </w:rPr>
        <w:t>re</w:t>
      </w:r>
      <w:r w:rsidRPr="006E23F4">
        <w:rPr>
          <w:noProof/>
        </w:rPr>
        <w:t>d</w:t>
      </w:r>
      <w:r>
        <w:t xml:space="preserve"> variables of</w:t>
      </w:r>
      <w:r w:rsidR="00983855">
        <w:t xml:space="preserve"> the same type</w:t>
      </w:r>
      <w:r>
        <w:t xml:space="preserve"> is not a solution.</w:t>
      </w:r>
    </w:p>
    <w:p w:rsidR="006E23F4" w:rsidRDefault="00337E90" w:rsidP="00C1725F">
      <w:r>
        <w:rPr>
          <w:noProof/>
        </w:rPr>
        <w:t>Fortunately</w:t>
      </w:r>
      <w:r w:rsidR="006E23F4">
        <w:rPr>
          <w:noProof/>
        </w:rPr>
        <w:t xml:space="preserve">, C# </w:t>
      </w:r>
      <w:r w:rsidR="006E23F4" w:rsidRPr="006E23F4">
        <w:rPr>
          <w:noProof/>
        </w:rPr>
        <w:t>provide</w:t>
      </w:r>
      <w:r w:rsidR="006E23F4">
        <w:rPr>
          <w:noProof/>
        </w:rPr>
        <w:t>s us with the complex type named array.</w:t>
      </w:r>
      <w:r w:rsidR="006E23F4">
        <w:t xml:space="preserve"> </w:t>
      </w:r>
    </w:p>
    <w:p w:rsidR="006E23F4" w:rsidRPr="005F5167" w:rsidRDefault="006E23F4" w:rsidP="00C1725F">
      <w:r>
        <w:t xml:space="preserve">Arrays are the reference data types that consist of </w:t>
      </w:r>
      <w:r>
        <w:rPr>
          <w:noProof/>
        </w:rPr>
        <w:t>data</w:t>
      </w:r>
      <w:r>
        <w:t xml:space="preserve"> of the same type, arranged in the</w:t>
      </w:r>
      <w:ins w:id="26" w:author="Marinko Spasojevic" w:date="2018-07-18T08:41:00Z">
        <w:r w:rsidR="00DD01D6">
          <w:t xml:space="preserve"> </w:t>
        </w:r>
      </w:ins>
      <w:r w:rsidR="00DD01D6">
        <w:t>sequential collection</w:t>
      </w:r>
      <w:r>
        <w:t xml:space="preserve">. We can access any information inside an array by stating the name of the array and the position of the data. </w:t>
      </w:r>
      <w:r w:rsidR="009A6FBE">
        <w:t xml:space="preserve">The data position inside an array is called </w:t>
      </w:r>
      <w:r w:rsidR="009A6FBE" w:rsidRPr="009A6FBE">
        <w:rPr>
          <w:b/>
        </w:rPr>
        <w:t>Index</w:t>
      </w:r>
      <w:r w:rsidR="009A6FBE">
        <w:rPr>
          <w:b/>
        </w:rPr>
        <w:t>.</w:t>
      </w:r>
      <w:r w:rsidR="005F5167">
        <w:rPr>
          <w:b/>
        </w:rPr>
        <w:t xml:space="preserve"> </w:t>
      </w:r>
      <w:r w:rsidR="005F5167">
        <w:t xml:space="preserve">In arrays indexes are </w:t>
      </w:r>
      <w:r w:rsidR="005F5167" w:rsidRPr="005F5167">
        <w:rPr>
          <w:noProof/>
        </w:rPr>
        <w:t>zero</w:t>
      </w:r>
      <w:r w:rsidR="005F5167">
        <w:rPr>
          <w:noProof/>
        </w:rPr>
        <w:t>-</w:t>
      </w:r>
      <w:r w:rsidR="005F5167" w:rsidRPr="005F5167">
        <w:rPr>
          <w:noProof/>
        </w:rPr>
        <w:t>based</w:t>
      </w:r>
      <w:r w:rsidR="005F5167">
        <w:t xml:space="preserve">. That </w:t>
      </w:r>
      <w:r w:rsidR="005F5167" w:rsidRPr="005F5167">
        <w:rPr>
          <w:noProof/>
        </w:rPr>
        <w:t>me</w:t>
      </w:r>
      <w:r w:rsidR="005F5167">
        <w:rPr>
          <w:noProof/>
        </w:rPr>
        <w:t>an</w:t>
      </w:r>
      <w:r w:rsidR="005F5167" w:rsidRPr="005F5167">
        <w:rPr>
          <w:noProof/>
        </w:rPr>
        <w:t>s</w:t>
      </w:r>
      <w:r w:rsidR="005F5167">
        <w:t xml:space="preserve"> that the </w:t>
      </w:r>
      <w:r w:rsidR="005F5167" w:rsidRPr="005F5167">
        <w:rPr>
          <w:noProof/>
        </w:rPr>
        <w:t>first</w:t>
      </w:r>
      <w:r w:rsidR="005F5167">
        <w:t xml:space="preserve"> element is stored on the zero index and the last element is on the array</w:t>
      </w:r>
      <w:del w:id="27" w:author="Vlada" w:date="2018-07-16T23:36:00Z">
        <w:r w:rsidR="005F5167" w:rsidRPr="005F5167" w:rsidDel="00337E90">
          <w:rPr>
            <w:noProof/>
          </w:rPr>
          <w:delText>.</w:delText>
        </w:r>
      </w:del>
      <w:r w:rsidR="005F5167">
        <w:rPr>
          <w:noProof/>
        </w:rPr>
        <w:t xml:space="preserve"> </w:t>
      </w:r>
      <w:r w:rsidR="005F5167" w:rsidRPr="005F5167">
        <w:rPr>
          <w:noProof/>
        </w:rPr>
        <w:t>Length</w:t>
      </w:r>
      <w:r w:rsidR="005F5167">
        <w:t xml:space="preserve"> – 1 index. So, if our array has </w:t>
      </w:r>
      <w:r w:rsidR="005F5167" w:rsidRPr="005F5167">
        <w:rPr>
          <w:noProof/>
        </w:rPr>
        <w:t>5</w:t>
      </w:r>
      <w:r w:rsidR="005F5167">
        <w:t xml:space="preserve"> elements, indexes are addressed from 0 to 4.</w:t>
      </w:r>
    </w:p>
    <w:p w:rsidR="009A6FBE" w:rsidRDefault="009A6FBE" w:rsidP="009A6FBE">
      <w:pPr>
        <w:pStyle w:val="Heading2"/>
      </w:pPr>
      <w:r>
        <w:t>Array Declaration and Initialization</w:t>
      </w:r>
    </w:p>
    <w:p w:rsidR="009A6FBE" w:rsidRDefault="009A6FBE" w:rsidP="009A6FBE">
      <w:r>
        <w:t>To declare an array</w:t>
      </w:r>
      <w:r w:rsidR="00A82535">
        <w:t xml:space="preserve"> we state the type of that array then the square brackets and finally the name of that array:</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numbers;</w:t>
      </w:r>
    </w:p>
    <w:p w:rsidR="00A82535" w:rsidRPr="009A6FBE" w:rsidRDefault="00A82535" w:rsidP="00A82535">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w:t>
      </w:r>
      <w:r>
        <w:rPr>
          <w:rFonts w:ascii="Consolas" w:hAnsi="Consolas" w:cs="Consolas"/>
          <w:noProof/>
          <w:color w:val="000000"/>
          <w:sz w:val="19"/>
          <w:szCs w:val="19"/>
          <w:lang w:val="en-US"/>
        </w:rPr>
        <w:t>pens</w:t>
      </w:r>
      <w:r>
        <w:rPr>
          <w:rFonts w:ascii="Consolas" w:hAnsi="Consolas" w:cs="Consolas"/>
          <w:color w:val="000000"/>
          <w:sz w:val="19"/>
          <w:szCs w:val="19"/>
          <w:lang w:val="en-US"/>
        </w:rPr>
        <w:t>;</w:t>
      </w:r>
    </w:p>
    <w:p w:rsidR="006E23F4" w:rsidRDefault="00A82535" w:rsidP="00C1725F">
      <w:pPr>
        <w:rPr>
          <w:b/>
        </w:rPr>
      </w:pPr>
      <w:r>
        <w:rPr>
          <w:b/>
          <w:noProof/>
        </w:rPr>
        <w:t>The i</w:t>
      </w:r>
      <w:r w:rsidRPr="00A82535">
        <w:rPr>
          <w:b/>
          <w:noProof/>
        </w:rPr>
        <w:t>mportant</w:t>
      </w:r>
      <w:r w:rsidRPr="00A82535">
        <w:rPr>
          <w:b/>
        </w:rPr>
        <w:t xml:space="preserve"> thing to know is that no matter whether we store the reference type or the value type data inside an array, </w:t>
      </w:r>
      <w:r>
        <w:rPr>
          <w:b/>
        </w:rPr>
        <w:t xml:space="preserve">the </w:t>
      </w:r>
      <w:r w:rsidRPr="00A82535">
        <w:rPr>
          <w:b/>
          <w:noProof/>
        </w:rPr>
        <w:t>array</w:t>
      </w:r>
      <w:r w:rsidRPr="00A82535">
        <w:rPr>
          <w:b/>
        </w:rPr>
        <w:t xml:space="preserve"> is always a reference data type.</w:t>
      </w:r>
    </w:p>
    <w:p w:rsidR="00A82535" w:rsidRDefault="00A82535" w:rsidP="00C1725F">
      <w:r>
        <w:t xml:space="preserve">To initialize our arrays we need to write a new keyword then the </w:t>
      </w:r>
      <w:r w:rsidR="000B366E">
        <w:t xml:space="preserve">data </w:t>
      </w:r>
      <w:r>
        <w:t>type and finally the square brackets with the array capacity inside:</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w:t>
      </w:r>
    </w:p>
    <w:p w:rsidR="00A82535" w:rsidRDefault="00A82535" w:rsidP="00A82535">
      <w:proofErr w:type="gramStart"/>
      <w:r>
        <w:rPr>
          <w:rFonts w:ascii="Consolas" w:hAnsi="Consolas" w:cs="Consolas"/>
          <w:color w:val="000000"/>
          <w:sz w:val="19"/>
          <w:szCs w:val="19"/>
          <w:lang w:val="en-US"/>
        </w:rPr>
        <w:t>pen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5];</w:t>
      </w:r>
    </w:p>
    <w:p w:rsidR="00A82535" w:rsidRDefault="00A82535" w:rsidP="00A82535">
      <w:pPr>
        <w:rPr>
          <w:noProof/>
        </w:rPr>
      </w:pPr>
      <w:r>
        <w:t>In a first example, we store the int type (</w:t>
      </w:r>
      <w:r w:rsidRPr="00A82535">
        <w:rPr>
          <w:noProof/>
        </w:rPr>
        <w:t>va</w:t>
      </w:r>
      <w:r>
        <w:rPr>
          <w:noProof/>
        </w:rPr>
        <w:t>lu</w:t>
      </w:r>
      <w:r w:rsidRPr="00A82535">
        <w:rPr>
          <w:noProof/>
        </w:rPr>
        <w:t>e</w:t>
      </w:r>
      <w:r>
        <w:t xml:space="preserve"> type) inside the numbers array thus reserving the space in our memory for five integers. But in the second </w:t>
      </w:r>
      <w:r w:rsidRPr="00A82535">
        <w:rPr>
          <w:noProof/>
        </w:rPr>
        <w:t>example</w:t>
      </w:r>
      <w:r>
        <w:rPr>
          <w:noProof/>
        </w:rPr>
        <w:t>,</w:t>
      </w:r>
      <w:r>
        <w:t xml:space="preserve"> we are reserving the space in our memory for five Pen types (reference types) so we are not </w:t>
      </w:r>
      <w:r w:rsidRPr="00A82535">
        <w:rPr>
          <w:noProof/>
        </w:rPr>
        <w:t>storing their values bat the</w:t>
      </w:r>
      <w:r>
        <w:rPr>
          <w:noProof/>
        </w:rPr>
        <w:t>ir</w:t>
      </w:r>
      <w:r w:rsidRPr="00A82535">
        <w:rPr>
          <w:noProof/>
        </w:rPr>
        <w:t xml:space="preserve"> references</w:t>
      </w:r>
      <w:r>
        <w:rPr>
          <w:noProof/>
        </w:rPr>
        <w:t xml:space="preserve">. All the Pen values are </w:t>
      </w:r>
      <w:r w:rsidRPr="00A82535">
        <w:rPr>
          <w:noProof/>
        </w:rPr>
        <w:t>null</w:t>
      </w:r>
      <w:r>
        <w:rPr>
          <w:noProof/>
        </w:rPr>
        <w:t xml:space="preserve"> for now.</w:t>
      </w:r>
    </w:p>
    <w:p w:rsidR="00A82535" w:rsidRDefault="005F5167" w:rsidP="00A82535">
      <w:r>
        <w:t xml:space="preserve">Until now, we have just allocated the memory for our values, we didn’t actually add those values at all. So, to finish the initialization process we need to add values to our arrays. The most common way is to </w:t>
      </w:r>
      <w:r w:rsidRPr="005F5167">
        <w:rPr>
          <w:noProof/>
        </w:rPr>
        <w:t>dec</w:t>
      </w:r>
      <w:r>
        <w:rPr>
          <w:noProof/>
        </w:rPr>
        <w:t>la</w:t>
      </w:r>
      <w:r w:rsidRPr="005F5167">
        <w:rPr>
          <w:noProof/>
        </w:rPr>
        <w:t>re</w:t>
      </w:r>
      <w:r>
        <w:t>, allocate and initialize an array in one line of code:</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5F5167" w:rsidRDefault="005F5167" w:rsidP="005F5167">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pen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3]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Green),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Blue) };</w:t>
      </w:r>
    </w:p>
    <w:p w:rsidR="005F5167" w:rsidRDefault="005F5167" w:rsidP="00A82535">
      <w:r>
        <w:t>We can use the indexes as well, to populate an array:</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lastRenderedPageBreak/>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w:t>
      </w:r>
      <w:r w:rsidR="00115B36">
        <w:rPr>
          <w:rFonts w:ascii="Consolas" w:hAnsi="Consolas" w:cs="Consolas"/>
          <w:color w:val="000000"/>
          <w:sz w:val="19"/>
          <w:szCs w:val="19"/>
          <w:lang w:val="en-US"/>
        </w:rPr>
        <w:t>numbers</w:t>
      </w:r>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2];</w:t>
      </w:r>
    </w:p>
    <w:p w:rsidR="005F5167" w:rsidRDefault="00115B36" w:rsidP="005F5167">
      <w:pPr>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0] = 5; numbers</w:t>
      </w:r>
      <w:r w:rsidR="005F5167">
        <w:rPr>
          <w:rFonts w:ascii="Consolas" w:hAnsi="Consolas" w:cs="Consolas"/>
          <w:color w:val="000000"/>
          <w:sz w:val="19"/>
          <w:szCs w:val="19"/>
          <w:lang w:val="en-US"/>
        </w:rPr>
        <w:t>[1] = 7;</w:t>
      </w:r>
    </w:p>
    <w:p w:rsidR="00115B36" w:rsidRDefault="00115B36" w:rsidP="00115B36">
      <w:pPr>
        <w:pStyle w:val="Heading2"/>
      </w:pPr>
      <w:r>
        <w:t>Array Manipulation</w:t>
      </w:r>
    </w:p>
    <w:p w:rsidR="00115B36" w:rsidRDefault="00115B36" w:rsidP="00115B36">
      <w:r>
        <w:t>To manipu</w:t>
      </w:r>
      <w:r w:rsidR="000B366E">
        <w:t>late with an array, we can use the</w:t>
      </w:r>
      <w:r>
        <w:t xml:space="preserve"> </w:t>
      </w:r>
      <w:r w:rsidR="008101F3">
        <w:t>„</w:t>
      </w:r>
      <w:r>
        <w:t>for</w:t>
      </w:r>
      <w:r w:rsidR="008101F3">
        <w:t>“</w:t>
      </w:r>
      <w:r>
        <w:t xml:space="preserve"> </w:t>
      </w:r>
      <w:r w:rsidRPr="008101F3">
        <w:rPr>
          <w:noProof/>
        </w:rPr>
        <w:t>loop</w:t>
      </w:r>
      <w:r>
        <w:t xml:space="preserve">. With </w:t>
      </w:r>
      <w:r w:rsidR="000B366E">
        <w:t>the</w:t>
      </w:r>
      <w:r>
        <w:t xml:space="preserve"> for loop we are using indexes to access each element of an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15B36" w:rsidRDefault="004737C5" w:rsidP="004737C5">
      <w:pPr>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r>
        <w:t>We can do the same thing but with the foreach loop. Difference between these two approaches is because with the for loop we are using indexes to access elements (variable i), but with the foreach loop we are not using indexes but the actual value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w:t>
      </w:r>
      <w:r w:rsidRPr="008101F3">
        <w:rPr>
          <w:rFonts w:ascii="Consolas" w:hAnsi="Consolas" w:cs="Consolas"/>
          <w:noProof/>
          <w:color w:val="000000"/>
          <w:sz w:val="19"/>
          <w:szCs w:val="19"/>
          <w:lang w:val="en-US"/>
        </w:rPr>
        <w:t>i</w:t>
      </w:r>
      <w:r>
        <w:rPr>
          <w:rFonts w:ascii="Consolas" w:hAnsi="Consolas" w:cs="Consolas"/>
          <w:color w:val="000000"/>
          <w:sz w:val="19"/>
          <w:szCs w:val="19"/>
          <w:lang w:val="en-US"/>
        </w:rPr>
        <w:t xml:space="preserve">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Pr="00115B36" w:rsidRDefault="004737C5" w:rsidP="004737C5">
      <w:r>
        <w:rPr>
          <w:rFonts w:ascii="Consolas" w:hAnsi="Consolas" w:cs="Consolas"/>
          <w:color w:val="000000"/>
          <w:sz w:val="19"/>
          <w:szCs w:val="19"/>
          <w:lang w:val="en-US"/>
        </w:rPr>
        <w:t>}</w:t>
      </w:r>
    </w:p>
    <w:p w:rsidR="005F5167" w:rsidRDefault="00B032FA" w:rsidP="00B032FA">
      <w:pPr>
        <w:pStyle w:val="Heading2"/>
      </w:pPr>
      <w:r>
        <w:t>Examples</w:t>
      </w:r>
    </w:p>
    <w:p w:rsidR="00B032FA" w:rsidRDefault="00B032FA" w:rsidP="00B032FA">
      <w:r>
        <w:t>Example1: Create</w:t>
      </w:r>
      <w:r w:rsidR="000B366E">
        <w:t xml:space="preserve"> an application in which we</w:t>
      </w:r>
      <w:r>
        <w:t xml:space="preserve"> create an array of n elements, populate that array with the random integer numbers, print out all those numbers and the su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array is a reference type so every action in this method will affect original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opulateArray(</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Random r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Random(</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i] = r.Next(1, 101);</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w:t>
      </w:r>
      <w:r>
        <w:rPr>
          <w:rFonts w:ascii="Consolas" w:hAnsi="Consolas" w:cs="Consolas"/>
          <w:color w:val="000000"/>
          <w:sz w:val="19"/>
          <w:szCs w:val="19"/>
          <w:lang w:val="en-US"/>
        </w:rPr>
        <w:t>{i+1}</w:t>
      </w:r>
      <w:r>
        <w:rPr>
          <w:rFonts w:ascii="Consolas" w:hAnsi="Consolas" w:cs="Consolas"/>
          <w:color w:val="A31515"/>
          <w:sz w:val="19"/>
          <w:szCs w:val="19"/>
          <w:lang w:val="en-US"/>
        </w:rPr>
        <w:t xml:space="preserve">. element is </w:t>
      </w:r>
      <w:r>
        <w:rPr>
          <w:rFonts w:ascii="Consolas" w:hAnsi="Consolas" w:cs="Consolas"/>
          <w:color w:val="000000"/>
          <w:sz w:val="19"/>
          <w:szCs w:val="19"/>
          <w:lang w:val="en-US"/>
        </w:rPr>
        <w:t>{numbers[i]}</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alculateSum(</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of all the elements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an array capacity: "</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capacity = Convert.ToInt32(Console.ReadLine());</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capacit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opulateArray(</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alculateSum(</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r>
        <w:rPr>
          <w:rFonts w:ascii="Consolas" w:hAnsi="Consolas" w:cs="Consolas"/>
          <w:color w:val="000000"/>
          <w:sz w:val="19"/>
          <w:szCs w:val="19"/>
          <w:lang w:val="en-US"/>
        </w:rPr>
        <w:t xml:space="preserve">    }</w:t>
      </w:r>
    </w:p>
    <w:p w:rsidR="001105B4" w:rsidRDefault="001105B4" w:rsidP="004737C5">
      <w:r>
        <w:rPr>
          <w:noProof/>
          <w:lang w:eastAsia="sr-Latn-RS"/>
        </w:rPr>
        <w:drawing>
          <wp:inline distT="0" distB="0" distL="0" distR="0">
            <wp:extent cx="4067743" cy="19814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5-ArraysExample1.png"/>
                    <pic:cNvPicPr/>
                  </pic:nvPicPr>
                  <pic:blipFill>
                    <a:blip r:embed="rId47">
                      <a:extLst>
                        <a:ext uri="{28A0092B-C50C-407E-A947-70E740481C1C}">
                          <a14:useLocalDpi xmlns:a14="http://schemas.microsoft.com/office/drawing/2010/main" val="0"/>
                        </a:ext>
                      </a:extLst>
                    </a:blip>
                    <a:stretch>
                      <a:fillRect/>
                    </a:stretch>
                  </pic:blipFill>
                  <pic:spPr>
                    <a:xfrm>
                      <a:off x="0" y="0"/>
                      <a:ext cx="4067743" cy="1981477"/>
                    </a:xfrm>
                    <a:prstGeom prst="rect">
                      <a:avLst/>
                    </a:prstGeom>
                  </pic:spPr>
                </pic:pic>
              </a:graphicData>
            </a:graphic>
          </wp:inline>
        </w:drawing>
      </w:r>
    </w:p>
    <w:p w:rsidR="001105B4" w:rsidRDefault="001105B4" w:rsidP="001105B4"/>
    <w:p w:rsidR="00B032FA" w:rsidRDefault="001105B4" w:rsidP="001105B4">
      <w:pPr>
        <w:pStyle w:val="Heading2"/>
      </w:pPr>
      <w:r>
        <w:t>Parameter Arrays</w:t>
      </w:r>
    </w:p>
    <w:p w:rsidR="001105B4" w:rsidRDefault="001105B4" w:rsidP="001105B4">
      <w:r>
        <w:t>A params array enables us to pass a variable number of arguments to a method. To create a params array we must specify the params keyword when we specify the parameters for our method:</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TestMethod(</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method body</w:t>
      </w:r>
      <w:r>
        <w:rPr>
          <w:rFonts w:ascii="Consolas" w:hAnsi="Consolas" w:cs="Consolas"/>
          <w:color w:val="000000"/>
          <w:sz w:val="19"/>
          <w:szCs w:val="19"/>
          <w:lang w:val="en-US"/>
        </w:rPr>
        <w:tab/>
      </w:r>
    </w:p>
    <w:p w:rsidR="001105B4" w:rsidRDefault="001105B4" w:rsidP="001105B4">
      <w:r>
        <w:rPr>
          <w:rFonts w:ascii="Consolas" w:hAnsi="Consolas" w:cs="Consolas"/>
          <w:color w:val="000000"/>
          <w:sz w:val="19"/>
          <w:szCs w:val="19"/>
          <w:lang w:val="en-US"/>
        </w:rPr>
        <w:t>}</w:t>
      </w:r>
    </w:p>
    <w:p w:rsidR="001105B4" w:rsidRDefault="004F67FC" w:rsidP="001105B4">
      <w:r>
        <w:t>The effect of the params keyword is that it allows us to send any number of arguments</w:t>
      </w:r>
      <w:r w:rsidR="003100BB">
        <w:t xml:space="preserve"> to the method’s parameter without creating an array:</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TestMethod(</w:t>
      </w:r>
      <w:proofErr w:type="gramEnd"/>
      <w:r>
        <w:rPr>
          <w:rFonts w:ascii="Consolas" w:hAnsi="Consolas" w:cs="Consolas"/>
          <w:color w:val="000000"/>
          <w:sz w:val="19"/>
          <w:szCs w:val="19"/>
          <w:lang w:val="en-US"/>
        </w:rPr>
        <w:t>1, 2, 3);</w:t>
      </w:r>
    </w:p>
    <w:p w:rsidR="003100BB" w:rsidRDefault="003100BB" w:rsidP="003100BB">
      <w:r>
        <w:rPr>
          <w:rFonts w:ascii="Consolas" w:hAnsi="Consolas" w:cs="Consolas"/>
          <w:color w:val="000000"/>
          <w:sz w:val="19"/>
          <w:szCs w:val="19"/>
          <w:lang w:val="en-US"/>
        </w:rPr>
        <w:t>}</w:t>
      </w:r>
    </w:p>
    <w:p w:rsidR="003100BB" w:rsidRDefault="003100BB" w:rsidP="003100BB">
      <w:r>
        <w:t xml:space="preserve">Even though a params array </w:t>
      </w:r>
      <w:r>
        <w:rPr>
          <w:noProof/>
        </w:rPr>
        <w:t>is</w:t>
      </w:r>
      <w:r>
        <w:t xml:space="preserve"> very </w:t>
      </w:r>
      <w:r w:rsidRPr="003100BB">
        <w:rPr>
          <w:noProof/>
        </w:rPr>
        <w:t>useful</w:t>
      </w:r>
      <w:r>
        <w:t>, we still have some limitations while working with them:</w:t>
      </w:r>
    </w:p>
    <w:p w:rsidR="003100BB" w:rsidRDefault="003100BB" w:rsidP="003100BB">
      <w:pPr>
        <w:pStyle w:val="ListParagraph"/>
        <w:numPr>
          <w:ilvl w:val="0"/>
          <w:numId w:val="4"/>
        </w:numPr>
      </w:pPr>
      <w:r>
        <w:t>We can’t use params keyword to work with two-dimensional arrays</w:t>
      </w:r>
    </w:p>
    <w:p w:rsidR="003100BB" w:rsidRDefault="003100BB" w:rsidP="003100BB">
      <w:pPr>
        <w:pStyle w:val="ListParagraph"/>
        <w:numPr>
          <w:ilvl w:val="0"/>
          <w:numId w:val="4"/>
        </w:numPr>
      </w:pPr>
      <w:r>
        <w:t>Method overloading is not possible solely with the params keyword</w:t>
      </w:r>
    </w:p>
    <w:p w:rsidR="003100BB" w:rsidRDefault="003100BB" w:rsidP="003100BB">
      <w:pPr>
        <w:pStyle w:val="ListParagraph"/>
        <w:numPr>
          <w:ilvl w:val="0"/>
          <w:numId w:val="4"/>
        </w:numPr>
      </w:pPr>
      <w:r>
        <w:t>We can’t specify ref or out keywords with params arrays</w:t>
      </w:r>
    </w:p>
    <w:p w:rsidR="003100BB" w:rsidRDefault="003100BB" w:rsidP="003100BB">
      <w:pPr>
        <w:pStyle w:val="ListParagraph"/>
        <w:numPr>
          <w:ilvl w:val="0"/>
          <w:numId w:val="4"/>
        </w:numPr>
      </w:pPr>
      <w:r>
        <w:t>A params array has to be the last parameter in our method</w:t>
      </w:r>
    </w:p>
    <w:p w:rsidR="003100BB" w:rsidRDefault="003100BB" w:rsidP="003100BB">
      <w:pPr>
        <w:pStyle w:val="ListParagraph"/>
        <w:numPr>
          <w:ilvl w:val="0"/>
          <w:numId w:val="4"/>
        </w:numPr>
      </w:pPr>
      <w:r>
        <w:t xml:space="preserve">A non-params </w:t>
      </w:r>
      <w:r w:rsidRPr="003100BB">
        <w:rPr>
          <w:noProof/>
        </w:rPr>
        <w:t>method</w:t>
      </w:r>
      <w:r>
        <w:t xml:space="preserve"> always </w:t>
      </w:r>
      <w:r w:rsidRPr="003100BB">
        <w:rPr>
          <w:noProof/>
        </w:rPr>
        <w:t>take</w:t>
      </w:r>
      <w:r>
        <w:t xml:space="preserve"> priority </w:t>
      </w:r>
      <w:r w:rsidR="00337E90">
        <w:t xml:space="preserve">over </w:t>
      </w:r>
      <w:r>
        <w:t>the params methods</w:t>
      </w:r>
    </w:p>
    <w:p w:rsidR="003100BB" w:rsidRDefault="003100BB" w:rsidP="003100BB">
      <w:r>
        <w:t xml:space="preserve">Example2: Create </w:t>
      </w:r>
      <w:r w:rsidRPr="003100BB">
        <w:rPr>
          <w:noProof/>
        </w:rPr>
        <w:t>an application</w:t>
      </w:r>
      <w:r>
        <w:t xml:space="preserve"> that </w:t>
      </w:r>
      <w:r w:rsidRPr="003100BB">
        <w:rPr>
          <w:noProof/>
        </w:rPr>
        <w:t>print</w:t>
      </w:r>
      <w:r>
        <w:rPr>
          <w:noProof/>
        </w:rPr>
        <w:t>s</w:t>
      </w:r>
      <w:r>
        <w:t xml:space="preserve"> out the minimum of all the numbers sent to the </w:t>
      </w:r>
      <w:r w:rsidRPr="003100BB">
        <w:rPr>
          <w:noProof/>
        </w:rPr>
        <w:t>PrintMin</w:t>
      </w:r>
      <w:r>
        <w:t xml:space="preserve"> method:</w:t>
      </w:r>
    </w:p>
    <w:p w:rsidR="003100BB" w:rsidRDefault="003100BB" w:rsidP="003100BB"/>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lastRenderedPageBreak/>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rintMin(</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in = numbers[0];</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1; i &lt; numbers.Length; 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min &gt;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min</w:t>
      </w:r>
      <w:proofErr w:type="gramEnd"/>
      <w:r>
        <w:rPr>
          <w:rFonts w:ascii="Consolas" w:hAnsi="Consolas" w:cs="Consolas"/>
          <w:color w:val="000000"/>
          <w:sz w:val="19"/>
          <w:szCs w:val="19"/>
          <w:lang w:val="en-US"/>
        </w:rPr>
        <w:t xml:space="preserve"> =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in);</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rintMin(</w:t>
      </w:r>
      <w:proofErr w:type="gramEnd"/>
      <w:r>
        <w:rPr>
          <w:rFonts w:ascii="Consolas" w:hAnsi="Consolas" w:cs="Consolas"/>
          <w:color w:val="000000"/>
          <w:sz w:val="19"/>
          <w:szCs w:val="19"/>
          <w:lang w:val="en-US"/>
        </w:rPr>
        <w:t>49, 58, 12, 98, 47, 13);</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r>
        <w:rPr>
          <w:rFonts w:ascii="Consolas" w:hAnsi="Consolas" w:cs="Consolas"/>
          <w:color w:val="000000"/>
          <w:sz w:val="19"/>
          <w:szCs w:val="19"/>
          <w:lang w:val="en-US"/>
        </w:rPr>
        <w:t xml:space="preserve">    }</w:t>
      </w:r>
    </w:p>
    <w:p w:rsidR="003100BB" w:rsidRDefault="001434F6" w:rsidP="001434F6">
      <w:pPr>
        <w:pStyle w:val="Heading2"/>
      </w:pPr>
      <w:r>
        <w:t>Multi-Dimensional Array</w:t>
      </w:r>
    </w:p>
    <w:p w:rsidR="001434F6" w:rsidRDefault="001434F6" w:rsidP="001434F6">
      <w:r>
        <w:t xml:space="preserve">We know how to use single-dimensional </w:t>
      </w:r>
      <w:r w:rsidRPr="00F774F1">
        <w:rPr>
          <w:noProof/>
        </w:rPr>
        <w:t>arr</w:t>
      </w:r>
      <w:r w:rsidR="00F774F1">
        <w:rPr>
          <w:noProof/>
        </w:rPr>
        <w:t>ay</w:t>
      </w:r>
      <w:r w:rsidRPr="00F774F1">
        <w:rPr>
          <w:noProof/>
        </w:rPr>
        <w:t>s</w:t>
      </w:r>
      <w:r>
        <w:t xml:space="preserve">, but C# supports multi-dimensional arrays as well. In this </w:t>
      </w:r>
      <w:r w:rsidRPr="00F774F1">
        <w:rPr>
          <w:noProof/>
        </w:rPr>
        <w:t>section</w:t>
      </w:r>
      <w:r w:rsidR="00F774F1">
        <w:rPr>
          <w:noProof/>
        </w:rPr>
        <w:t>,</w:t>
      </w:r>
      <w:r>
        <w:t xml:space="preserve"> we are going to talk about two-dimensional arrays. Why are they called two-dimensional?</w:t>
      </w:r>
    </w:p>
    <w:p w:rsidR="001434F6" w:rsidRDefault="001434F6" w:rsidP="001434F6">
      <w:r>
        <w:t xml:space="preserve">Well, because they have two dimensions, rows and columns. To create such an array, we are using the following </w:t>
      </w:r>
      <w:r w:rsidRPr="001434F6">
        <w:rPr>
          <w:noProof/>
        </w:rPr>
        <w:t>sy</w:t>
      </w:r>
      <w:r>
        <w:t>ntax:</w:t>
      </w:r>
    </w:p>
    <w:p w:rsidR="001434F6" w:rsidRDefault="001434F6" w:rsidP="001434F6">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1434F6" w:rsidRDefault="001434F6" w:rsidP="001434F6">
      <w:r>
        <w:t xml:space="preserve">With this </w:t>
      </w:r>
      <w:r w:rsidRPr="001434F6">
        <w:rPr>
          <w:noProof/>
        </w:rPr>
        <w:t>syntax</w:t>
      </w:r>
      <w:r>
        <w:rPr>
          <w:noProof/>
        </w:rPr>
        <w:t>,</w:t>
      </w:r>
      <w:r>
        <w:t xml:space="preserve"> we create </w:t>
      </w:r>
      <w:r w:rsidRPr="001434F6">
        <w:rPr>
          <w:noProof/>
        </w:rPr>
        <w:t>a two-dimensional</w:t>
      </w:r>
      <w:r>
        <w:t xml:space="preserve"> array with three rows and two columns. So, in graphical presentation it should look like this:</w:t>
      </w:r>
    </w:p>
    <w:tbl>
      <w:tblPr>
        <w:tblStyle w:val="ListTable7Colorful-Accent1"/>
        <w:tblW w:w="0" w:type="auto"/>
        <w:jc w:val="center"/>
        <w:tblLook w:val="04A0" w:firstRow="1" w:lastRow="0" w:firstColumn="1" w:lastColumn="0" w:noHBand="0" w:noVBand="1"/>
      </w:tblPr>
      <w:tblGrid>
        <w:gridCol w:w="4230"/>
        <w:gridCol w:w="1811"/>
        <w:gridCol w:w="1969"/>
      </w:tblGrid>
      <w:tr w:rsidR="001434F6" w:rsidRPr="001434F6" w:rsidTr="00C476C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4230" w:type="dxa"/>
          </w:tcPr>
          <w:p w:rsidR="001434F6" w:rsidRPr="001434F6" w:rsidRDefault="00C476CB" w:rsidP="001434F6">
            <w:pPr>
              <w:jc w:val="center"/>
              <w:rPr>
                <w:i w:val="0"/>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w:t>
            </w:r>
          </w:p>
        </w:tc>
        <w:tc>
          <w:tcPr>
            <w:tcW w:w="1811"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1</w:t>
            </w:r>
          </w:p>
        </w:tc>
        <w:tc>
          <w:tcPr>
            <w:tcW w:w="1969"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2</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1</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5</w:t>
            </w:r>
          </w:p>
        </w:tc>
      </w:tr>
      <w:tr w:rsidR="001434F6" w:rsidRPr="001434F6" w:rsidTr="00C476CB">
        <w:trPr>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2</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3</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8</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3</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6</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r>
    </w:tbl>
    <w:p w:rsidR="00C476CB" w:rsidRDefault="00C476CB" w:rsidP="001434F6">
      <w:pPr>
        <w:jc w:val="center"/>
      </w:pPr>
    </w:p>
    <w:p w:rsidR="001434F6" w:rsidRDefault="00C476CB" w:rsidP="00C476CB">
      <w:r>
        <w:t>To access any number from this array we can use the syntax with the name of the array and the position of the number between square brackets:</w:t>
      </w:r>
    </w:p>
    <w:p w:rsidR="00C476CB" w:rsidRDefault="00C476CB" w:rsidP="00C476CB">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numbersMultiDim[2, 1]; // 3</w:t>
      </w:r>
    </w:p>
    <w:p w:rsidR="00C476CB" w:rsidRDefault="00C476CB" w:rsidP="00C476CB">
      <w:r>
        <w:t>To iterate through all the data we can use the for loop:</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MultiDim.GetLength(0); i++)</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j = 0; j &lt; numbersMultiDim.GetLength(1); j++)</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MultiDim[i,j]);</w:t>
      </w:r>
    </w:p>
    <w:p w:rsidR="00F774F1" w:rsidRDefault="00F774F1"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rPr>
          <w:rFonts w:ascii="Consolas" w:hAnsi="Consolas" w:cs="Consolas"/>
          <w:color w:val="000000"/>
          <w:sz w:val="19"/>
          <w:szCs w:val="19"/>
          <w:lang w:val="en-US"/>
        </w:rPr>
      </w:pPr>
      <w:r>
        <w:rPr>
          <w:rFonts w:ascii="Consolas" w:hAnsi="Consolas" w:cs="Consolas"/>
          <w:color w:val="000000"/>
          <w:sz w:val="19"/>
          <w:szCs w:val="19"/>
          <w:lang w:val="en-US"/>
        </w:rPr>
        <w:t>}</w:t>
      </w:r>
    </w:p>
    <w:p w:rsidR="00F55A8E" w:rsidRPr="00F55A8E" w:rsidRDefault="00F55A8E" w:rsidP="00C476CB">
      <w:pPr>
        <w:rPr>
          <w:ins w:id="28" w:author="Vlada" w:date="2018-07-16T23:40:00Z"/>
          <w:rFonts w:cs="Consolas"/>
          <w:color w:val="000000"/>
          <w:lang w:val="en-US"/>
        </w:rPr>
      </w:pPr>
      <w:r>
        <w:rPr>
          <w:rFonts w:cs="Consolas"/>
          <w:color w:val="000000"/>
          <w:lang w:val="en-US"/>
        </w:rPr>
        <w:lastRenderedPageBreak/>
        <w:t xml:space="preserve">We use multidimensional arrays when we have to present our data in the multidimensional form. Specifically, we use </w:t>
      </w:r>
      <w:r w:rsidRPr="00F55A8E">
        <w:rPr>
          <w:rFonts w:cs="Consolas"/>
          <w:noProof/>
          <w:color w:val="000000"/>
          <w:lang w:val="en-US"/>
        </w:rPr>
        <w:t>two</w:t>
      </w:r>
      <w:r>
        <w:rPr>
          <w:rFonts w:cs="Consolas"/>
          <w:noProof/>
          <w:color w:val="000000"/>
          <w:lang w:val="en-US"/>
        </w:rPr>
        <w:t>-</w:t>
      </w:r>
      <w:r w:rsidRPr="00F55A8E">
        <w:rPr>
          <w:rFonts w:cs="Consolas"/>
          <w:noProof/>
          <w:color w:val="000000"/>
          <w:lang w:val="en-US"/>
        </w:rPr>
        <w:t>dimensional</w:t>
      </w:r>
      <w:r>
        <w:rPr>
          <w:rFonts w:cs="Consolas"/>
          <w:color w:val="000000"/>
          <w:lang w:val="en-US"/>
        </w:rPr>
        <w:t xml:space="preserve"> arrays to work with the data in a table form with the rows and columns.</w:t>
      </w:r>
    </w:p>
    <w:p w:rsidR="00B26671" w:rsidRDefault="00B26671" w:rsidP="00B26671">
      <w:pPr>
        <w:pStyle w:val="Heading1"/>
      </w:pPr>
      <w:r>
        <w:t>Working with Files, StreamWriter and StreamReader</w:t>
      </w:r>
    </w:p>
    <w:p w:rsidR="00B26671" w:rsidRDefault="00B26671" w:rsidP="00B26671">
      <w:r w:rsidRPr="00474E5F">
        <w:t>The StreamReader and StreamWriter classes enable the reading and writing actions to a file. Both of these classes exist in the System.IO namespace as well as many other classes for working with files and directories.</w:t>
      </w:r>
    </w:p>
    <w:p w:rsidR="00B26671" w:rsidRDefault="00B26671" w:rsidP="00B26671">
      <w:pPr>
        <w:pStyle w:val="Heading2"/>
      </w:pPr>
      <w:r>
        <w:t>Creating Objects for StreamWriter and StreamReader</w:t>
      </w:r>
    </w:p>
    <w:p w:rsidR="00B26671" w:rsidRDefault="00B26671" w:rsidP="00B26671">
      <w:r w:rsidRPr="00474E5F">
        <w:t>To create objects for the StreamReader and StreamWriter classes we need to use the standard initialization for the reference data types. We can execute this initialization in a couple of ways but the most common is by only p</w:t>
      </w:r>
      <w:r>
        <w:t>roviding an address to the fil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reamReader readerRelativ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readerAbsolut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writerRelativ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r>
        <w:rPr>
          <w:rFonts w:ascii="Consolas" w:hAnsi="Consolas" w:cs="Consolas"/>
          <w:color w:val="000000"/>
          <w:sz w:val="19"/>
          <w:szCs w:val="19"/>
        </w:rPr>
        <w:t xml:space="preserve">            StreamWriter writerAbsolut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r w:rsidRPr="00F73CD9">
        <w:t xml:space="preserve">As we can see from the code above, we can provide the relative or absolute path to our file. If we provide a relative path (just a name and extension) Visual Studio will place a file inside </w:t>
      </w:r>
      <w:r>
        <w:t>the projectName/</w:t>
      </w:r>
      <w:r w:rsidRPr="00F73CD9">
        <w:t>bin/debug folder.</w:t>
      </w:r>
    </w:p>
    <w:p w:rsidR="00B26671" w:rsidRDefault="00B26671" w:rsidP="00B26671">
      <w:pPr>
        <w:pStyle w:val="Heading2"/>
      </w:pPr>
      <w:r>
        <w:t>StreamReader Methods</w:t>
      </w:r>
    </w:p>
    <w:p w:rsidR="00B26671" w:rsidRDefault="00B26671" w:rsidP="00B26671">
      <w:r>
        <w:t>StreamReader contains many different methods to work with files but we are going to mention few of those.</w:t>
      </w:r>
    </w:p>
    <w:p w:rsidR="00B26671" w:rsidRDefault="00B26671" w:rsidP="00B26671">
      <w:r>
        <w:t>The Read() method will return next sign as an integer number or -1 if we reached the end of the file. We can use explicit conversion (cast) to convert that integer into a char typ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ch;</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x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   ch = (</w:t>
      </w:r>
      <w:r>
        <w:rPr>
          <w:rFonts w:ascii="Consolas" w:hAnsi="Consolas" w:cs="Consolas"/>
          <w:color w:val="0000FF"/>
          <w:sz w:val="19"/>
          <w:szCs w:val="19"/>
        </w:rPr>
        <w:t>char</w:t>
      </w:r>
      <w:r>
        <w:rPr>
          <w:rFonts w:ascii="Consolas" w:hAnsi="Consolas" w:cs="Consolas"/>
          <w:color w:val="000000"/>
          <w:sz w:val="19"/>
          <w:szCs w:val="19"/>
        </w:rPr>
        <w:t>)x;</w:t>
      </w:r>
    </w:p>
    <w:p w:rsidR="00B26671" w:rsidRDefault="00B26671" w:rsidP="00B26671">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8000"/>
          <w:sz w:val="19"/>
          <w:szCs w:val="19"/>
        </w:rPr>
        <w:t>//do stuff her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rsidRPr="00F73CD9">
        <w:t>The ReadLine() method will return a whole line as a string. If we reached the end of the file it will return null:</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t>The ReadToEnd() method returns a whole file in one string. If there is nothing more to read it will return an empty string ("").</w:t>
      </w:r>
    </w:p>
    <w:p w:rsidR="00B26671" w:rsidRDefault="00B26671" w:rsidP="00B26671">
      <w:r>
        <w:t>The Peek() method checks the next character in the file or if it finds nothing it will return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sr.Peek()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pPr>
        <w:pStyle w:val="Heading2"/>
      </w:pPr>
      <w:r>
        <w:t>StreamWriter Methods</w:t>
      </w:r>
    </w:p>
    <w:p w:rsidR="00B26671" w:rsidRDefault="00B26671" w:rsidP="00B26671">
      <w:r w:rsidRPr="00AE6D33">
        <w:t>The two most important methods for the StreamWriter class is the Write() and WriteLine(). With the Write() method we write a line inside a file but without moving to another line after. But with the WriteLine() method we write a line inside a file and moving to another line.</w:t>
      </w:r>
    </w:p>
    <w:p w:rsidR="00B26671" w:rsidRDefault="00B26671" w:rsidP="00B26671">
      <w:r w:rsidRPr="0072540B">
        <w:t>When we finish with the StreamWriter class, we need to close it with the Close() method.</w:t>
      </w:r>
    </w:p>
    <w:p w:rsidR="00B26671" w:rsidRDefault="00B26671" w:rsidP="00B26671">
      <w:r>
        <w:t xml:space="preserve">Example1: </w:t>
      </w:r>
      <w:r w:rsidRPr="0048635E">
        <w:t>Create an application that writes five random numbers from 1 to 100 to a file named numbers.txt. Then it will read all the numbers from that file, print them ou</w:t>
      </w:r>
      <w:r>
        <w:t>t and print the maximum number:</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File(</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sw = </w:t>
      </w:r>
      <w:r>
        <w:rPr>
          <w:rFonts w:ascii="Consolas" w:hAnsi="Consolas" w:cs="Consolas"/>
          <w:color w:val="0000FF"/>
          <w:sz w:val="19"/>
          <w:szCs w:val="19"/>
        </w:rPr>
        <w:t>new</w:t>
      </w:r>
      <w:r>
        <w:rPr>
          <w:rFonts w:ascii="Consolas" w:hAnsi="Consolas" w:cs="Consolas"/>
          <w:color w:val="000000"/>
          <w:sz w:val="19"/>
          <w:szCs w:val="19"/>
        </w:rPr>
        <w:t xml:space="preserve"> StreamWrit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 r = </w:t>
      </w:r>
      <w:r>
        <w:rPr>
          <w:rFonts w:ascii="Consolas" w:hAnsi="Consolas" w:cs="Consolas"/>
          <w:color w:val="0000FF"/>
          <w:sz w:val="19"/>
          <w:szCs w:val="19"/>
        </w:rPr>
        <w:t>new</w:t>
      </w:r>
      <w:r>
        <w:rPr>
          <w:rFonts w:ascii="Consolas" w:hAnsi="Consolas" w:cs="Consolas"/>
          <w:color w:val="000000"/>
          <w:sz w:val="19"/>
          <w:szCs w:val="19"/>
        </w:rPr>
        <w:t xml:space="preserve"> Random(); </w:t>
      </w:r>
      <w:r>
        <w:rPr>
          <w:rFonts w:ascii="Consolas" w:hAnsi="Consolas" w:cs="Consolas"/>
          <w:color w:val="008000"/>
          <w:sz w:val="19"/>
          <w:szCs w:val="19"/>
        </w:rPr>
        <w:t>//class to generate random number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1; i &lt;= 5; i++)</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WriteLine(r.Next(1,10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Clos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NumbersAndMax(</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ax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line = sr.Read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nt</w:t>
      </w:r>
      <w:r>
        <w:rPr>
          <w:rFonts w:ascii="Consolas" w:hAnsi="Consolas" w:cs="Consolas"/>
          <w:color w:val="000000"/>
          <w:sz w:val="19"/>
          <w:szCs w:val="19"/>
        </w:rPr>
        <w:t xml:space="preserve"> temp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temp &gt; ma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x = temp;</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D6E6A" w:rsidRDefault="009D6E6A" w:rsidP="009D6E6A">
      <w:pPr>
        <w:autoSpaceDE w:val="0"/>
        <w:autoSpaceDN w:val="0"/>
        <w:adjustRightInd w:val="0"/>
        <w:spacing w:after="0" w:line="240" w:lineRule="auto"/>
        <w:ind w:left="708"/>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ind w:left="708"/>
        <w:rPr>
          <w:rFonts w:ascii="Consolas" w:hAnsi="Consolas" w:cs="Consolas"/>
          <w:color w:val="000000"/>
          <w:sz w:val="19"/>
          <w:szCs w:val="19"/>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r.Close(</w:t>
      </w:r>
      <w:proofErr w:type="gramEnd"/>
      <w:r>
        <w:rPr>
          <w:rFonts w:ascii="Consolas" w:hAnsi="Consolas" w:cs="Consolas"/>
          <w:color w:val="000000"/>
          <w:sz w:val="19"/>
          <w:szCs w:val="19"/>
          <w:lang w:val="en-US"/>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ax number is: </w:t>
      </w:r>
      <w:r>
        <w:rPr>
          <w:rFonts w:ascii="Consolas" w:hAnsi="Consolas" w:cs="Consolas"/>
          <w:color w:val="000000"/>
          <w:sz w:val="19"/>
          <w:szCs w:val="19"/>
        </w:rPr>
        <w:t>{max}</w:t>
      </w:r>
      <w:r>
        <w:rPr>
          <w:rFonts w:ascii="Consolas" w:hAnsi="Consolas" w:cs="Consolas"/>
          <w:color w:val="A31515"/>
          <w:sz w:val="19"/>
          <w:szCs w:val="19"/>
        </w:rPr>
        <w: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File(</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NumbersAndMax(</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rPr>
          <w:ins w:id="29" w:author="Vlada" w:date="2018-07-16T23:42:00Z"/>
          <w:rFonts w:ascii="Consolas" w:hAnsi="Consolas" w:cs="Consolas"/>
          <w:color w:val="000000"/>
          <w:sz w:val="19"/>
          <w:szCs w:val="19"/>
        </w:rPr>
      </w:pPr>
      <w:r>
        <w:rPr>
          <w:rFonts w:ascii="Consolas" w:hAnsi="Consolas" w:cs="Consolas"/>
          <w:color w:val="000000"/>
          <w:sz w:val="19"/>
          <w:szCs w:val="19"/>
        </w:rPr>
        <w:t xml:space="preserve">    }</w:t>
      </w:r>
    </w:p>
    <w:p w:rsidR="008E712B" w:rsidRDefault="009D6E6A" w:rsidP="00B26671">
      <w:pPr>
        <w:rPr>
          <w:rFonts w:cs="Consolas"/>
          <w:color w:val="000000"/>
          <w:szCs w:val="19"/>
        </w:rPr>
      </w:pPr>
      <w:r>
        <w:rPr>
          <w:rFonts w:cs="Consolas"/>
          <w:color w:val="000000"/>
          <w:szCs w:val="19"/>
        </w:rPr>
        <w:t xml:space="preserve">As we can see, we have to use the Close method to close our reader and writer. But there is an </w:t>
      </w:r>
      <w:r w:rsidRPr="009D6E6A">
        <w:rPr>
          <w:rFonts w:cs="Consolas"/>
          <w:noProof/>
          <w:color w:val="000000"/>
          <w:szCs w:val="19"/>
        </w:rPr>
        <w:t>even</w:t>
      </w:r>
      <w:r>
        <w:rPr>
          <w:rFonts w:cs="Consolas"/>
          <w:color w:val="000000"/>
          <w:szCs w:val="19"/>
        </w:rPr>
        <w:t xml:space="preserve"> better way to do this. By using the using block.</w:t>
      </w:r>
    </w:p>
    <w:p w:rsidR="009D6E6A" w:rsidRDefault="009D6E6A" w:rsidP="009D6E6A">
      <w:pPr>
        <w:pStyle w:val="Heading2"/>
      </w:pPr>
      <w:r>
        <w:t>Using Block</w:t>
      </w:r>
    </w:p>
    <w:p w:rsidR="009D6E6A" w:rsidRDefault="009D6E6A" w:rsidP="009D6E6A">
      <w:r>
        <w:t xml:space="preserve">The using block helps to manage our resources. It specifies a scope in which use our </w:t>
      </w:r>
      <w:r w:rsidRPr="009D6E6A">
        <w:rPr>
          <w:noProof/>
        </w:rPr>
        <w:t>reso</w:t>
      </w:r>
      <w:r>
        <w:rPr>
          <w:noProof/>
        </w:rPr>
        <w:t>u</w:t>
      </w:r>
      <w:r w:rsidRPr="009D6E6A">
        <w:rPr>
          <w:noProof/>
        </w:rPr>
        <w:t>rce</w:t>
      </w:r>
      <w:r>
        <w:t>, once we leave that scope, the resource is going to be managed.</w:t>
      </w:r>
    </w:p>
    <w:p w:rsidR="009D6E6A" w:rsidRDefault="009D6E6A" w:rsidP="009D6E6A">
      <w:pPr>
        <w:rPr>
          <w:rFonts w:ascii="Arial" w:hAnsi="Arial" w:cs="Arial"/>
          <w:color w:val="222222"/>
          <w:sz w:val="21"/>
          <w:szCs w:val="21"/>
          <w:shd w:val="clear" w:color="auto" w:fill="FFFFFF"/>
        </w:rPr>
      </w:pPr>
      <w:r>
        <w:t xml:space="preserve">To use the using block we use the using keyword, create our resources inside </w:t>
      </w:r>
      <w:r>
        <w:rPr>
          <w:rFonts w:ascii="Arial" w:hAnsi="Arial" w:cs="Arial"/>
          <w:color w:val="222222"/>
          <w:sz w:val="21"/>
          <w:szCs w:val="21"/>
          <w:shd w:val="clear" w:color="auto" w:fill="FFFFFF"/>
        </w:rPr>
        <w:t>parentheses and we declare the scope of the using block with the curly brackets:</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using</w:t>
      </w:r>
      <w:proofErr w:type="gramEnd"/>
      <w:r>
        <w:rPr>
          <w:rFonts w:ascii="Consolas" w:hAnsi="Consolas" w:cs="Consolas"/>
          <w:color w:val="000000"/>
          <w:sz w:val="19"/>
          <w:szCs w:val="19"/>
          <w:lang w:val="en-US"/>
        </w:rPr>
        <w:t xml:space="preserve"> (Resource creation)</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rPr>
          <w:rFonts w:ascii="Consolas" w:hAnsi="Consolas" w:cs="Consolas"/>
          <w:color w:val="000000"/>
          <w:sz w:val="19"/>
          <w:szCs w:val="19"/>
          <w:lang w:val="en-US"/>
        </w:rPr>
      </w:pPr>
      <w:r>
        <w:rPr>
          <w:rFonts w:ascii="Consolas" w:hAnsi="Consolas" w:cs="Consolas"/>
          <w:color w:val="000000"/>
          <w:sz w:val="19"/>
          <w:szCs w:val="19"/>
          <w:lang w:val="en-US"/>
        </w:rPr>
        <w:t>}</w:t>
      </w:r>
    </w:p>
    <w:p w:rsidR="009D6E6A" w:rsidRDefault="009D6E6A" w:rsidP="009D6E6A">
      <w:r>
        <w:t>So, we can rewrite one of our methods form the previous exampl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rintNumbersAndMax(</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path)</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using</w:t>
      </w:r>
      <w:proofErr w:type="gramEnd"/>
      <w:r>
        <w:rPr>
          <w:rFonts w:ascii="Consolas" w:hAnsi="Consolas" w:cs="Consolas"/>
          <w:color w:val="000000"/>
          <w:sz w:val="19"/>
          <w:szCs w:val="19"/>
          <w:lang w:val="en-US"/>
        </w:rPr>
        <w:t xml:space="preserve"> (StreamReader sr = </w:t>
      </w:r>
      <w:r>
        <w:rPr>
          <w:rFonts w:ascii="Consolas" w:hAnsi="Consolas" w:cs="Consolas"/>
          <w:color w:val="0000FF"/>
          <w:sz w:val="19"/>
          <w:szCs w:val="19"/>
          <w:lang w:val="en-US"/>
        </w:rPr>
        <w:t>new</w:t>
      </w:r>
      <w:r>
        <w:rPr>
          <w:rFonts w:ascii="Consolas" w:hAnsi="Consolas" w:cs="Consolas"/>
          <w:color w:val="000000"/>
          <w:sz w:val="19"/>
          <w:szCs w:val="19"/>
          <w:lang w:val="en-US"/>
        </w:rPr>
        <w:t xml:space="preserve"> StreamReader(path))</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line = sr.Read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ax = Convert.ToInt32(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while</w:t>
      </w:r>
      <w:proofErr w:type="gramEnd"/>
      <w:r>
        <w:rPr>
          <w:rFonts w:ascii="Consolas" w:hAnsi="Consolas" w:cs="Consolas"/>
          <w:color w:val="000000"/>
          <w:sz w:val="19"/>
          <w:szCs w:val="19"/>
          <w:lang w:val="en-US"/>
        </w:rPr>
        <w:t xml:space="preserve"> ((line = sr.ReadLine()) != </w:t>
      </w:r>
      <w:r>
        <w:rPr>
          <w:rFonts w:ascii="Consolas" w:hAnsi="Consolas" w:cs="Consolas"/>
          <w:color w:val="0000FF"/>
          <w:sz w:val="19"/>
          <w:szCs w:val="19"/>
          <w:lang w:val="en-US"/>
        </w:rPr>
        <w:t>null</w:t>
      </w:r>
      <w:r>
        <w:rPr>
          <w:rFonts w:ascii="Consolas" w:hAnsi="Consolas" w:cs="Consolas"/>
          <w:color w:val="000000"/>
          <w:sz w:val="19"/>
          <w:szCs w:val="19"/>
          <w:lang w:val="en-US"/>
        </w:rPr>
        <w:t>)</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temp = Convert.ToInt32(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proofErr w:type="gramEnd"/>
      <w:r>
        <w:rPr>
          <w:rFonts w:ascii="Consolas" w:hAnsi="Consolas" w:cs="Consolas"/>
          <w:color w:val="000000"/>
          <w:sz w:val="19"/>
          <w:szCs w:val="19"/>
          <w:lang w:val="en-US"/>
        </w:rPr>
        <w:t xml:space="preserve"> (temp &gt; max)</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max</w:t>
      </w:r>
      <w:proofErr w:type="gramEnd"/>
      <w:r>
        <w:rPr>
          <w:rFonts w:ascii="Consolas" w:hAnsi="Consolas" w:cs="Consolas"/>
          <w:color w:val="000000"/>
          <w:sz w:val="19"/>
          <w:szCs w:val="19"/>
          <w:lang w:val="en-US"/>
        </w:rPr>
        <w:t xml:space="preserve"> = temp;</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Max number is: </w:t>
      </w:r>
      <w:r>
        <w:rPr>
          <w:rFonts w:ascii="Consolas" w:hAnsi="Consolas" w:cs="Consolas"/>
          <w:color w:val="000000"/>
          <w:sz w:val="19"/>
          <w:szCs w:val="19"/>
          <w:lang w:val="en-US"/>
        </w:rPr>
        <w:t>{max}</w:t>
      </w:r>
      <w:r>
        <w:rPr>
          <w:rFonts w:ascii="Consolas" w:hAnsi="Consolas" w:cs="Consolas"/>
          <w:color w:val="A31515"/>
          <w:sz w:val="19"/>
          <w:szCs w:val="19"/>
          <w:lang w:val="en-US"/>
        </w:rPr>
        <w:t>"</w:t>
      </w:r>
      <w:r>
        <w:rPr>
          <w:rFonts w:ascii="Consolas" w:hAnsi="Consolas" w:cs="Consolas"/>
          <w:color w:val="000000"/>
          <w:sz w:val="19"/>
          <w:szCs w:val="19"/>
          <w:lang w:val="en-US"/>
        </w:rPr>
        <w:t>);</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Pr="00FA1B00" w:rsidRDefault="00BC2645" w:rsidP="00FA1B00">
      <w:pPr>
        <w:rPr>
          <w:noProof/>
        </w:rPr>
      </w:pPr>
      <w:r>
        <w:lastRenderedPageBreak/>
        <w:t>In this example, we are not using the Close method because as soon as execution leaves the body of the using statement, the StreamReader object is going to be managed</w:t>
      </w:r>
      <w:r w:rsidRPr="00FA1B00">
        <w:rPr>
          <w:noProof/>
        </w:rPr>
        <w:t>.</w:t>
      </w:r>
    </w:p>
    <w:p w:rsidR="00FA1B00" w:rsidRPr="00FA1B00" w:rsidDel="008E712B" w:rsidRDefault="00FA1B00" w:rsidP="00FA1B00">
      <w:pPr>
        <w:rPr>
          <w:del w:id="30" w:author="Vlada" w:date="2018-07-16T23:45:00Z"/>
          <w:noProof/>
        </w:rPr>
      </w:pPr>
    </w:p>
    <w:p w:rsidR="00F774F1" w:rsidRDefault="00B26671" w:rsidP="008101F3">
      <w:pPr>
        <w:pStyle w:val="Heading1"/>
      </w:pPr>
      <w:r w:rsidRPr="00FA1B00">
        <w:rPr>
          <w:noProof/>
        </w:rPr>
        <w:t>Working</w:t>
      </w:r>
      <w:r>
        <w:t xml:space="preserve"> with Files, File, </w:t>
      </w:r>
      <w:r w:rsidRPr="00B26671">
        <w:rPr>
          <w:noProof/>
        </w:rPr>
        <w:t>and</w:t>
      </w:r>
      <w:r>
        <w:t xml:space="preserve"> Directory</w:t>
      </w:r>
    </w:p>
    <w:p w:rsidR="008101F3" w:rsidRDefault="00B26671" w:rsidP="008101F3">
      <w:r>
        <w:t xml:space="preserve">File and Directory classes </w:t>
      </w:r>
      <w:r w:rsidRPr="00B26671">
        <w:rPr>
          <w:noProof/>
        </w:rPr>
        <w:t>contain</w:t>
      </w:r>
      <w:r>
        <w:t xml:space="preserve"> different static methods for manipulating the files, directories</w:t>
      </w:r>
      <w:r w:rsidR="005F3A70">
        <w:t>,</w:t>
      </w:r>
      <w:r>
        <w:t xml:space="preserve"> </w:t>
      </w:r>
      <w:r w:rsidRPr="005F3A70">
        <w:rPr>
          <w:noProof/>
        </w:rPr>
        <w:t>and</w:t>
      </w:r>
      <w:r>
        <w:t xml:space="preserve"> subdirectories. </w:t>
      </w:r>
      <w:r w:rsidR="009D6E6A">
        <w:t xml:space="preserve">These classes exist in the System.IO namespace. </w:t>
      </w:r>
      <w:r>
        <w:t xml:space="preserve">So, let’s inspect some of the </w:t>
      </w:r>
      <w:r w:rsidRPr="00B26671">
        <w:rPr>
          <w:noProof/>
        </w:rPr>
        <w:t>most</w:t>
      </w:r>
      <w:r>
        <w:t xml:space="preserve"> used methods of both classes.</w:t>
      </w:r>
    </w:p>
    <w:p w:rsidR="00B26671" w:rsidRDefault="00B26671" w:rsidP="00B26671">
      <w:pPr>
        <w:pStyle w:val="Heading2"/>
      </w:pPr>
      <w:r>
        <w:t>File Methods</w:t>
      </w:r>
    </w:p>
    <w:p w:rsidR="00B26671" w:rsidRDefault="00AA31B9" w:rsidP="00B26671">
      <w:r w:rsidRPr="00AA31B9">
        <w:rPr>
          <w:b/>
        </w:rPr>
        <w:t>WriteAllText(string path, string contents)</w:t>
      </w:r>
      <w:r>
        <w:rPr>
          <w:b/>
        </w:rPr>
        <w:t xml:space="preserve"> </w:t>
      </w:r>
      <w:r>
        <w:t>creates a new file and writes content to that file. If the target file already exists, it will overrite i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w:t>
      </w:r>
    </w:p>
    <w:p w:rsidR="00AA31B9" w:rsidRDefault="00AA31B9" w:rsidP="00AA31B9">
      <w:proofErr w:type="gramStart"/>
      <w:r>
        <w:rPr>
          <w:rFonts w:ascii="Consolas" w:hAnsi="Consolas" w:cs="Consolas"/>
          <w:color w:val="000000"/>
          <w:sz w:val="19"/>
          <w:szCs w:val="19"/>
          <w:lang w:val="en-US"/>
        </w:rPr>
        <w:t>File.WriteAllText(</w:t>
      </w:r>
      <w:proofErr w:type="gramEnd"/>
      <w:r>
        <w:rPr>
          <w:rFonts w:ascii="Consolas" w:hAnsi="Consolas" w:cs="Consolas"/>
          <w:color w:val="000000"/>
          <w:sz w:val="19"/>
          <w:szCs w:val="19"/>
          <w:lang w:val="en-US"/>
        </w:rPr>
        <w:t>path, content);</w:t>
      </w:r>
    </w:p>
    <w:p w:rsidR="00AA31B9" w:rsidRDefault="00AA31B9" w:rsidP="00AA31B9">
      <w:r w:rsidRPr="00AA31B9">
        <w:rPr>
          <w:b/>
        </w:rPr>
        <w:t>WriteAllLines(string path, string[] contents)</w:t>
      </w:r>
      <w:r>
        <w:rPr>
          <w:b/>
        </w:rPr>
        <w:t xml:space="preserve"> </w:t>
      </w:r>
      <w:r>
        <w:t>creates a new file and writes a specified string array, then it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Array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3]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string text"</w:t>
      </w:r>
      <w:r>
        <w:rPr>
          <w:rFonts w:ascii="Consolas" w:hAnsi="Consolas" w:cs="Consolas"/>
          <w:color w:val="000000"/>
          <w:sz w:val="19"/>
          <w:szCs w:val="19"/>
          <w:lang w:val="en-US"/>
        </w:rPr>
        <w:t xml:space="preserve">, </w:t>
      </w:r>
      <w:r>
        <w:rPr>
          <w:rFonts w:ascii="Consolas" w:hAnsi="Consolas" w:cs="Consolas"/>
          <w:color w:val="A31515"/>
          <w:sz w:val="19"/>
          <w:szCs w:val="19"/>
          <w:lang w:val="en-US"/>
        </w:rPr>
        <w:t>"The last string"</w:t>
      </w:r>
      <w:r>
        <w:rPr>
          <w:rFonts w:ascii="Consolas" w:hAnsi="Consolas" w:cs="Consolas"/>
          <w:color w:val="000000"/>
          <w:sz w:val="19"/>
          <w:szCs w:val="19"/>
          <w:lang w:val="en-US"/>
        </w:rPr>
        <w:t xml:space="preserve"> };</w:t>
      </w:r>
    </w:p>
    <w:p w:rsidR="00AA31B9" w:rsidRDefault="00AA31B9" w:rsidP="00AA31B9">
      <w:proofErr w:type="gramStart"/>
      <w:r>
        <w:rPr>
          <w:rFonts w:ascii="Consolas" w:hAnsi="Consolas" w:cs="Consolas"/>
          <w:color w:val="000000"/>
          <w:sz w:val="19"/>
          <w:szCs w:val="19"/>
          <w:lang w:val="en-US"/>
        </w:rPr>
        <w:t>File.WriteAllLines(</w:t>
      </w:r>
      <w:proofErr w:type="gramEnd"/>
      <w:r>
        <w:rPr>
          <w:rFonts w:ascii="Consolas" w:hAnsi="Consolas" w:cs="Consolas"/>
          <w:color w:val="000000"/>
          <w:sz w:val="19"/>
          <w:szCs w:val="19"/>
          <w:lang w:val="en-US"/>
        </w:rPr>
        <w:t>path, contentArray);</w:t>
      </w:r>
    </w:p>
    <w:p w:rsidR="00AA31B9" w:rsidRDefault="00AA31B9" w:rsidP="00AA31B9">
      <w:r>
        <w:rPr>
          <w:b/>
        </w:rPr>
        <w:t xml:space="preserve">ReadAllText(string path) </w:t>
      </w:r>
      <w:r w:rsidRPr="00C53999">
        <w:t>opens</w:t>
      </w:r>
      <w:r w:rsidRPr="00C53999">
        <w:rPr>
          <w:b/>
        </w:rPr>
        <w:t xml:space="preserve"> </w:t>
      </w:r>
      <w:r>
        <w:t>the file in the specified path, reads all the lines</w:t>
      </w:r>
      <w:r w:rsidR="00C53999">
        <w:t xml:space="preserve"> as a string,</w:t>
      </w:r>
      <w:r>
        <w:t xml:space="preserve"> and then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readAllText = File.ReadAllText(path);</w:t>
      </w:r>
    </w:p>
    <w:p w:rsidR="00AA31B9" w:rsidRDefault="00AA31B9" w:rsidP="00AA31B9">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readAllText);</w:t>
      </w:r>
    </w:p>
    <w:p w:rsidR="00AA31B9" w:rsidRDefault="00C53999" w:rsidP="00AA31B9">
      <w:r>
        <w:rPr>
          <w:b/>
        </w:rPr>
        <w:t xml:space="preserve">ReadAllLines(string path) </w:t>
      </w:r>
      <w:r>
        <w:t>o</w:t>
      </w:r>
      <w:r w:rsidRPr="00C53999">
        <w:t>pens a text file, reads all lines of the file</w:t>
      </w:r>
      <w:r>
        <w:t xml:space="preserve"> as a string array</w:t>
      </w:r>
      <w:r w:rsidRPr="00C53999">
        <w:t>, and then closes the file</w:t>
      </w:r>
      <w: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readAllLines = File.ReadAllLines(path);</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line </w:t>
      </w:r>
      <w:r>
        <w:rPr>
          <w:rFonts w:ascii="Consolas" w:hAnsi="Consolas" w:cs="Consolas"/>
          <w:color w:val="0000FF"/>
          <w:sz w:val="19"/>
          <w:szCs w:val="19"/>
          <w:lang w:val="en-US"/>
        </w:rPr>
        <w:t>in</w:t>
      </w:r>
      <w:r>
        <w:rPr>
          <w:rFonts w:ascii="Consolas" w:hAnsi="Consolas" w:cs="Consolas"/>
          <w:color w:val="000000"/>
          <w:sz w:val="19"/>
          <w:szCs w:val="19"/>
          <w:lang w:val="en-US"/>
        </w:rPr>
        <w:t xml:space="preserve"> readAllLines)</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C53999" w:rsidRDefault="00C53999" w:rsidP="00C53999">
      <w:pPr>
        <w:rPr>
          <w:b/>
        </w:rPr>
      </w:pPr>
      <w:r>
        <w:rPr>
          <w:rFonts w:ascii="Consolas" w:hAnsi="Consolas" w:cs="Consolas"/>
          <w:color w:val="000000"/>
          <w:sz w:val="19"/>
          <w:szCs w:val="19"/>
          <w:lang w:val="en-US"/>
        </w:rPr>
        <w:t>}</w:t>
      </w:r>
    </w:p>
    <w:p w:rsidR="00C53999" w:rsidRDefault="00C53999" w:rsidP="00C53999">
      <w:r w:rsidRPr="00C53999">
        <w:rPr>
          <w:b/>
        </w:rPr>
        <w:t>Delete</w:t>
      </w:r>
      <w:r>
        <w:rPr>
          <w:b/>
        </w:rPr>
        <w:t xml:space="preserve">(string path) </w:t>
      </w:r>
      <w:r>
        <w:t>Deletes the specified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C53999" w:rsidRDefault="00604726" w:rsidP="00604726">
      <w:pPr>
        <w:rPr>
          <w:rFonts w:ascii="Consolas" w:hAnsi="Consolas" w:cs="Consolas"/>
          <w:color w:val="000000"/>
          <w:sz w:val="19"/>
          <w:szCs w:val="19"/>
          <w:lang w:val="en-US"/>
        </w:rPr>
      </w:pP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path);</w:t>
      </w:r>
    </w:p>
    <w:p w:rsidR="00604726" w:rsidRDefault="00604726" w:rsidP="00604726"/>
    <w:p w:rsidR="00604726" w:rsidRDefault="00604726" w:rsidP="00604726">
      <w:r w:rsidRPr="00604726">
        <w:rPr>
          <w:b/>
        </w:rPr>
        <w:t>Move(string sourceFileName, string destFileName)</w:t>
      </w:r>
      <w:r>
        <w:rPr>
          <w:b/>
        </w:rPr>
        <w:t xml:space="preserve"> </w:t>
      </w:r>
      <w:r>
        <w:t>moves a specified file to a new location:</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Path = </w:t>
      </w:r>
      <w:r>
        <w:rPr>
          <w:rFonts w:ascii="Consolas" w:hAnsi="Consolas" w:cs="Consolas"/>
          <w:color w:val="800000"/>
          <w:sz w:val="19"/>
          <w:szCs w:val="19"/>
          <w:lang w:val="en-US"/>
        </w:rPr>
        <w:t>@"C:\FileMoveExamples\MovedFile.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File.Exists(moveToPath)) </w:t>
      </w:r>
      <w:r>
        <w:rPr>
          <w:rFonts w:ascii="Consolas" w:hAnsi="Consolas" w:cs="Consolas"/>
          <w:color w:val="008000"/>
          <w:sz w:val="19"/>
          <w:szCs w:val="19"/>
          <w:lang w:val="en-US"/>
        </w:rPr>
        <w:t>//if the file on the target location exists, we need to remove it firs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moveToPath);</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roofErr w:type="gramStart"/>
      <w:r>
        <w:rPr>
          <w:rFonts w:ascii="Consolas" w:hAnsi="Consolas" w:cs="Consolas"/>
          <w:color w:val="000000"/>
          <w:sz w:val="19"/>
          <w:szCs w:val="19"/>
          <w:lang w:val="en-US"/>
        </w:rPr>
        <w:t>File.Move(</w:t>
      </w:r>
      <w:proofErr w:type="gramEnd"/>
      <w:r>
        <w:rPr>
          <w:rFonts w:ascii="Consolas" w:hAnsi="Consolas" w:cs="Consolas"/>
          <w:color w:val="000000"/>
          <w:sz w:val="19"/>
          <w:szCs w:val="19"/>
          <w:lang w:val="en-US"/>
        </w:rPr>
        <w:t>path, moveToPath);</w:t>
      </w:r>
    </w:p>
    <w:p w:rsidR="00604726" w:rsidRDefault="00604726" w:rsidP="00604726">
      <w:r w:rsidRPr="00604726">
        <w:rPr>
          <w:b/>
        </w:rPr>
        <w:t>AppendAllText(string path, string contents)</w:t>
      </w:r>
      <w:r>
        <w:rPr>
          <w:b/>
        </w:rPr>
        <w:t xml:space="preserve"> </w:t>
      </w:r>
      <w:r>
        <w:t>opens a file, appends the content to the file, and then closes the file. If a file doesn’t exist, it will create a file, write the content, and close the file. This method is useful if we want to append a new content without overriding the previous on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 Environment.NewLine;</w:t>
      </w:r>
    </w:p>
    <w:p w:rsidR="00604726" w:rsidRDefault="00604726" w:rsidP="00604726">
      <w:proofErr w:type="gramStart"/>
      <w:r>
        <w:rPr>
          <w:rFonts w:ascii="Consolas" w:hAnsi="Consolas" w:cs="Consolas"/>
          <w:color w:val="000000"/>
          <w:sz w:val="19"/>
          <w:szCs w:val="19"/>
          <w:lang w:val="en-US"/>
        </w:rPr>
        <w:t>File.AppendAllText(</w:t>
      </w:r>
      <w:proofErr w:type="gramEnd"/>
      <w:r>
        <w:rPr>
          <w:rFonts w:ascii="Consolas" w:hAnsi="Consolas" w:cs="Consolas"/>
          <w:color w:val="000000"/>
          <w:sz w:val="19"/>
          <w:szCs w:val="19"/>
          <w:lang w:val="en-US"/>
        </w:rPr>
        <w:t>path, content);</w:t>
      </w:r>
    </w:p>
    <w:p w:rsidR="00604726" w:rsidRDefault="00604726" w:rsidP="00604726">
      <w:r>
        <w:rPr>
          <w:b/>
        </w:rPr>
        <w:t xml:space="preserve">AppendAllLines(string path, IEnumerable&lt;string&gt; contents) </w:t>
      </w:r>
      <w:r>
        <w:t>appends lines to the file and then closes the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2]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text line"</w:t>
      </w:r>
      <w:r>
        <w:rPr>
          <w:rFonts w:ascii="Consolas" w:hAnsi="Consolas" w:cs="Consolas"/>
          <w:color w:val="000000"/>
          <w:sz w:val="19"/>
          <w:szCs w:val="19"/>
          <w:lang w:val="en-US"/>
        </w:rPr>
        <w:t xml:space="preserve"> };</w:t>
      </w:r>
    </w:p>
    <w:p w:rsidR="00A87258" w:rsidRDefault="00604726" w:rsidP="00604726">
      <w:pPr>
        <w:rPr>
          <w:b/>
        </w:rPr>
      </w:pPr>
      <w:proofErr w:type="gramStart"/>
      <w:r>
        <w:rPr>
          <w:rFonts w:ascii="Consolas" w:hAnsi="Consolas" w:cs="Consolas"/>
          <w:color w:val="000000"/>
          <w:sz w:val="19"/>
          <w:szCs w:val="19"/>
          <w:lang w:val="en-US"/>
        </w:rPr>
        <w:t>File.AppendAllLines(</w:t>
      </w:r>
      <w:proofErr w:type="gramEnd"/>
      <w:r>
        <w:rPr>
          <w:rFonts w:ascii="Consolas" w:hAnsi="Consolas" w:cs="Consolas"/>
          <w:color w:val="000000"/>
          <w:sz w:val="19"/>
          <w:szCs w:val="19"/>
          <w:lang w:val="en-US"/>
        </w:rPr>
        <w:t>path, content);</w:t>
      </w:r>
      <w:r>
        <w:rPr>
          <w:b/>
        </w:rPr>
        <w:t xml:space="preserve"> </w:t>
      </w:r>
    </w:p>
    <w:p w:rsidR="00604726" w:rsidRPr="004C4C1C" w:rsidRDefault="00A87258" w:rsidP="00A87258">
      <w:pPr>
        <w:pStyle w:val="Heading2"/>
        <w:rPr>
          <w:b/>
        </w:rPr>
      </w:pPr>
      <w:r>
        <w:t>Directory Methods</w:t>
      </w:r>
    </w:p>
    <w:p w:rsidR="00A87258" w:rsidRDefault="004C4C1C" w:rsidP="00A87258">
      <w:r w:rsidRPr="004C4C1C">
        <w:rPr>
          <w:b/>
        </w:rPr>
        <w:t>CreateDirectory(string path)</w:t>
      </w:r>
      <w:r>
        <w:rPr>
          <w:b/>
        </w:rPr>
        <w:t xml:space="preserve"> </w:t>
      </w:r>
      <w:r>
        <w:t>creates directories and subdirectories on the specified location, unless they already exists. It returns a DirectoryInfo object for the existing directory:</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DirectoryInfo di = </w:t>
      </w:r>
      <w:proofErr w:type="gramStart"/>
      <w:r>
        <w:rPr>
          <w:rFonts w:ascii="Consolas" w:hAnsi="Consolas" w:cs="Consolas"/>
          <w:color w:val="000000"/>
          <w:sz w:val="19"/>
          <w:szCs w:val="19"/>
          <w:lang w:val="en-US"/>
        </w:rPr>
        <w:t>Directory.CreateDirectory(</w:t>
      </w:r>
      <w:proofErr w:type="gramEnd"/>
      <w:r>
        <w:rPr>
          <w:rFonts w:ascii="Consolas" w:hAnsi="Consolas" w:cs="Consolas"/>
          <w:color w:val="000000"/>
          <w:sz w:val="19"/>
          <w:szCs w:val="19"/>
          <w:lang w:val="en-US"/>
        </w:rPr>
        <w:t>path);</w:t>
      </w:r>
    </w:p>
    <w:p w:rsidR="004C4C1C" w:rsidRDefault="004C4C1C" w:rsidP="004C4C1C">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Full name: </w:t>
      </w:r>
      <w:r>
        <w:rPr>
          <w:rFonts w:ascii="Consolas" w:hAnsi="Consolas" w:cs="Consolas"/>
          <w:color w:val="000000"/>
          <w:sz w:val="19"/>
          <w:szCs w:val="19"/>
          <w:lang w:val="en-US"/>
        </w:rPr>
        <w:t>{di.FullName}</w:t>
      </w:r>
      <w:r>
        <w:rPr>
          <w:rFonts w:ascii="Consolas" w:hAnsi="Consolas" w:cs="Consolas"/>
          <w:color w:val="A31515"/>
          <w:sz w:val="19"/>
          <w:szCs w:val="19"/>
          <w:lang w:val="en-US"/>
        </w:rPr>
        <w:t xml:space="preserve">, Name: </w:t>
      </w:r>
      <w:r>
        <w:rPr>
          <w:rFonts w:ascii="Consolas" w:hAnsi="Consolas" w:cs="Consolas"/>
          <w:color w:val="000000"/>
          <w:sz w:val="19"/>
          <w:szCs w:val="19"/>
          <w:lang w:val="en-US"/>
        </w:rPr>
        <w:t>{di.Name}</w:t>
      </w:r>
      <w:r>
        <w:rPr>
          <w:rFonts w:ascii="Consolas" w:hAnsi="Consolas" w:cs="Consolas"/>
          <w:color w:val="A31515"/>
          <w:sz w:val="19"/>
          <w:szCs w:val="19"/>
          <w:lang w:val="en-US"/>
        </w:rPr>
        <w:t xml:space="preserve">, Parent: </w:t>
      </w:r>
      <w:r>
        <w:rPr>
          <w:rFonts w:ascii="Consolas" w:hAnsi="Consolas" w:cs="Consolas"/>
          <w:color w:val="000000"/>
          <w:sz w:val="19"/>
          <w:szCs w:val="19"/>
          <w:lang w:val="en-US"/>
        </w:rPr>
        <w:t>{di.Parent}</w:t>
      </w:r>
      <w:r>
        <w:rPr>
          <w:rFonts w:ascii="Consolas" w:hAnsi="Consolas" w:cs="Consolas"/>
          <w:color w:val="A31515"/>
          <w:sz w:val="19"/>
          <w:szCs w:val="19"/>
          <w:lang w:val="en-US"/>
        </w:rPr>
        <w:t xml:space="preserve"> ..."</w:t>
      </w:r>
      <w:r>
        <w:rPr>
          <w:rFonts w:ascii="Consolas" w:hAnsi="Consolas" w:cs="Consolas"/>
          <w:color w:val="000000"/>
          <w:sz w:val="19"/>
          <w:szCs w:val="19"/>
          <w:lang w:val="en-US"/>
        </w:rPr>
        <w:t>);</w:t>
      </w:r>
    </w:p>
    <w:p w:rsidR="004C4C1C" w:rsidRDefault="004C4C1C" w:rsidP="004C4C1C">
      <w:r w:rsidRPr="004C4C1C">
        <w:rPr>
          <w:b/>
        </w:rPr>
        <w:t>Delete(string path)</w:t>
      </w:r>
      <w:r>
        <w:rPr>
          <w:b/>
        </w:rPr>
        <w:t xml:space="preserve"> </w:t>
      </w:r>
      <w:r>
        <w:t>deletes an empty directory from a specified path:</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path);</w:t>
      </w:r>
    </w:p>
    <w:p w:rsidR="004C4C1C" w:rsidRDefault="004C4C1C" w:rsidP="004C4C1C">
      <w:r w:rsidRPr="004C4C1C">
        <w:rPr>
          <w:b/>
        </w:rPr>
        <w:t>Delete(string path, bool recursive)</w:t>
      </w:r>
      <w:r>
        <w:rPr>
          <w:b/>
        </w:rPr>
        <w:t xml:space="preserve"> </w:t>
      </w:r>
      <w:r>
        <w:t xml:space="preserve">deletes the specified </w:t>
      </w:r>
      <w:r w:rsidR="00F824B6">
        <w:t>directory</w:t>
      </w:r>
      <w:r>
        <w:t xml:space="preserve">, and if it is stated, all the </w:t>
      </w:r>
      <w:r w:rsidR="00F824B6">
        <w:t>subdirectories</w:t>
      </w:r>
      <w:r>
        <w:t xml:space="preserve"> and files in that </w:t>
      </w:r>
      <w:r w:rsidR="00F824B6">
        <w:t>directory:</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 xml:space="preserve">path, </w:t>
      </w:r>
      <w:r>
        <w:rPr>
          <w:rFonts w:ascii="Consolas" w:hAnsi="Consolas" w:cs="Consolas"/>
          <w:color w:val="0000FF"/>
          <w:sz w:val="19"/>
          <w:szCs w:val="19"/>
          <w:lang w:val="en-US"/>
        </w:rPr>
        <w:t>true</w:t>
      </w:r>
      <w:r>
        <w:rPr>
          <w:rFonts w:ascii="Consolas" w:hAnsi="Consolas" w:cs="Consolas"/>
          <w:color w:val="000000"/>
          <w:sz w:val="19"/>
          <w:szCs w:val="19"/>
          <w:lang w:val="en-US"/>
        </w:rPr>
        <w:t>);</w:t>
      </w:r>
    </w:p>
    <w:p w:rsidR="00F824B6" w:rsidRDefault="00F824B6" w:rsidP="004C4C1C">
      <w:r w:rsidRPr="00F824B6">
        <w:rPr>
          <w:b/>
        </w:rPr>
        <w:t>Move(string sourceDirName, string destDirName)</w:t>
      </w:r>
      <w:r>
        <w:rPr>
          <w:b/>
        </w:rPr>
        <w:t xml:space="preserve"> </w:t>
      </w:r>
      <w:r>
        <w:t>moves a file or directory and its contents to a new location:</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 = </w:t>
      </w:r>
      <w:r>
        <w:rPr>
          <w:rFonts w:ascii="Consolas" w:hAnsi="Consolas" w:cs="Consolas"/>
          <w:color w:val="800000"/>
          <w:sz w:val="19"/>
          <w:szCs w:val="19"/>
          <w:lang w:val="en-US"/>
        </w:rPr>
        <w:t>@"C:\MoveDirectory"</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Move(</w:t>
      </w:r>
      <w:proofErr w:type="gramEnd"/>
      <w:r>
        <w:rPr>
          <w:rFonts w:ascii="Consolas" w:hAnsi="Consolas" w:cs="Consolas"/>
          <w:color w:val="000000"/>
          <w:sz w:val="19"/>
          <w:szCs w:val="19"/>
          <w:lang w:val="en-US"/>
        </w:rPr>
        <w:t>path, moveTo);</w:t>
      </w:r>
    </w:p>
    <w:p w:rsidR="00F824B6" w:rsidRPr="00F824B6" w:rsidRDefault="00F824B6" w:rsidP="00F824B6"/>
    <w:sectPr w:rsidR="00F824B6" w:rsidRPr="00F824B6">
      <w:headerReference w:type="even" r:id="rId48"/>
      <w:headerReference w:type="default" r:id="rId49"/>
      <w:footerReference w:type="even" r:id="rId50"/>
      <w:footerReference w:type="default" r:id="rId51"/>
      <w:headerReference w:type="first" r:id="rId52"/>
      <w:footerReference w:type="first" r:id="rId5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2AF0" w:rsidRDefault="00432AF0" w:rsidP="004B5451">
      <w:pPr>
        <w:spacing w:after="0" w:line="240" w:lineRule="auto"/>
      </w:pPr>
      <w:r>
        <w:separator/>
      </w:r>
    </w:p>
  </w:endnote>
  <w:endnote w:type="continuationSeparator" w:id="0">
    <w:p w:rsidR="00432AF0" w:rsidRDefault="00432AF0"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10006FF" w:usb1="4000205B" w:usb2="00000010" w:usb3="00000000" w:csb0="0000019F" w:csb1="00000000"/>
  </w:font>
  <w:font w:name="Consolas">
    <w:panose1 w:val="020B0609020204030204"/>
    <w:charset w:val="EE"/>
    <w:family w:val="modern"/>
    <w:pitch w:val="fixed"/>
    <w:sig w:usb0="E10002FF" w:usb1="4000FCFF" w:usb2="00000009" w:usb3="00000000" w:csb0="0000019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2AF0" w:rsidRDefault="00432AF0" w:rsidP="004B5451">
      <w:pPr>
        <w:spacing w:after="0" w:line="240" w:lineRule="auto"/>
      </w:pPr>
      <w:r>
        <w:separator/>
      </w:r>
    </w:p>
  </w:footnote>
  <w:footnote w:type="continuationSeparator" w:id="0">
    <w:p w:rsidR="00432AF0" w:rsidRDefault="00432AF0" w:rsidP="004B54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C0D2E"/>
    <w:multiLevelType w:val="hybridMultilevel"/>
    <w:tmpl w:val="EE12AC66"/>
    <w:lvl w:ilvl="0" w:tplc="4EA0CB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9D2F3D"/>
    <w:multiLevelType w:val="hybridMultilevel"/>
    <w:tmpl w:val="06F2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B607E7"/>
    <w:multiLevelType w:val="hybridMultilevel"/>
    <w:tmpl w:val="9EB2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lada">
    <w15:presenceInfo w15:providerId="None" w15:userId="Vlada"/>
  </w15:person>
  <w15:person w15:author="Mare">
    <w15:presenceInfo w15:providerId="None" w15:userId="Mare"/>
  </w15:person>
  <w15:person w15:author="Marinko Spasojevic">
    <w15:presenceInfo w15:providerId="AD" w15:userId="S-1-5-21-1067169766-1270036528-4217695105-23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NKkFAKJ3nnMtAAAA"/>
  </w:docVars>
  <w:rsids>
    <w:rsidRoot w:val="009A259C"/>
    <w:rsid w:val="000051F4"/>
    <w:rsid w:val="000124E4"/>
    <w:rsid w:val="00023847"/>
    <w:rsid w:val="00024BC0"/>
    <w:rsid w:val="00040C6A"/>
    <w:rsid w:val="0005143C"/>
    <w:rsid w:val="00065812"/>
    <w:rsid w:val="00066AF8"/>
    <w:rsid w:val="00066D7B"/>
    <w:rsid w:val="000952CA"/>
    <w:rsid w:val="000971E2"/>
    <w:rsid w:val="000B366E"/>
    <w:rsid w:val="000C0A8D"/>
    <w:rsid w:val="000C192E"/>
    <w:rsid w:val="000C3A59"/>
    <w:rsid w:val="000D2C68"/>
    <w:rsid w:val="001064F7"/>
    <w:rsid w:val="001105B4"/>
    <w:rsid w:val="00115B36"/>
    <w:rsid w:val="001226C4"/>
    <w:rsid w:val="001245EA"/>
    <w:rsid w:val="001271C5"/>
    <w:rsid w:val="00135277"/>
    <w:rsid w:val="001434F6"/>
    <w:rsid w:val="00153EAD"/>
    <w:rsid w:val="001553C5"/>
    <w:rsid w:val="00166B41"/>
    <w:rsid w:val="00171C6F"/>
    <w:rsid w:val="00171D42"/>
    <w:rsid w:val="00171E25"/>
    <w:rsid w:val="00185D7D"/>
    <w:rsid w:val="001A2C0C"/>
    <w:rsid w:val="001B7BE6"/>
    <w:rsid w:val="001C3DDD"/>
    <w:rsid w:val="001D5B60"/>
    <w:rsid w:val="001D69BF"/>
    <w:rsid w:val="001E1C26"/>
    <w:rsid w:val="0020546C"/>
    <w:rsid w:val="0024230E"/>
    <w:rsid w:val="00243550"/>
    <w:rsid w:val="0025393B"/>
    <w:rsid w:val="00254CB2"/>
    <w:rsid w:val="0025704A"/>
    <w:rsid w:val="002B6CE0"/>
    <w:rsid w:val="002C3105"/>
    <w:rsid w:val="002D0A70"/>
    <w:rsid w:val="003100BB"/>
    <w:rsid w:val="00337E90"/>
    <w:rsid w:val="00374F95"/>
    <w:rsid w:val="00382959"/>
    <w:rsid w:val="00387C6D"/>
    <w:rsid w:val="003A2348"/>
    <w:rsid w:val="003A723B"/>
    <w:rsid w:val="003B7CD1"/>
    <w:rsid w:val="003C68DC"/>
    <w:rsid w:val="003E134A"/>
    <w:rsid w:val="003F6A9A"/>
    <w:rsid w:val="00432938"/>
    <w:rsid w:val="00432AF0"/>
    <w:rsid w:val="0044395E"/>
    <w:rsid w:val="00457BFF"/>
    <w:rsid w:val="00460F44"/>
    <w:rsid w:val="004737C5"/>
    <w:rsid w:val="00474E5F"/>
    <w:rsid w:val="0048635E"/>
    <w:rsid w:val="004B5451"/>
    <w:rsid w:val="004C02C4"/>
    <w:rsid w:val="004C26DC"/>
    <w:rsid w:val="004C4C1C"/>
    <w:rsid w:val="004D7F32"/>
    <w:rsid w:val="004F2F6B"/>
    <w:rsid w:val="004F33F1"/>
    <w:rsid w:val="004F67FC"/>
    <w:rsid w:val="005028B9"/>
    <w:rsid w:val="00524257"/>
    <w:rsid w:val="00532557"/>
    <w:rsid w:val="00545605"/>
    <w:rsid w:val="005537D9"/>
    <w:rsid w:val="00553C93"/>
    <w:rsid w:val="00555CCA"/>
    <w:rsid w:val="005731C1"/>
    <w:rsid w:val="00597520"/>
    <w:rsid w:val="005B0242"/>
    <w:rsid w:val="005C181F"/>
    <w:rsid w:val="005C3A64"/>
    <w:rsid w:val="005D2EAD"/>
    <w:rsid w:val="005E022C"/>
    <w:rsid w:val="005F3A70"/>
    <w:rsid w:val="005F5167"/>
    <w:rsid w:val="00604726"/>
    <w:rsid w:val="00605FCF"/>
    <w:rsid w:val="00615387"/>
    <w:rsid w:val="006662CC"/>
    <w:rsid w:val="00676090"/>
    <w:rsid w:val="00681BAF"/>
    <w:rsid w:val="006A1DCA"/>
    <w:rsid w:val="006B776C"/>
    <w:rsid w:val="006C3D1E"/>
    <w:rsid w:val="006D00E3"/>
    <w:rsid w:val="006D6690"/>
    <w:rsid w:val="006E23F4"/>
    <w:rsid w:val="006F2A59"/>
    <w:rsid w:val="00705947"/>
    <w:rsid w:val="00713DCE"/>
    <w:rsid w:val="0072540B"/>
    <w:rsid w:val="00734156"/>
    <w:rsid w:val="007422CA"/>
    <w:rsid w:val="007456BB"/>
    <w:rsid w:val="0075632A"/>
    <w:rsid w:val="007708C4"/>
    <w:rsid w:val="0078733B"/>
    <w:rsid w:val="007920F3"/>
    <w:rsid w:val="00796C5B"/>
    <w:rsid w:val="007A037A"/>
    <w:rsid w:val="007A1062"/>
    <w:rsid w:val="00802EC1"/>
    <w:rsid w:val="00807CD9"/>
    <w:rsid w:val="008101F3"/>
    <w:rsid w:val="00824C12"/>
    <w:rsid w:val="00830BC9"/>
    <w:rsid w:val="00831462"/>
    <w:rsid w:val="008361E0"/>
    <w:rsid w:val="00840747"/>
    <w:rsid w:val="0084278C"/>
    <w:rsid w:val="008A439F"/>
    <w:rsid w:val="008C7BA0"/>
    <w:rsid w:val="008D4074"/>
    <w:rsid w:val="008D7A60"/>
    <w:rsid w:val="008E712B"/>
    <w:rsid w:val="008F3349"/>
    <w:rsid w:val="008F7667"/>
    <w:rsid w:val="00923F25"/>
    <w:rsid w:val="00932021"/>
    <w:rsid w:val="00932DEB"/>
    <w:rsid w:val="009434F8"/>
    <w:rsid w:val="00953A36"/>
    <w:rsid w:val="009550AB"/>
    <w:rsid w:val="00972401"/>
    <w:rsid w:val="00983855"/>
    <w:rsid w:val="009A259C"/>
    <w:rsid w:val="009A6FBE"/>
    <w:rsid w:val="009C7ACB"/>
    <w:rsid w:val="009D6E6A"/>
    <w:rsid w:val="009E6568"/>
    <w:rsid w:val="00A023D4"/>
    <w:rsid w:val="00A1563B"/>
    <w:rsid w:val="00A24947"/>
    <w:rsid w:val="00A3414C"/>
    <w:rsid w:val="00A82535"/>
    <w:rsid w:val="00A87258"/>
    <w:rsid w:val="00A9171F"/>
    <w:rsid w:val="00AA31B9"/>
    <w:rsid w:val="00AA57AF"/>
    <w:rsid w:val="00AB05B3"/>
    <w:rsid w:val="00AC474A"/>
    <w:rsid w:val="00AC611A"/>
    <w:rsid w:val="00AE2083"/>
    <w:rsid w:val="00AE6D33"/>
    <w:rsid w:val="00AF2517"/>
    <w:rsid w:val="00B032FA"/>
    <w:rsid w:val="00B17E7E"/>
    <w:rsid w:val="00B26671"/>
    <w:rsid w:val="00B3097C"/>
    <w:rsid w:val="00B451AB"/>
    <w:rsid w:val="00B50661"/>
    <w:rsid w:val="00B525A2"/>
    <w:rsid w:val="00B64F49"/>
    <w:rsid w:val="00B94C25"/>
    <w:rsid w:val="00BB7C7F"/>
    <w:rsid w:val="00BC1962"/>
    <w:rsid w:val="00BC2645"/>
    <w:rsid w:val="00BD65AD"/>
    <w:rsid w:val="00BF756E"/>
    <w:rsid w:val="00C13276"/>
    <w:rsid w:val="00C1725F"/>
    <w:rsid w:val="00C220BD"/>
    <w:rsid w:val="00C476CB"/>
    <w:rsid w:val="00C53999"/>
    <w:rsid w:val="00C64589"/>
    <w:rsid w:val="00C844C0"/>
    <w:rsid w:val="00CB14A8"/>
    <w:rsid w:val="00CF5DE3"/>
    <w:rsid w:val="00D05673"/>
    <w:rsid w:val="00D12B39"/>
    <w:rsid w:val="00D143AF"/>
    <w:rsid w:val="00D15CC0"/>
    <w:rsid w:val="00D3596A"/>
    <w:rsid w:val="00D4639A"/>
    <w:rsid w:val="00D557F7"/>
    <w:rsid w:val="00D56A3D"/>
    <w:rsid w:val="00D6767C"/>
    <w:rsid w:val="00D848CD"/>
    <w:rsid w:val="00D95CB3"/>
    <w:rsid w:val="00D97F36"/>
    <w:rsid w:val="00DA1A33"/>
    <w:rsid w:val="00DB5F1D"/>
    <w:rsid w:val="00DC65FE"/>
    <w:rsid w:val="00DD01D6"/>
    <w:rsid w:val="00DE0BE8"/>
    <w:rsid w:val="00DF129E"/>
    <w:rsid w:val="00DF61E2"/>
    <w:rsid w:val="00E26E6B"/>
    <w:rsid w:val="00E308FC"/>
    <w:rsid w:val="00E53B87"/>
    <w:rsid w:val="00E83DAA"/>
    <w:rsid w:val="00EB4D26"/>
    <w:rsid w:val="00ED4A1D"/>
    <w:rsid w:val="00EE1036"/>
    <w:rsid w:val="00EE5ADE"/>
    <w:rsid w:val="00F0722A"/>
    <w:rsid w:val="00F3049B"/>
    <w:rsid w:val="00F41C4E"/>
    <w:rsid w:val="00F42A08"/>
    <w:rsid w:val="00F45A3B"/>
    <w:rsid w:val="00F5245B"/>
    <w:rsid w:val="00F55A8E"/>
    <w:rsid w:val="00F607DC"/>
    <w:rsid w:val="00F62FDF"/>
    <w:rsid w:val="00F65F59"/>
    <w:rsid w:val="00F7171A"/>
    <w:rsid w:val="00F73CD9"/>
    <w:rsid w:val="00F7743E"/>
    <w:rsid w:val="00F774F1"/>
    <w:rsid w:val="00F80964"/>
    <w:rsid w:val="00F824B6"/>
    <w:rsid w:val="00F95119"/>
    <w:rsid w:val="00FA1B00"/>
    <w:rsid w:val="00FA61C0"/>
    <w:rsid w:val="00FC06C0"/>
    <w:rsid w:val="00FC667D"/>
    <w:rsid w:val="00FC707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 w:type="paragraph" w:styleId="HTMLPreformatted">
    <w:name w:val="HTML Preformatted"/>
    <w:basedOn w:val="Normal"/>
    <w:link w:val="HTMLPreformattedChar"/>
    <w:uiPriority w:val="99"/>
    <w:semiHidden/>
    <w:unhideWhenUsed/>
    <w:rsid w:val="00AC47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C474A"/>
    <w:rPr>
      <w:rFonts w:ascii="Courier New" w:eastAsia="Times New Roman" w:hAnsi="Courier New" w:cs="Courier New"/>
      <w:sz w:val="20"/>
      <w:szCs w:val="20"/>
      <w:lang w:val="en-US"/>
    </w:rPr>
  </w:style>
  <w:style w:type="table" w:styleId="PlainTable3">
    <w:name w:val="Plain Table 3"/>
    <w:basedOn w:val="TableNormal"/>
    <w:uiPriority w:val="43"/>
    <w:rsid w:val="001434F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Accent1">
    <w:name w:val="List Table 7 Colorful Accent 1"/>
    <w:basedOn w:val="TableNormal"/>
    <w:uiPriority w:val="52"/>
    <w:rsid w:val="001434F6"/>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DF129E"/>
    <w:pPr>
      <w:spacing w:after="0" w:line="240" w:lineRule="auto"/>
    </w:pPr>
  </w:style>
  <w:style w:type="paragraph" w:styleId="BalloonText">
    <w:name w:val="Balloon Text"/>
    <w:basedOn w:val="Normal"/>
    <w:link w:val="BalloonTextChar"/>
    <w:uiPriority w:val="99"/>
    <w:semiHidden/>
    <w:unhideWhenUsed/>
    <w:rsid w:val="00DF12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12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293486768">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 w:id="143428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hyperlink" Target="https://visualstudio.microsoft.com/downloads/?utm_medium=microsoft&amp;utm_source=docs.microsoft.com&amp;utm_campaign=button+cta&amp;utm_content=download+vs2017" TargetMode="External"/><Relationship Id="rId51" Type="http://schemas.openxmlformats.org/officeDocument/2006/relationships/footer" Target="footer2.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9BED84-8F25-436E-908C-694215D9F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43</Pages>
  <Words>9692</Words>
  <Characters>55246</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14</cp:revision>
  <dcterms:created xsi:type="dcterms:W3CDTF">2018-07-16T21:47:00Z</dcterms:created>
  <dcterms:modified xsi:type="dcterms:W3CDTF">2018-07-24T13:18:00Z</dcterms:modified>
</cp:coreProperties>
</file>